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Pr="001E5DDC" w:rsidRDefault="00063CFE">
      <w:pPr>
        <w:rPr>
          <w:b/>
        </w:rPr>
      </w:pPr>
    </w:p>
    <w:p w14:paraId="0C13B1D7" w14:textId="77777777" w:rsidR="00063CFE" w:rsidRPr="001E5DDC" w:rsidRDefault="00063CFE">
      <w:pPr>
        <w:rPr>
          <w:b/>
        </w:rPr>
      </w:pPr>
    </w:p>
    <w:p w14:paraId="614C145F" w14:textId="075B714F" w:rsidR="00063CFE" w:rsidRPr="001E5DDC" w:rsidRDefault="00063CFE">
      <w:pPr>
        <w:rPr>
          <w:b/>
        </w:rPr>
      </w:pPr>
    </w:p>
    <w:p w14:paraId="7602715D" w14:textId="62392B06" w:rsidR="00063CFE" w:rsidRPr="001E5DDC" w:rsidRDefault="00063CFE">
      <w:pPr>
        <w:rPr>
          <w:b/>
        </w:rPr>
      </w:pPr>
    </w:p>
    <w:p w14:paraId="638F2F63" w14:textId="77777777" w:rsidR="005F2845" w:rsidRPr="001E5DDC" w:rsidRDefault="005F2845" w:rsidP="00063CFE">
      <w:pPr>
        <w:jc w:val="right"/>
        <w:rPr>
          <w:b/>
          <w:i/>
          <w:sz w:val="36"/>
        </w:rPr>
      </w:pPr>
      <w:bookmarkStart w:id="1" w:name="_Hlk5118283"/>
      <w:bookmarkEnd w:id="1"/>
    </w:p>
    <w:p w14:paraId="0618FF0F" w14:textId="77777777" w:rsidR="005F2845" w:rsidRPr="001E5DDC" w:rsidRDefault="005F2845" w:rsidP="00063CFE">
      <w:pPr>
        <w:jc w:val="right"/>
        <w:rPr>
          <w:b/>
          <w:i/>
          <w:sz w:val="36"/>
        </w:rPr>
      </w:pPr>
    </w:p>
    <w:p w14:paraId="5A5D6530" w14:textId="77777777" w:rsidR="006D0059" w:rsidRPr="00811860" w:rsidRDefault="006D0059" w:rsidP="006D0059">
      <w:pPr>
        <w:jc w:val="right"/>
        <w:rPr>
          <w:b/>
          <w:i/>
          <w:sz w:val="36"/>
        </w:rPr>
      </w:pPr>
      <w:r w:rsidRPr="00811860">
        <w:rPr>
          <w:b/>
          <w:i/>
          <w:sz w:val="36"/>
        </w:rPr>
        <w:t>Introduction to Graphics and Mobile Gaming</w:t>
      </w:r>
    </w:p>
    <w:p w14:paraId="4BFFB6CE" w14:textId="77777777" w:rsidR="006D0059" w:rsidRPr="00811860" w:rsidRDefault="006D0059" w:rsidP="006D0059">
      <w:pPr>
        <w:jc w:val="right"/>
        <w:rPr>
          <w:b/>
          <w:sz w:val="52"/>
        </w:rPr>
      </w:pPr>
      <w:r w:rsidRPr="00811860">
        <w:rPr>
          <w:b/>
          <w:sz w:val="52"/>
        </w:rPr>
        <w:t>Unity LAB 2</w:t>
      </w:r>
    </w:p>
    <w:p w14:paraId="2C14EAE8" w14:textId="77777777" w:rsidR="006D0059" w:rsidRPr="00811860" w:rsidRDefault="006D0059" w:rsidP="006D0059">
      <w:pPr>
        <w:jc w:val="right"/>
        <w:rPr>
          <w:b/>
          <w:sz w:val="48"/>
        </w:rPr>
      </w:pPr>
      <w:r w:rsidRPr="00811860">
        <w:rPr>
          <w:b/>
          <w:sz w:val="48"/>
        </w:rPr>
        <w:t>Chess Room Project</w:t>
      </w:r>
    </w:p>
    <w:p w14:paraId="3984999A" w14:textId="77777777" w:rsidR="006D0059" w:rsidRPr="00811860" w:rsidRDefault="006D0059" w:rsidP="006D0059">
      <w:pPr>
        <w:jc w:val="right"/>
        <w:rPr>
          <w:b/>
        </w:rPr>
      </w:pPr>
      <w:r w:rsidRPr="00811860">
        <w:rPr>
          <w:b/>
        </w:rPr>
        <w:t>Issue 1.0</w:t>
      </w:r>
    </w:p>
    <w:p w14:paraId="55BC45C4" w14:textId="62DBE806" w:rsidR="00063CFE" w:rsidRPr="00811860" w:rsidRDefault="00063CFE">
      <w:pPr>
        <w:rPr>
          <w:b/>
        </w:rPr>
      </w:pPr>
    </w:p>
    <w:p w14:paraId="529018B1" w14:textId="79F283AE" w:rsidR="00FB1EFB" w:rsidRPr="00811860" w:rsidRDefault="00FB1EFB" w:rsidP="005959A0">
      <w:pPr>
        <w:jc w:val="right"/>
        <w:rPr>
          <w:b/>
        </w:rPr>
      </w:pPr>
    </w:p>
    <w:p w14:paraId="192E4338" w14:textId="4B1CDCC4" w:rsidR="00063CFE" w:rsidRPr="00811860" w:rsidRDefault="00063CFE" w:rsidP="005959A0">
      <w:pPr>
        <w:jc w:val="right"/>
        <w:rPr>
          <w:b/>
        </w:rPr>
      </w:pPr>
      <w:r w:rsidRPr="00811860">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noProof/>
        </w:rPr>
      </w:sdtEndPr>
      <w:sdtContent>
        <w:p w14:paraId="773B68DE" w14:textId="7D6DE496" w:rsidR="007032C9" w:rsidRPr="00811860" w:rsidRDefault="00637284" w:rsidP="002B269C">
          <w:pPr>
            <w:pStyle w:val="TOCHeading"/>
            <w:numPr>
              <w:ilvl w:val="0"/>
              <w:numId w:val="0"/>
            </w:numPr>
            <w:ind w:left="360" w:hanging="360"/>
          </w:pPr>
          <w:r w:rsidRPr="00811860">
            <w:t>C</w:t>
          </w:r>
          <w:r w:rsidR="007032C9" w:rsidRPr="00811860">
            <w:t>ontents</w:t>
          </w:r>
        </w:p>
        <w:p w14:paraId="0F4449B9" w14:textId="6D862008" w:rsidR="007731E6" w:rsidRDefault="007032C9">
          <w:pPr>
            <w:pStyle w:val="TOC1"/>
            <w:rPr>
              <w:rFonts w:asciiTheme="minorHAnsi" w:hAnsiTheme="minorHAnsi"/>
              <w:b w:val="0"/>
              <w:color w:val="auto"/>
              <w:sz w:val="22"/>
            </w:rPr>
          </w:pPr>
          <w:r w:rsidRPr="00811860">
            <w:fldChar w:fldCharType="begin"/>
          </w:r>
          <w:r w:rsidRPr="00811860">
            <w:instrText xml:space="preserve"> TOC \o "1-3" \h \z \u </w:instrText>
          </w:r>
          <w:r w:rsidRPr="00811860">
            <w:fldChar w:fldCharType="separate"/>
          </w:r>
          <w:hyperlink w:anchor="_Toc36112851" w:history="1">
            <w:r w:rsidR="007731E6" w:rsidRPr="00D411B3">
              <w:rPr>
                <w:rStyle w:val="Hyperlink"/>
              </w:rPr>
              <w:t>1</w:t>
            </w:r>
            <w:r w:rsidR="007731E6">
              <w:rPr>
                <w:rFonts w:asciiTheme="minorHAnsi" w:hAnsiTheme="minorHAnsi"/>
                <w:b w:val="0"/>
                <w:color w:val="auto"/>
                <w:sz w:val="22"/>
              </w:rPr>
              <w:tab/>
            </w:r>
            <w:r w:rsidR="007731E6" w:rsidRPr="00D411B3">
              <w:rPr>
                <w:rStyle w:val="Hyperlink"/>
              </w:rPr>
              <w:t>Introduction</w:t>
            </w:r>
            <w:r w:rsidR="007731E6">
              <w:rPr>
                <w:webHidden/>
              </w:rPr>
              <w:tab/>
            </w:r>
            <w:r w:rsidR="007731E6">
              <w:rPr>
                <w:webHidden/>
              </w:rPr>
              <w:fldChar w:fldCharType="begin"/>
            </w:r>
            <w:r w:rsidR="007731E6">
              <w:rPr>
                <w:webHidden/>
              </w:rPr>
              <w:instrText xml:space="preserve"> PAGEREF _Toc36112851 \h </w:instrText>
            </w:r>
            <w:r w:rsidR="007731E6">
              <w:rPr>
                <w:webHidden/>
              </w:rPr>
            </w:r>
            <w:r w:rsidR="007731E6">
              <w:rPr>
                <w:webHidden/>
              </w:rPr>
              <w:fldChar w:fldCharType="separate"/>
            </w:r>
            <w:r w:rsidR="007731E6">
              <w:rPr>
                <w:webHidden/>
              </w:rPr>
              <w:t>1</w:t>
            </w:r>
            <w:r w:rsidR="007731E6">
              <w:rPr>
                <w:webHidden/>
              </w:rPr>
              <w:fldChar w:fldCharType="end"/>
            </w:r>
          </w:hyperlink>
        </w:p>
        <w:p w14:paraId="49CD0A1C" w14:textId="541B5CFB" w:rsidR="007731E6" w:rsidRDefault="00FE692E">
          <w:pPr>
            <w:pStyle w:val="TOC1"/>
            <w:rPr>
              <w:rFonts w:asciiTheme="minorHAnsi" w:hAnsiTheme="minorHAnsi"/>
              <w:b w:val="0"/>
              <w:color w:val="auto"/>
              <w:sz w:val="22"/>
            </w:rPr>
          </w:pPr>
          <w:hyperlink w:anchor="_Toc36112852" w:history="1">
            <w:r w:rsidR="007731E6" w:rsidRPr="00D411B3">
              <w:rPr>
                <w:rStyle w:val="Hyperlink"/>
              </w:rPr>
              <w:t>2</w:t>
            </w:r>
            <w:r w:rsidR="007731E6">
              <w:rPr>
                <w:rFonts w:asciiTheme="minorHAnsi" w:hAnsiTheme="minorHAnsi"/>
                <w:b w:val="0"/>
                <w:color w:val="auto"/>
                <w:sz w:val="22"/>
              </w:rPr>
              <w:tab/>
            </w:r>
            <w:r w:rsidR="007731E6" w:rsidRPr="00D411B3">
              <w:rPr>
                <w:rStyle w:val="Hyperlink"/>
              </w:rPr>
              <w:t>Create the new project</w:t>
            </w:r>
            <w:r w:rsidR="007731E6">
              <w:rPr>
                <w:webHidden/>
              </w:rPr>
              <w:tab/>
            </w:r>
            <w:r w:rsidR="007731E6">
              <w:rPr>
                <w:webHidden/>
              </w:rPr>
              <w:fldChar w:fldCharType="begin"/>
            </w:r>
            <w:r w:rsidR="007731E6">
              <w:rPr>
                <w:webHidden/>
              </w:rPr>
              <w:instrText xml:space="preserve"> PAGEREF _Toc36112852 \h </w:instrText>
            </w:r>
            <w:r w:rsidR="007731E6">
              <w:rPr>
                <w:webHidden/>
              </w:rPr>
            </w:r>
            <w:r w:rsidR="007731E6">
              <w:rPr>
                <w:webHidden/>
              </w:rPr>
              <w:fldChar w:fldCharType="separate"/>
            </w:r>
            <w:r w:rsidR="007731E6">
              <w:rPr>
                <w:webHidden/>
              </w:rPr>
              <w:t>1</w:t>
            </w:r>
            <w:r w:rsidR="007731E6">
              <w:rPr>
                <w:webHidden/>
              </w:rPr>
              <w:fldChar w:fldCharType="end"/>
            </w:r>
          </w:hyperlink>
        </w:p>
        <w:p w14:paraId="5A09AE16" w14:textId="75BE0D58" w:rsidR="007731E6" w:rsidRDefault="00FE692E">
          <w:pPr>
            <w:pStyle w:val="TOC1"/>
            <w:rPr>
              <w:rFonts w:asciiTheme="minorHAnsi" w:hAnsiTheme="minorHAnsi"/>
              <w:b w:val="0"/>
              <w:color w:val="auto"/>
              <w:sz w:val="22"/>
            </w:rPr>
          </w:pPr>
          <w:hyperlink w:anchor="_Toc36112853" w:history="1">
            <w:r w:rsidR="007731E6" w:rsidRPr="00D411B3">
              <w:rPr>
                <w:rStyle w:val="Hyperlink"/>
              </w:rPr>
              <w:t>3</w:t>
            </w:r>
            <w:r w:rsidR="007731E6">
              <w:rPr>
                <w:rFonts w:asciiTheme="minorHAnsi" w:hAnsiTheme="minorHAnsi"/>
                <w:b w:val="0"/>
                <w:color w:val="auto"/>
                <w:sz w:val="22"/>
              </w:rPr>
              <w:tab/>
            </w:r>
            <w:r w:rsidR="007731E6" w:rsidRPr="00D411B3">
              <w:rPr>
                <w:rStyle w:val="Hyperlink"/>
              </w:rPr>
              <w:t>Navigating the scene view</w:t>
            </w:r>
            <w:r w:rsidR="007731E6">
              <w:rPr>
                <w:webHidden/>
              </w:rPr>
              <w:tab/>
            </w:r>
            <w:r w:rsidR="007731E6">
              <w:rPr>
                <w:webHidden/>
              </w:rPr>
              <w:fldChar w:fldCharType="begin"/>
            </w:r>
            <w:r w:rsidR="007731E6">
              <w:rPr>
                <w:webHidden/>
              </w:rPr>
              <w:instrText xml:space="preserve"> PAGEREF _Toc36112853 \h </w:instrText>
            </w:r>
            <w:r w:rsidR="007731E6">
              <w:rPr>
                <w:webHidden/>
              </w:rPr>
            </w:r>
            <w:r w:rsidR="007731E6">
              <w:rPr>
                <w:webHidden/>
              </w:rPr>
              <w:fldChar w:fldCharType="separate"/>
            </w:r>
            <w:r w:rsidR="007731E6">
              <w:rPr>
                <w:webHidden/>
              </w:rPr>
              <w:t>1</w:t>
            </w:r>
            <w:r w:rsidR="007731E6">
              <w:rPr>
                <w:webHidden/>
              </w:rPr>
              <w:fldChar w:fldCharType="end"/>
            </w:r>
          </w:hyperlink>
        </w:p>
        <w:p w14:paraId="40685AA2" w14:textId="64EB81E5" w:rsidR="007731E6" w:rsidRDefault="00FE692E">
          <w:pPr>
            <w:pStyle w:val="TOC1"/>
            <w:rPr>
              <w:rFonts w:asciiTheme="minorHAnsi" w:hAnsiTheme="minorHAnsi"/>
              <w:b w:val="0"/>
              <w:color w:val="auto"/>
              <w:sz w:val="22"/>
            </w:rPr>
          </w:pPr>
          <w:hyperlink w:anchor="_Toc36112854" w:history="1">
            <w:r w:rsidR="007731E6" w:rsidRPr="00D411B3">
              <w:rPr>
                <w:rStyle w:val="Hyperlink"/>
              </w:rPr>
              <w:t>4</w:t>
            </w:r>
            <w:r w:rsidR="007731E6">
              <w:rPr>
                <w:rFonts w:asciiTheme="minorHAnsi" w:hAnsiTheme="minorHAnsi"/>
                <w:b w:val="0"/>
                <w:color w:val="auto"/>
                <w:sz w:val="22"/>
              </w:rPr>
              <w:tab/>
            </w:r>
            <w:r w:rsidR="007731E6" w:rsidRPr="00D411B3">
              <w:rPr>
                <w:rStyle w:val="Hyperlink"/>
              </w:rPr>
              <w:t>Basic tools</w:t>
            </w:r>
            <w:r w:rsidR="007731E6">
              <w:rPr>
                <w:webHidden/>
              </w:rPr>
              <w:tab/>
            </w:r>
            <w:r w:rsidR="007731E6">
              <w:rPr>
                <w:webHidden/>
              </w:rPr>
              <w:fldChar w:fldCharType="begin"/>
            </w:r>
            <w:r w:rsidR="007731E6">
              <w:rPr>
                <w:webHidden/>
              </w:rPr>
              <w:instrText xml:space="preserve"> PAGEREF _Toc36112854 \h </w:instrText>
            </w:r>
            <w:r w:rsidR="007731E6">
              <w:rPr>
                <w:webHidden/>
              </w:rPr>
            </w:r>
            <w:r w:rsidR="007731E6">
              <w:rPr>
                <w:webHidden/>
              </w:rPr>
              <w:fldChar w:fldCharType="separate"/>
            </w:r>
            <w:r w:rsidR="007731E6">
              <w:rPr>
                <w:webHidden/>
              </w:rPr>
              <w:t>2</w:t>
            </w:r>
            <w:r w:rsidR="007731E6">
              <w:rPr>
                <w:webHidden/>
              </w:rPr>
              <w:fldChar w:fldCharType="end"/>
            </w:r>
          </w:hyperlink>
        </w:p>
        <w:p w14:paraId="7E69CE1E" w14:textId="51365B43" w:rsidR="007731E6" w:rsidRDefault="00FE692E">
          <w:pPr>
            <w:pStyle w:val="TOC1"/>
            <w:rPr>
              <w:rFonts w:asciiTheme="minorHAnsi" w:hAnsiTheme="minorHAnsi"/>
              <w:b w:val="0"/>
              <w:color w:val="auto"/>
              <w:sz w:val="22"/>
            </w:rPr>
          </w:pPr>
          <w:hyperlink w:anchor="_Toc36112855" w:history="1">
            <w:r w:rsidR="007731E6" w:rsidRPr="00D411B3">
              <w:rPr>
                <w:rStyle w:val="Hyperlink"/>
              </w:rPr>
              <w:t>5</w:t>
            </w:r>
            <w:r w:rsidR="007731E6">
              <w:rPr>
                <w:rFonts w:asciiTheme="minorHAnsi" w:hAnsiTheme="minorHAnsi"/>
                <w:b w:val="0"/>
                <w:color w:val="auto"/>
                <w:sz w:val="22"/>
              </w:rPr>
              <w:tab/>
            </w:r>
            <w:r w:rsidR="007731E6" w:rsidRPr="00D411B3">
              <w:rPr>
                <w:rStyle w:val="Hyperlink"/>
              </w:rPr>
              <w:t>Creating the scene</w:t>
            </w:r>
            <w:r w:rsidR="007731E6">
              <w:rPr>
                <w:webHidden/>
              </w:rPr>
              <w:tab/>
            </w:r>
            <w:r w:rsidR="007731E6">
              <w:rPr>
                <w:webHidden/>
              </w:rPr>
              <w:fldChar w:fldCharType="begin"/>
            </w:r>
            <w:r w:rsidR="007731E6">
              <w:rPr>
                <w:webHidden/>
              </w:rPr>
              <w:instrText xml:space="preserve"> PAGEREF _Toc36112855 \h </w:instrText>
            </w:r>
            <w:r w:rsidR="007731E6">
              <w:rPr>
                <w:webHidden/>
              </w:rPr>
            </w:r>
            <w:r w:rsidR="007731E6">
              <w:rPr>
                <w:webHidden/>
              </w:rPr>
              <w:fldChar w:fldCharType="separate"/>
            </w:r>
            <w:r w:rsidR="007731E6">
              <w:rPr>
                <w:webHidden/>
              </w:rPr>
              <w:t>2</w:t>
            </w:r>
            <w:r w:rsidR="007731E6">
              <w:rPr>
                <w:webHidden/>
              </w:rPr>
              <w:fldChar w:fldCharType="end"/>
            </w:r>
          </w:hyperlink>
        </w:p>
        <w:p w14:paraId="3C1549DD" w14:textId="1935BBF4" w:rsidR="007731E6" w:rsidRDefault="00FE692E">
          <w:pPr>
            <w:pStyle w:val="TOC2"/>
            <w:tabs>
              <w:tab w:val="left" w:pos="880"/>
              <w:tab w:val="right" w:leader="dot" w:pos="9016"/>
            </w:tabs>
            <w:rPr>
              <w:rFonts w:asciiTheme="minorHAnsi" w:hAnsiTheme="minorHAnsi"/>
              <w:noProof/>
              <w:color w:val="auto"/>
            </w:rPr>
          </w:pPr>
          <w:hyperlink w:anchor="_Toc36112856" w:history="1">
            <w:r w:rsidR="007731E6" w:rsidRPr="00D411B3">
              <w:rPr>
                <w:rStyle w:val="Hyperlink"/>
                <w:noProof/>
              </w:rPr>
              <w:t>5.1</w:t>
            </w:r>
            <w:r w:rsidR="007731E6">
              <w:rPr>
                <w:rFonts w:asciiTheme="minorHAnsi" w:hAnsiTheme="minorHAnsi"/>
                <w:noProof/>
                <w:color w:val="auto"/>
              </w:rPr>
              <w:tab/>
            </w:r>
            <w:r w:rsidR="007731E6" w:rsidRPr="00D411B3">
              <w:rPr>
                <w:rStyle w:val="Hyperlink"/>
                <w:noProof/>
              </w:rPr>
              <w:t>Creating a plane</w:t>
            </w:r>
            <w:r w:rsidR="007731E6">
              <w:rPr>
                <w:noProof/>
                <w:webHidden/>
              </w:rPr>
              <w:tab/>
            </w:r>
            <w:r w:rsidR="007731E6">
              <w:rPr>
                <w:noProof/>
                <w:webHidden/>
              </w:rPr>
              <w:fldChar w:fldCharType="begin"/>
            </w:r>
            <w:r w:rsidR="007731E6">
              <w:rPr>
                <w:noProof/>
                <w:webHidden/>
              </w:rPr>
              <w:instrText xml:space="preserve"> PAGEREF _Toc36112856 \h </w:instrText>
            </w:r>
            <w:r w:rsidR="007731E6">
              <w:rPr>
                <w:noProof/>
                <w:webHidden/>
              </w:rPr>
            </w:r>
            <w:r w:rsidR="007731E6">
              <w:rPr>
                <w:noProof/>
                <w:webHidden/>
              </w:rPr>
              <w:fldChar w:fldCharType="separate"/>
            </w:r>
            <w:r w:rsidR="007731E6">
              <w:rPr>
                <w:noProof/>
                <w:webHidden/>
              </w:rPr>
              <w:t>2</w:t>
            </w:r>
            <w:r w:rsidR="007731E6">
              <w:rPr>
                <w:noProof/>
                <w:webHidden/>
              </w:rPr>
              <w:fldChar w:fldCharType="end"/>
            </w:r>
          </w:hyperlink>
        </w:p>
        <w:p w14:paraId="17BF6B98" w14:textId="238100C3" w:rsidR="007731E6" w:rsidRDefault="00FE692E">
          <w:pPr>
            <w:pStyle w:val="TOC2"/>
            <w:tabs>
              <w:tab w:val="left" w:pos="880"/>
              <w:tab w:val="right" w:leader="dot" w:pos="9016"/>
            </w:tabs>
            <w:rPr>
              <w:rFonts w:asciiTheme="minorHAnsi" w:hAnsiTheme="minorHAnsi"/>
              <w:noProof/>
              <w:color w:val="auto"/>
            </w:rPr>
          </w:pPr>
          <w:hyperlink w:anchor="_Toc36112857" w:history="1">
            <w:r w:rsidR="007731E6" w:rsidRPr="00D411B3">
              <w:rPr>
                <w:rStyle w:val="Hyperlink"/>
                <w:noProof/>
              </w:rPr>
              <w:t>5.2</w:t>
            </w:r>
            <w:r w:rsidR="007731E6">
              <w:rPr>
                <w:rFonts w:asciiTheme="minorHAnsi" w:hAnsiTheme="minorHAnsi"/>
                <w:noProof/>
                <w:color w:val="auto"/>
              </w:rPr>
              <w:tab/>
            </w:r>
            <w:r w:rsidR="007731E6" w:rsidRPr="00D411B3">
              <w:rPr>
                <w:rStyle w:val="Hyperlink"/>
                <w:noProof/>
              </w:rPr>
              <w:t>Creating the skybox</w:t>
            </w:r>
            <w:r w:rsidR="007731E6">
              <w:rPr>
                <w:noProof/>
                <w:webHidden/>
              </w:rPr>
              <w:tab/>
            </w:r>
            <w:r w:rsidR="007731E6">
              <w:rPr>
                <w:noProof/>
                <w:webHidden/>
              </w:rPr>
              <w:fldChar w:fldCharType="begin"/>
            </w:r>
            <w:r w:rsidR="007731E6">
              <w:rPr>
                <w:noProof/>
                <w:webHidden/>
              </w:rPr>
              <w:instrText xml:space="preserve"> PAGEREF _Toc36112857 \h </w:instrText>
            </w:r>
            <w:r w:rsidR="007731E6">
              <w:rPr>
                <w:noProof/>
                <w:webHidden/>
              </w:rPr>
            </w:r>
            <w:r w:rsidR="007731E6">
              <w:rPr>
                <w:noProof/>
                <w:webHidden/>
              </w:rPr>
              <w:fldChar w:fldCharType="separate"/>
            </w:r>
            <w:r w:rsidR="007731E6">
              <w:rPr>
                <w:noProof/>
                <w:webHidden/>
              </w:rPr>
              <w:t>3</w:t>
            </w:r>
            <w:r w:rsidR="007731E6">
              <w:rPr>
                <w:noProof/>
                <w:webHidden/>
              </w:rPr>
              <w:fldChar w:fldCharType="end"/>
            </w:r>
          </w:hyperlink>
        </w:p>
        <w:p w14:paraId="258F6490" w14:textId="0E52F975" w:rsidR="007731E6" w:rsidRDefault="00FE692E">
          <w:pPr>
            <w:pStyle w:val="TOC2"/>
            <w:tabs>
              <w:tab w:val="left" w:pos="880"/>
              <w:tab w:val="right" w:leader="dot" w:pos="9016"/>
            </w:tabs>
            <w:rPr>
              <w:rFonts w:asciiTheme="minorHAnsi" w:hAnsiTheme="minorHAnsi"/>
              <w:noProof/>
              <w:color w:val="auto"/>
            </w:rPr>
          </w:pPr>
          <w:hyperlink w:anchor="_Toc36112858" w:history="1">
            <w:r w:rsidR="007731E6" w:rsidRPr="00D411B3">
              <w:rPr>
                <w:rStyle w:val="Hyperlink"/>
                <w:noProof/>
              </w:rPr>
              <w:t>5.3</w:t>
            </w:r>
            <w:r w:rsidR="007731E6">
              <w:rPr>
                <w:rFonts w:asciiTheme="minorHAnsi" w:hAnsiTheme="minorHAnsi"/>
                <w:noProof/>
                <w:color w:val="auto"/>
              </w:rPr>
              <w:tab/>
            </w:r>
            <w:r w:rsidR="007731E6" w:rsidRPr="00D411B3">
              <w:rPr>
                <w:rStyle w:val="Hyperlink"/>
                <w:noProof/>
              </w:rPr>
              <w:t>The room</w:t>
            </w:r>
            <w:r w:rsidR="007731E6">
              <w:rPr>
                <w:noProof/>
                <w:webHidden/>
              </w:rPr>
              <w:tab/>
            </w:r>
            <w:r w:rsidR="007731E6">
              <w:rPr>
                <w:noProof/>
                <w:webHidden/>
              </w:rPr>
              <w:fldChar w:fldCharType="begin"/>
            </w:r>
            <w:r w:rsidR="007731E6">
              <w:rPr>
                <w:noProof/>
                <w:webHidden/>
              </w:rPr>
              <w:instrText xml:space="preserve"> PAGEREF _Toc36112858 \h </w:instrText>
            </w:r>
            <w:r w:rsidR="007731E6">
              <w:rPr>
                <w:noProof/>
                <w:webHidden/>
              </w:rPr>
            </w:r>
            <w:r w:rsidR="007731E6">
              <w:rPr>
                <w:noProof/>
                <w:webHidden/>
              </w:rPr>
              <w:fldChar w:fldCharType="separate"/>
            </w:r>
            <w:r w:rsidR="007731E6">
              <w:rPr>
                <w:noProof/>
                <w:webHidden/>
              </w:rPr>
              <w:t>4</w:t>
            </w:r>
            <w:r w:rsidR="007731E6">
              <w:rPr>
                <w:noProof/>
                <w:webHidden/>
              </w:rPr>
              <w:fldChar w:fldCharType="end"/>
            </w:r>
          </w:hyperlink>
        </w:p>
        <w:p w14:paraId="0911A096" w14:textId="17DC78AA" w:rsidR="007731E6" w:rsidRDefault="00FE692E">
          <w:pPr>
            <w:pStyle w:val="TOC3"/>
            <w:tabs>
              <w:tab w:val="left" w:pos="1320"/>
              <w:tab w:val="right" w:leader="dot" w:pos="9016"/>
            </w:tabs>
            <w:rPr>
              <w:rFonts w:asciiTheme="minorHAnsi" w:hAnsiTheme="minorHAnsi"/>
              <w:noProof/>
              <w:color w:val="auto"/>
            </w:rPr>
          </w:pPr>
          <w:hyperlink w:anchor="_Toc36112859" w:history="1">
            <w:r w:rsidR="007731E6" w:rsidRPr="00D411B3">
              <w:rPr>
                <w:rStyle w:val="Hyperlink"/>
                <w:noProof/>
              </w:rPr>
              <w:t>5.3.1</w:t>
            </w:r>
            <w:r w:rsidR="007731E6">
              <w:rPr>
                <w:rFonts w:asciiTheme="minorHAnsi" w:hAnsiTheme="minorHAnsi"/>
                <w:noProof/>
                <w:color w:val="auto"/>
              </w:rPr>
              <w:tab/>
            </w:r>
            <w:r w:rsidR="007731E6" w:rsidRPr="00D411B3">
              <w:rPr>
                <w:rStyle w:val="Hyperlink"/>
                <w:noProof/>
              </w:rPr>
              <w:t>Imports</w:t>
            </w:r>
            <w:r w:rsidR="007731E6">
              <w:rPr>
                <w:noProof/>
                <w:webHidden/>
              </w:rPr>
              <w:tab/>
            </w:r>
            <w:r w:rsidR="007731E6">
              <w:rPr>
                <w:noProof/>
                <w:webHidden/>
              </w:rPr>
              <w:fldChar w:fldCharType="begin"/>
            </w:r>
            <w:r w:rsidR="007731E6">
              <w:rPr>
                <w:noProof/>
                <w:webHidden/>
              </w:rPr>
              <w:instrText xml:space="preserve"> PAGEREF _Toc36112859 \h </w:instrText>
            </w:r>
            <w:r w:rsidR="007731E6">
              <w:rPr>
                <w:noProof/>
                <w:webHidden/>
              </w:rPr>
            </w:r>
            <w:r w:rsidR="007731E6">
              <w:rPr>
                <w:noProof/>
                <w:webHidden/>
              </w:rPr>
              <w:fldChar w:fldCharType="separate"/>
            </w:r>
            <w:r w:rsidR="007731E6">
              <w:rPr>
                <w:noProof/>
                <w:webHidden/>
              </w:rPr>
              <w:t>4</w:t>
            </w:r>
            <w:r w:rsidR="007731E6">
              <w:rPr>
                <w:noProof/>
                <w:webHidden/>
              </w:rPr>
              <w:fldChar w:fldCharType="end"/>
            </w:r>
          </w:hyperlink>
        </w:p>
        <w:p w14:paraId="044A5DC8" w14:textId="05293CAE" w:rsidR="007731E6" w:rsidRDefault="00FE692E">
          <w:pPr>
            <w:pStyle w:val="TOC3"/>
            <w:tabs>
              <w:tab w:val="left" w:pos="1320"/>
              <w:tab w:val="right" w:leader="dot" w:pos="9016"/>
            </w:tabs>
            <w:rPr>
              <w:rFonts w:asciiTheme="minorHAnsi" w:hAnsiTheme="minorHAnsi"/>
              <w:noProof/>
              <w:color w:val="auto"/>
            </w:rPr>
          </w:pPr>
          <w:hyperlink w:anchor="_Toc36112860" w:history="1">
            <w:r w:rsidR="007731E6" w:rsidRPr="00D411B3">
              <w:rPr>
                <w:rStyle w:val="Hyperlink"/>
                <w:noProof/>
              </w:rPr>
              <w:t>5.3.2</w:t>
            </w:r>
            <w:r w:rsidR="007731E6">
              <w:rPr>
                <w:rFonts w:asciiTheme="minorHAnsi" w:hAnsiTheme="minorHAnsi"/>
                <w:noProof/>
                <w:color w:val="auto"/>
              </w:rPr>
              <w:tab/>
            </w:r>
            <w:r w:rsidR="007731E6" w:rsidRPr="00D411B3">
              <w:rPr>
                <w:rStyle w:val="Hyperlink"/>
                <w:noProof/>
              </w:rPr>
              <w:t>Building the room</w:t>
            </w:r>
            <w:r w:rsidR="007731E6">
              <w:rPr>
                <w:noProof/>
                <w:webHidden/>
              </w:rPr>
              <w:tab/>
            </w:r>
            <w:r w:rsidR="007731E6">
              <w:rPr>
                <w:noProof/>
                <w:webHidden/>
              </w:rPr>
              <w:fldChar w:fldCharType="begin"/>
            </w:r>
            <w:r w:rsidR="007731E6">
              <w:rPr>
                <w:noProof/>
                <w:webHidden/>
              </w:rPr>
              <w:instrText xml:space="preserve"> PAGEREF _Toc36112860 \h </w:instrText>
            </w:r>
            <w:r w:rsidR="007731E6">
              <w:rPr>
                <w:noProof/>
                <w:webHidden/>
              </w:rPr>
            </w:r>
            <w:r w:rsidR="007731E6">
              <w:rPr>
                <w:noProof/>
                <w:webHidden/>
              </w:rPr>
              <w:fldChar w:fldCharType="separate"/>
            </w:r>
            <w:r w:rsidR="007731E6">
              <w:rPr>
                <w:noProof/>
                <w:webHidden/>
              </w:rPr>
              <w:t>6</w:t>
            </w:r>
            <w:r w:rsidR="007731E6">
              <w:rPr>
                <w:noProof/>
                <w:webHidden/>
              </w:rPr>
              <w:fldChar w:fldCharType="end"/>
            </w:r>
          </w:hyperlink>
        </w:p>
        <w:p w14:paraId="33FC797B" w14:textId="34D64F0D" w:rsidR="007731E6" w:rsidRDefault="00FE692E">
          <w:pPr>
            <w:pStyle w:val="TOC1"/>
            <w:rPr>
              <w:rFonts w:asciiTheme="minorHAnsi" w:hAnsiTheme="minorHAnsi"/>
              <w:b w:val="0"/>
              <w:color w:val="auto"/>
              <w:sz w:val="22"/>
            </w:rPr>
          </w:pPr>
          <w:hyperlink w:anchor="_Toc36112861" w:history="1">
            <w:r w:rsidR="007731E6" w:rsidRPr="00D411B3">
              <w:rPr>
                <w:rStyle w:val="Hyperlink"/>
              </w:rPr>
              <w:t>6</w:t>
            </w:r>
            <w:r w:rsidR="007731E6">
              <w:rPr>
                <w:rFonts w:asciiTheme="minorHAnsi" w:hAnsiTheme="minorHAnsi"/>
                <w:b w:val="0"/>
                <w:color w:val="auto"/>
                <w:sz w:val="22"/>
              </w:rPr>
              <w:tab/>
            </w:r>
            <w:r w:rsidR="007731E6" w:rsidRPr="00D411B3">
              <w:rPr>
                <w:rStyle w:val="Hyperlink"/>
              </w:rPr>
              <w:t>Installing on device</w:t>
            </w:r>
            <w:r w:rsidR="007731E6">
              <w:rPr>
                <w:webHidden/>
              </w:rPr>
              <w:tab/>
            </w:r>
            <w:r w:rsidR="007731E6">
              <w:rPr>
                <w:webHidden/>
              </w:rPr>
              <w:fldChar w:fldCharType="begin"/>
            </w:r>
            <w:r w:rsidR="007731E6">
              <w:rPr>
                <w:webHidden/>
              </w:rPr>
              <w:instrText xml:space="preserve"> PAGEREF _Toc36112861 \h </w:instrText>
            </w:r>
            <w:r w:rsidR="007731E6">
              <w:rPr>
                <w:webHidden/>
              </w:rPr>
            </w:r>
            <w:r w:rsidR="007731E6">
              <w:rPr>
                <w:webHidden/>
              </w:rPr>
              <w:fldChar w:fldCharType="separate"/>
            </w:r>
            <w:r w:rsidR="007731E6">
              <w:rPr>
                <w:webHidden/>
              </w:rPr>
              <w:t>8</w:t>
            </w:r>
            <w:r w:rsidR="007731E6">
              <w:rPr>
                <w:webHidden/>
              </w:rPr>
              <w:fldChar w:fldCharType="end"/>
            </w:r>
          </w:hyperlink>
        </w:p>
        <w:p w14:paraId="77CD2385" w14:textId="1F168C24" w:rsidR="007731E6" w:rsidRDefault="00FE692E">
          <w:pPr>
            <w:pStyle w:val="TOC1"/>
            <w:rPr>
              <w:rFonts w:asciiTheme="minorHAnsi" w:hAnsiTheme="minorHAnsi"/>
              <w:b w:val="0"/>
              <w:color w:val="auto"/>
              <w:sz w:val="22"/>
            </w:rPr>
          </w:pPr>
          <w:hyperlink w:anchor="_Toc36112862" w:history="1">
            <w:r w:rsidR="007731E6" w:rsidRPr="00D411B3">
              <w:rPr>
                <w:rStyle w:val="Hyperlink"/>
              </w:rPr>
              <w:t>7</w:t>
            </w:r>
            <w:r w:rsidR="007731E6">
              <w:rPr>
                <w:rFonts w:asciiTheme="minorHAnsi" w:hAnsiTheme="minorHAnsi"/>
                <w:b w:val="0"/>
                <w:color w:val="auto"/>
                <w:sz w:val="22"/>
              </w:rPr>
              <w:tab/>
            </w:r>
            <w:r w:rsidR="007731E6" w:rsidRPr="00D411B3">
              <w:rPr>
                <w:rStyle w:val="Hyperlink"/>
              </w:rPr>
              <w:t>Appendix</w:t>
            </w:r>
            <w:r w:rsidR="007731E6">
              <w:rPr>
                <w:webHidden/>
              </w:rPr>
              <w:tab/>
            </w:r>
            <w:r w:rsidR="007731E6">
              <w:rPr>
                <w:webHidden/>
              </w:rPr>
              <w:fldChar w:fldCharType="begin"/>
            </w:r>
            <w:r w:rsidR="007731E6">
              <w:rPr>
                <w:webHidden/>
              </w:rPr>
              <w:instrText xml:space="preserve"> PAGEREF _Toc36112862 \h </w:instrText>
            </w:r>
            <w:r w:rsidR="007731E6">
              <w:rPr>
                <w:webHidden/>
              </w:rPr>
            </w:r>
            <w:r w:rsidR="007731E6">
              <w:rPr>
                <w:webHidden/>
              </w:rPr>
              <w:fldChar w:fldCharType="separate"/>
            </w:r>
            <w:r w:rsidR="007731E6">
              <w:rPr>
                <w:webHidden/>
              </w:rPr>
              <w:t>8</w:t>
            </w:r>
            <w:r w:rsidR="007731E6">
              <w:rPr>
                <w:webHidden/>
              </w:rPr>
              <w:fldChar w:fldCharType="end"/>
            </w:r>
          </w:hyperlink>
        </w:p>
        <w:p w14:paraId="594936AE" w14:textId="77777777" w:rsidR="000D13B2" w:rsidRPr="00811860" w:rsidRDefault="007032C9">
          <w:pPr>
            <w:rPr>
              <w:bCs/>
              <w:noProof/>
            </w:rPr>
          </w:pPr>
          <w:r w:rsidRPr="00811860">
            <w:rPr>
              <w:b/>
              <w:bCs/>
              <w:noProof/>
            </w:rPr>
            <w:fldChar w:fldCharType="end"/>
          </w:r>
        </w:p>
      </w:sdtContent>
    </w:sdt>
    <w:p w14:paraId="29365190" w14:textId="0927DCAB" w:rsidR="00475DEB" w:rsidRPr="00811860" w:rsidRDefault="000D13B2">
      <w:pPr>
        <w:sectPr w:rsidR="00475DEB" w:rsidRPr="00811860"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811860">
        <w:rPr>
          <w:b/>
        </w:rPr>
        <w:t xml:space="preserve"> </w:t>
      </w:r>
      <w:r w:rsidR="007032C9" w:rsidRPr="00811860">
        <w:rPr>
          <w:b/>
        </w:rPr>
        <w:br w:type="page"/>
      </w:r>
    </w:p>
    <w:p w14:paraId="07FEC501" w14:textId="6B7C65E8" w:rsidR="0082607F" w:rsidRPr="00811860" w:rsidRDefault="0082607F" w:rsidP="007032C9">
      <w:pPr>
        <w:pStyle w:val="Heading1"/>
      </w:pPr>
      <w:bookmarkStart w:id="2" w:name="_Toc36112851"/>
      <w:r w:rsidRPr="00811860">
        <w:lastRenderedPageBreak/>
        <w:t>Introduction</w:t>
      </w:r>
      <w:bookmarkEnd w:id="2"/>
    </w:p>
    <w:p w14:paraId="28F625FC" w14:textId="20A19599" w:rsidR="006D0059" w:rsidRPr="00811860" w:rsidRDefault="006D0059" w:rsidP="00EE7912">
      <w:pPr>
        <w:spacing w:line="360" w:lineRule="auto"/>
        <w:jc w:val="both"/>
      </w:pPr>
      <w:r w:rsidRPr="00811860">
        <w:t>In this lab</w:t>
      </w:r>
      <w:r w:rsidR="004609E0" w:rsidRPr="00811860">
        <w:t>,</w:t>
      </w:r>
      <w:r w:rsidRPr="00811860">
        <w:t xml:space="preserve"> we will begin working on our Chess environment, with a view to setting our scene for us to start creating our play area. This is the plan we will follow for the coming labs:</w:t>
      </w:r>
    </w:p>
    <w:p w14:paraId="061C0194" w14:textId="4847EE0E" w:rsidR="006D0059" w:rsidRPr="00811860" w:rsidRDefault="00CC0A90" w:rsidP="00EE7912">
      <w:pPr>
        <w:pStyle w:val="ListParagraph"/>
        <w:numPr>
          <w:ilvl w:val="0"/>
          <w:numId w:val="25"/>
        </w:numPr>
        <w:spacing w:before="200" w:after="200" w:line="360" w:lineRule="auto"/>
        <w:jc w:val="both"/>
      </w:pPr>
      <w:r>
        <w:t>Gaming – Lab 2:</w:t>
      </w:r>
      <w:r w:rsidR="006D0059" w:rsidRPr="00811860">
        <w:t xml:space="preserve"> The creation of the basic environment where we will be working, by creating a plane in the foreground and a skybox in the background. We will then create the chess room where the gameplay will take place. </w:t>
      </w:r>
    </w:p>
    <w:p w14:paraId="7B7533C0" w14:textId="0A846FF9" w:rsidR="006D0059" w:rsidRPr="00811860" w:rsidRDefault="00CC0A90" w:rsidP="00EE7912">
      <w:pPr>
        <w:pStyle w:val="ListParagraph"/>
        <w:numPr>
          <w:ilvl w:val="0"/>
          <w:numId w:val="25"/>
        </w:numPr>
        <w:spacing w:before="200" w:after="200" w:line="360" w:lineRule="auto"/>
        <w:jc w:val="both"/>
      </w:pPr>
      <w:r>
        <w:rPr>
          <w:b/>
        </w:rPr>
        <w:t>Gaming – Lab 3</w:t>
      </w:r>
      <w:r w:rsidR="006D0059" w:rsidRPr="00811860">
        <w:t xml:space="preserve">: We will look at the use of custom shaders in C#. We will learn how to place lights and create shadows, as well as how to add dynamic elements to the shadows so the user can change them during gameplay. We will also create a GUI </w:t>
      </w:r>
      <w:r w:rsidR="001336E9" w:rsidRPr="00811860">
        <w:t xml:space="preserve">that </w:t>
      </w:r>
      <w:r w:rsidR="006D0059" w:rsidRPr="00811860">
        <w:t>will allow you to interface with the environment and the camera.</w:t>
      </w:r>
    </w:p>
    <w:p w14:paraId="5A4F344D" w14:textId="40EFC9AE" w:rsidR="006D0059" w:rsidRPr="00811860" w:rsidRDefault="00CC0A90" w:rsidP="00EE7912">
      <w:pPr>
        <w:pStyle w:val="ListParagraph"/>
        <w:numPr>
          <w:ilvl w:val="0"/>
          <w:numId w:val="25"/>
        </w:numPr>
        <w:spacing w:before="200" w:after="200" w:line="360" w:lineRule="auto"/>
        <w:jc w:val="both"/>
      </w:pPr>
      <w:r>
        <w:rPr>
          <w:b/>
        </w:rPr>
        <w:t>Gaming – Lab 4</w:t>
      </w:r>
      <w:r w:rsidR="006D0059" w:rsidRPr="00811860">
        <w:t xml:space="preserve">: We will look at cameras, and specifically how to setup a movable </w:t>
      </w:r>
      <w:proofErr w:type="gramStart"/>
      <w:r w:rsidR="006D0059" w:rsidRPr="00811860">
        <w:t>first person</w:t>
      </w:r>
      <w:proofErr w:type="gramEnd"/>
      <w:r w:rsidR="006D0059" w:rsidRPr="00811860">
        <w:t xml:space="preserve"> camera. We will enable the user to </w:t>
      </w:r>
      <w:r>
        <w:t>move</w:t>
      </w:r>
      <w:r w:rsidR="006D0059" w:rsidRPr="00811860">
        <w:t xml:space="preserve"> the chess pieces placed around the room. Then</w:t>
      </w:r>
      <w:r w:rsidR="0051524B" w:rsidRPr="00811860">
        <w:t>,</w:t>
      </w:r>
      <w:r w:rsidR="006D0059" w:rsidRPr="00811860">
        <w:t xml:space="preserve"> we will add a points counter, a target</w:t>
      </w:r>
      <w:r w:rsidR="00F628F5" w:rsidRPr="00811860">
        <w:t>,</w:t>
      </w:r>
      <w:r w:rsidR="006D0059" w:rsidRPr="00811860">
        <w:t xml:space="preserve"> and a timer </w:t>
      </w:r>
      <w:proofErr w:type="gramStart"/>
      <w:r w:rsidR="006D0059" w:rsidRPr="00811860">
        <w:t>in order to</w:t>
      </w:r>
      <w:proofErr w:type="gramEnd"/>
      <w:r w:rsidR="006D0059" w:rsidRPr="00811860">
        <w:t xml:space="preserve"> add a win/loss condition. We will also finish off our scene by creating menu features, particle effects</w:t>
      </w:r>
      <w:r w:rsidR="006C0BEA" w:rsidRPr="00811860">
        <w:t>,</w:t>
      </w:r>
      <w:r w:rsidR="006D0059" w:rsidRPr="00811860">
        <w:t xml:space="preserve"> and other visual flare.</w:t>
      </w:r>
    </w:p>
    <w:p w14:paraId="1E5E7689" w14:textId="58D38EAB" w:rsidR="006D0059" w:rsidRPr="00811860" w:rsidRDefault="006D0059" w:rsidP="00EE7912">
      <w:pPr>
        <w:pStyle w:val="Heading1"/>
        <w:jc w:val="both"/>
      </w:pPr>
      <w:bookmarkStart w:id="3" w:name="_Toc36112852"/>
      <w:r w:rsidRPr="00811860">
        <w:t>Create the new project</w:t>
      </w:r>
      <w:bookmarkEnd w:id="3"/>
    </w:p>
    <w:p w14:paraId="1025EA1E" w14:textId="2454D37A" w:rsidR="006D0059" w:rsidRPr="00811860" w:rsidRDefault="006D0059" w:rsidP="00EE7912">
      <w:pPr>
        <w:jc w:val="both"/>
        <w:rPr>
          <w:b/>
          <w:bCs/>
        </w:rPr>
      </w:pPr>
      <w:r w:rsidRPr="00811860">
        <w:t>Open Unity, then in the first window that displays, click</w:t>
      </w:r>
      <w:r w:rsidRPr="00811860">
        <w:rPr>
          <w:b/>
          <w:bCs/>
          <w:i/>
          <w:iCs/>
        </w:rPr>
        <w:t xml:space="preserve"> New</w:t>
      </w:r>
      <w:r w:rsidRPr="00811860">
        <w:t xml:space="preserve">. Ensure you name the lab something </w:t>
      </w:r>
      <w:r w:rsidR="00D853D4" w:rsidRPr="00811860">
        <w:t>recognizable</w:t>
      </w:r>
      <w:r w:rsidRPr="00811860">
        <w:t>, such as “Lab2”</w:t>
      </w:r>
      <w:r w:rsidR="00D853D4" w:rsidRPr="00811860">
        <w:t xml:space="preserve"> and</w:t>
      </w:r>
      <w:r w:rsidRPr="00811860">
        <w:t xml:space="preserve"> then choose where you want to save this project. Select the 3D option and then click </w:t>
      </w:r>
      <w:r w:rsidRPr="00811860">
        <w:rPr>
          <w:b/>
          <w:bCs/>
        </w:rPr>
        <w:t>Create.</w:t>
      </w:r>
    </w:p>
    <w:p w14:paraId="199338CC" w14:textId="24A73FE9" w:rsidR="006D0059" w:rsidRPr="00811860" w:rsidRDefault="006D0059" w:rsidP="00EE7912">
      <w:pPr>
        <w:jc w:val="both"/>
      </w:pPr>
      <w:r w:rsidRPr="00811860">
        <w:t xml:space="preserve">We are greeted by the main Unity Editor. </w:t>
      </w:r>
      <w:r w:rsidR="00FA2890" w:rsidRPr="00811860">
        <w:t>Let’s</w:t>
      </w:r>
      <w:r w:rsidRPr="00811860">
        <w:t xml:space="preserve"> go through a few of the components we can see. At the </w:t>
      </w:r>
      <w:r w:rsidR="00FA2890" w:rsidRPr="00811860">
        <w:t>center</w:t>
      </w:r>
      <w:r w:rsidRPr="00811860">
        <w:t xml:space="preserve"> of the screen is the </w:t>
      </w:r>
      <w:r w:rsidRPr="00811860">
        <w:rPr>
          <w:b/>
          <w:bCs/>
        </w:rPr>
        <w:t xml:space="preserve">scene </w:t>
      </w:r>
      <w:r w:rsidRPr="00811860">
        <w:t xml:space="preserve">where you will place and be able to view </w:t>
      </w:r>
      <w:proofErr w:type="gramStart"/>
      <w:r w:rsidRPr="00811860">
        <w:t>all of</w:t>
      </w:r>
      <w:proofErr w:type="gramEnd"/>
      <w:r w:rsidRPr="00811860">
        <w:t xml:space="preserve"> the needed assets. On the left-side</w:t>
      </w:r>
      <w:r w:rsidR="00FA2890" w:rsidRPr="00811860">
        <w:t>,</w:t>
      </w:r>
      <w:r w:rsidRPr="00811860">
        <w:t xml:space="preserve"> you will see the </w:t>
      </w:r>
      <w:r w:rsidRPr="00811860">
        <w:rPr>
          <w:b/>
          <w:bCs/>
        </w:rPr>
        <w:t>Hierarchy panel</w:t>
      </w:r>
      <w:r w:rsidRPr="00811860">
        <w:t>; here</w:t>
      </w:r>
      <w:r w:rsidR="00FF5384" w:rsidRPr="00811860">
        <w:t>,</w:t>
      </w:r>
      <w:r w:rsidRPr="00811860">
        <w:t xml:space="preserve"> you will find a list of all assets present in the scene and their relative hierarchy to each other’s. At the bottom are the </w:t>
      </w:r>
      <w:r w:rsidRPr="00811860">
        <w:rPr>
          <w:b/>
          <w:bCs/>
        </w:rPr>
        <w:t>Console</w:t>
      </w:r>
      <w:r w:rsidRPr="00811860">
        <w:t xml:space="preserve"> and </w:t>
      </w:r>
      <w:r w:rsidRPr="00811860">
        <w:rPr>
          <w:b/>
          <w:bCs/>
        </w:rPr>
        <w:t>Project</w:t>
      </w:r>
      <w:r w:rsidRPr="00811860">
        <w:t xml:space="preserve"> panels, the project panel allows you to navigate through your folders and access assets. Finally, on the right</w:t>
      </w:r>
      <w:r w:rsidR="00FF5384" w:rsidRPr="00811860">
        <w:t>,</w:t>
      </w:r>
      <w:r w:rsidRPr="00811860">
        <w:t xml:space="preserve"> you can find the </w:t>
      </w:r>
      <w:r w:rsidRPr="00811860">
        <w:rPr>
          <w:b/>
          <w:bCs/>
        </w:rPr>
        <w:t>Inspector</w:t>
      </w:r>
      <w:r w:rsidRPr="00811860">
        <w:t xml:space="preserve"> panel; every time something is selected, the inspector will give you information on the object as well as its properties.</w:t>
      </w:r>
    </w:p>
    <w:p w14:paraId="7B7F2CAF" w14:textId="4FA5286C" w:rsidR="006D0059" w:rsidRPr="00811860" w:rsidRDefault="006D0059" w:rsidP="00EE7912">
      <w:pPr>
        <w:pStyle w:val="Heading1"/>
        <w:jc w:val="both"/>
      </w:pPr>
      <w:bookmarkStart w:id="4" w:name="_Toc36112853"/>
      <w:r w:rsidRPr="00811860">
        <w:t xml:space="preserve">Navigating the </w:t>
      </w:r>
      <w:r w:rsidR="008064AB" w:rsidRPr="00811860">
        <w:t>s</w:t>
      </w:r>
      <w:r w:rsidRPr="00811860">
        <w:t xml:space="preserve">cene </w:t>
      </w:r>
      <w:r w:rsidR="008064AB" w:rsidRPr="00811860">
        <w:t>v</w:t>
      </w:r>
      <w:r w:rsidRPr="00811860">
        <w:t>iew</w:t>
      </w:r>
      <w:bookmarkEnd w:id="4"/>
    </w:p>
    <w:p w14:paraId="01C5493C" w14:textId="159BDB41" w:rsidR="006D0059" w:rsidRPr="00811860" w:rsidRDefault="006D0059" w:rsidP="00EE7912">
      <w:pPr>
        <w:spacing w:after="0" w:line="360" w:lineRule="auto"/>
        <w:jc w:val="both"/>
      </w:pPr>
      <w:r w:rsidRPr="00811860">
        <w:t xml:space="preserve">There are a few basic commands to </w:t>
      </w:r>
      <w:r w:rsidR="00F74FEE" w:rsidRPr="00811860">
        <w:t>maneuver</w:t>
      </w:r>
      <w:r w:rsidRPr="00811860">
        <w:t xml:space="preserve"> around the scene view.</w:t>
      </w:r>
    </w:p>
    <w:p w14:paraId="1CF1FF18" w14:textId="77777777" w:rsidR="006D0059" w:rsidRPr="00811860" w:rsidRDefault="006D0059" w:rsidP="00EE7912">
      <w:pPr>
        <w:jc w:val="both"/>
      </w:pPr>
    </w:p>
    <w:p w14:paraId="0DC65606" w14:textId="173711DA" w:rsidR="006D0059" w:rsidRPr="00811860" w:rsidRDefault="006D0059" w:rsidP="00EE7912">
      <w:pPr>
        <w:pStyle w:val="ListParagraph"/>
        <w:numPr>
          <w:ilvl w:val="0"/>
          <w:numId w:val="26"/>
        </w:numPr>
        <w:spacing w:after="0" w:line="360" w:lineRule="auto"/>
        <w:jc w:val="both"/>
      </w:pPr>
      <w:r w:rsidRPr="00811860">
        <w:lastRenderedPageBreak/>
        <w:t xml:space="preserve">To move the view up and down:  </w:t>
      </w:r>
      <w:r w:rsidRPr="00811860">
        <w:rPr>
          <w:b/>
          <w:bCs/>
        </w:rPr>
        <w:t>Ctrl + alt + left click</w:t>
      </w:r>
      <w:r w:rsidRPr="00811860">
        <w:t xml:space="preserve"> or click the scroll wheel</w:t>
      </w:r>
      <w:r w:rsidR="00F74FEE" w:rsidRPr="00811860">
        <w:t xml:space="preserve"> and</w:t>
      </w:r>
      <w:r w:rsidRPr="00811860">
        <w:t xml:space="preserve"> then move your mouse.</w:t>
      </w:r>
    </w:p>
    <w:p w14:paraId="0CDEEAEA" w14:textId="466DA205" w:rsidR="006D0059" w:rsidRPr="00811860" w:rsidRDefault="006D0059" w:rsidP="00EE7912">
      <w:pPr>
        <w:pStyle w:val="ListParagraph"/>
        <w:numPr>
          <w:ilvl w:val="0"/>
          <w:numId w:val="26"/>
        </w:numPr>
        <w:spacing w:after="0" w:line="360" w:lineRule="auto"/>
        <w:jc w:val="both"/>
      </w:pPr>
      <w:r w:rsidRPr="00811860">
        <w:t xml:space="preserve">To zoom in and out: </w:t>
      </w:r>
      <w:r w:rsidRPr="00811860">
        <w:rPr>
          <w:b/>
          <w:bCs/>
        </w:rPr>
        <w:t>Ctrl + alt + right click</w:t>
      </w:r>
      <w:r w:rsidRPr="00811860">
        <w:t xml:space="preserve"> and move the mouse; or use the scroll wheel or use the up and down keys.</w:t>
      </w:r>
      <w:r w:rsidR="00BC7CAE" w:rsidRPr="00811860">
        <w:t xml:space="preserve"> </w:t>
      </w:r>
      <w:r w:rsidRPr="00811860">
        <w:t>To move the view around a fixed point: right</w:t>
      </w:r>
      <w:r w:rsidR="007F6037" w:rsidRPr="00811860">
        <w:t>-</w:t>
      </w:r>
      <w:r w:rsidRPr="00811860">
        <w:t>click and move the mouse left, right, up</w:t>
      </w:r>
      <w:r w:rsidR="007F6037" w:rsidRPr="00811860">
        <w:t>,</w:t>
      </w:r>
      <w:r w:rsidRPr="00811860">
        <w:t xml:space="preserve"> or down.</w:t>
      </w:r>
    </w:p>
    <w:p w14:paraId="47151DD2" w14:textId="02810698" w:rsidR="006D0059" w:rsidRPr="00811860" w:rsidRDefault="006D0059" w:rsidP="00EE7912">
      <w:pPr>
        <w:pStyle w:val="Heading1"/>
        <w:jc w:val="both"/>
      </w:pPr>
      <w:bookmarkStart w:id="5" w:name="_Toc36112854"/>
      <w:r w:rsidRPr="00811860">
        <w:t>Basic tools</w:t>
      </w:r>
      <w:bookmarkEnd w:id="5"/>
    </w:p>
    <w:p w14:paraId="6BC05EE8" w14:textId="76ED741A" w:rsidR="006D0059" w:rsidRPr="00811860" w:rsidRDefault="006D0059" w:rsidP="00EE7912">
      <w:pPr>
        <w:spacing w:after="0" w:line="360" w:lineRule="auto"/>
        <w:jc w:val="both"/>
      </w:pPr>
      <w:r w:rsidRPr="00811860">
        <w:t>When working in Unity, you will have to move, scale</w:t>
      </w:r>
      <w:r w:rsidR="00230364" w:rsidRPr="00811860">
        <w:t>,</w:t>
      </w:r>
      <w:r w:rsidRPr="00811860">
        <w:t xml:space="preserve"> and rotate assets often. In the top left</w:t>
      </w:r>
      <w:r w:rsidR="00811860" w:rsidRPr="00811860">
        <w:t>-</w:t>
      </w:r>
      <w:r w:rsidRPr="00811860">
        <w:t>hand corner</w:t>
      </w:r>
      <w:r w:rsidR="00BA343D" w:rsidRPr="00811860">
        <w:t>,</w:t>
      </w:r>
      <w:r w:rsidRPr="00811860">
        <w:t xml:space="preserve"> there are a few buttons to select what actions you can carry out when moving the mouse.</w:t>
      </w:r>
    </w:p>
    <w:p w14:paraId="4E05EA68" w14:textId="0E8C04EE" w:rsidR="006D0059" w:rsidRPr="00811860" w:rsidRDefault="006D0059" w:rsidP="00EE7912">
      <w:pPr>
        <w:spacing w:after="0" w:line="360" w:lineRule="auto"/>
        <w:jc w:val="both"/>
      </w:pPr>
      <w:r w:rsidRPr="00811860">
        <w:rPr>
          <w:noProof/>
          <w:lang w:eastAsia="en-GB"/>
        </w:rPr>
        <w:drawing>
          <wp:anchor distT="0" distB="0" distL="114300" distR="114300" simplePos="0" relativeHeight="251659264" behindDoc="0" locked="0" layoutInCell="1" allowOverlap="1" wp14:anchorId="122C85A3" wp14:editId="510F7403">
            <wp:simplePos x="0" y="0"/>
            <wp:positionH relativeFrom="column">
              <wp:posOffset>4141989</wp:posOffset>
            </wp:positionH>
            <wp:positionV relativeFrom="paragraph">
              <wp:posOffset>196561</wp:posOffset>
            </wp:positionV>
            <wp:extent cx="1581150" cy="285750"/>
            <wp:effectExtent l="0" t="0" r="0" b="0"/>
            <wp:wrapThrough wrapText="bothSides">
              <wp:wrapPolygon edited="0">
                <wp:start x="0" y="0"/>
                <wp:lineTo x="0" y="20160"/>
                <wp:lineTo x="21340" y="20160"/>
                <wp:lineTo x="2134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ols.PNG"/>
                    <pic:cNvPicPr/>
                  </pic:nvPicPr>
                  <pic:blipFill>
                    <a:blip r:embed="rId12">
                      <a:extLst>
                        <a:ext uri="{28A0092B-C50C-407E-A947-70E740481C1C}">
                          <a14:useLocalDpi xmlns:a14="http://schemas.microsoft.com/office/drawing/2010/main" val="0"/>
                        </a:ext>
                      </a:extLst>
                    </a:blip>
                    <a:stretch>
                      <a:fillRect/>
                    </a:stretch>
                  </pic:blipFill>
                  <pic:spPr>
                    <a:xfrm>
                      <a:off x="0" y="0"/>
                      <a:ext cx="1581150" cy="285750"/>
                    </a:xfrm>
                    <a:prstGeom prst="rect">
                      <a:avLst/>
                    </a:prstGeom>
                  </pic:spPr>
                </pic:pic>
              </a:graphicData>
            </a:graphic>
          </wp:anchor>
        </w:drawing>
      </w:r>
      <w:r w:rsidRPr="00811860">
        <w:t xml:space="preserve">The first option allows you to grab the view and move it by </w:t>
      </w:r>
      <w:proofErr w:type="gramStart"/>
      <w:r w:rsidRPr="00811860">
        <w:t>left</w:t>
      </w:r>
      <w:r w:rsidR="00811860" w:rsidRPr="00811860">
        <w:t>-</w:t>
      </w:r>
      <w:r w:rsidRPr="00811860">
        <w:t>clicking</w:t>
      </w:r>
      <w:proofErr w:type="gramEnd"/>
      <w:r w:rsidRPr="00811860">
        <w:t xml:space="preserve">.                  </w:t>
      </w:r>
      <w:r w:rsidRPr="00811860">
        <w:rPr>
          <w:b/>
          <w:bCs/>
          <w:color w:val="2F5496" w:themeColor="accent1" w:themeShade="BF"/>
          <w:sz w:val="18"/>
          <w:szCs w:val="18"/>
        </w:rPr>
        <w:t>Main tools</w:t>
      </w:r>
    </w:p>
    <w:p w14:paraId="53FE88FF" w14:textId="77777777" w:rsidR="006D0059" w:rsidRPr="00811860" w:rsidRDefault="006D0059" w:rsidP="00EE7912">
      <w:pPr>
        <w:spacing w:after="0" w:line="360" w:lineRule="auto"/>
        <w:jc w:val="both"/>
      </w:pPr>
      <w:r w:rsidRPr="00811860">
        <w:t>The second option is the standard mode, which allows you to move with the commands we looked at earlier. If you select and object when using this mode, you will be able to move the object on the x, y, z axis by clicking and dragging the corresponding arrows.</w:t>
      </w:r>
    </w:p>
    <w:p w14:paraId="66DA8A15" w14:textId="1109B859" w:rsidR="006D0059" w:rsidRPr="00811860" w:rsidRDefault="006D0059" w:rsidP="00EE7912">
      <w:pPr>
        <w:spacing w:after="0" w:line="360" w:lineRule="auto"/>
        <w:jc w:val="both"/>
      </w:pPr>
      <w:r w:rsidRPr="00811860">
        <w:t>The third and fourth options allow you to rotate and scale objects when they are selected</w:t>
      </w:r>
      <w:r w:rsidR="00BA343D" w:rsidRPr="00811860">
        <w:t>,</w:t>
      </w:r>
      <w:r w:rsidRPr="00811860">
        <w:t xml:space="preserve"> respectively.</w:t>
      </w:r>
    </w:p>
    <w:p w14:paraId="68F03399" w14:textId="77777777" w:rsidR="006D0059" w:rsidRPr="00811860" w:rsidRDefault="006D0059" w:rsidP="00EE7912">
      <w:pPr>
        <w:spacing w:after="0" w:line="360" w:lineRule="auto"/>
        <w:jc w:val="both"/>
      </w:pPr>
    </w:p>
    <w:p w14:paraId="2AE69A76" w14:textId="71484DC6" w:rsidR="006D0059" w:rsidRPr="00811860" w:rsidRDefault="006D0059" w:rsidP="00EE7912">
      <w:pPr>
        <w:pStyle w:val="Heading1"/>
        <w:jc w:val="both"/>
      </w:pPr>
      <w:bookmarkStart w:id="6" w:name="_Toc36112855"/>
      <w:r w:rsidRPr="00811860">
        <w:t>Creating the scene</w:t>
      </w:r>
      <w:bookmarkEnd w:id="6"/>
    </w:p>
    <w:p w14:paraId="7DDC892E" w14:textId="1C2D649D" w:rsidR="006D0059" w:rsidRPr="00811860" w:rsidRDefault="006D0059" w:rsidP="00EE7912">
      <w:pPr>
        <w:pStyle w:val="Heading2"/>
        <w:jc w:val="both"/>
      </w:pPr>
      <w:bookmarkStart w:id="7" w:name="_Toc36112856"/>
      <w:r w:rsidRPr="00811860">
        <w:t>Creating a plane</w:t>
      </w:r>
      <w:bookmarkEnd w:id="7"/>
    </w:p>
    <w:p w14:paraId="0E59C2FD" w14:textId="586044AF" w:rsidR="006D0059" w:rsidRPr="00811860" w:rsidRDefault="006D0059" w:rsidP="00EE7912">
      <w:pPr>
        <w:spacing w:after="0" w:line="360" w:lineRule="auto"/>
        <w:jc w:val="both"/>
      </w:pPr>
      <w:r w:rsidRPr="00811860">
        <w:t xml:space="preserve">Our first task is to create a plane. This is where we will later place </w:t>
      </w:r>
      <w:proofErr w:type="gramStart"/>
      <w:r w:rsidRPr="00811860">
        <w:t>all of</w:t>
      </w:r>
      <w:proofErr w:type="gramEnd"/>
      <w:r w:rsidRPr="00811860">
        <w:t xml:space="preserve"> our assets to build our Chess Room. To do this, click on the </w:t>
      </w:r>
      <w:proofErr w:type="spellStart"/>
      <w:r w:rsidRPr="00811860">
        <w:rPr>
          <w:b/>
          <w:bCs/>
        </w:rPr>
        <w:t>GameObject</w:t>
      </w:r>
      <w:proofErr w:type="spellEnd"/>
      <w:r w:rsidRPr="00811860">
        <w:t xml:space="preserve"> option at the top of the screen</w:t>
      </w:r>
      <w:r w:rsidR="005E79CD" w:rsidRPr="00811860">
        <w:t xml:space="preserve"> and</w:t>
      </w:r>
      <w:r w:rsidRPr="00811860">
        <w:t xml:space="preserve"> then select </w:t>
      </w:r>
      <w:r w:rsidRPr="00811860">
        <w:rPr>
          <w:b/>
          <w:bCs/>
        </w:rPr>
        <w:t>3D object</w:t>
      </w:r>
      <w:r w:rsidRPr="00811860">
        <w:t xml:space="preserve"> and then </w:t>
      </w:r>
      <w:r w:rsidRPr="00811860">
        <w:rPr>
          <w:b/>
          <w:bCs/>
        </w:rPr>
        <w:t>Plane</w:t>
      </w:r>
      <w:r w:rsidRPr="00811860">
        <w:t>. Select the plane and make sure its position is 0, 0, 0 in the Inspector window.</w:t>
      </w:r>
    </w:p>
    <w:p w14:paraId="249A1810" w14:textId="7B3A7CC3" w:rsidR="006D0059" w:rsidRPr="00811860" w:rsidRDefault="006D0059" w:rsidP="00EE7912">
      <w:pPr>
        <w:spacing w:after="0" w:line="360" w:lineRule="auto"/>
        <w:jc w:val="both"/>
      </w:pPr>
      <w:r w:rsidRPr="00811860">
        <w:t xml:space="preserve">This should by default show up as a white plane. To change its </w:t>
      </w:r>
      <w:proofErr w:type="spellStart"/>
      <w:r w:rsidRPr="00811860">
        <w:t>colour</w:t>
      </w:r>
      <w:proofErr w:type="spellEnd"/>
      <w:r w:rsidRPr="00811860">
        <w:t xml:space="preserve">, click on </w:t>
      </w:r>
      <w:r w:rsidRPr="00811860">
        <w:rPr>
          <w:b/>
          <w:bCs/>
        </w:rPr>
        <w:t>Assets</w:t>
      </w:r>
      <w:r w:rsidRPr="00811860">
        <w:t xml:space="preserve"> in the Project tab</w:t>
      </w:r>
      <w:r w:rsidR="00EB7373" w:rsidRPr="00811860">
        <w:t xml:space="preserve"> and</w:t>
      </w:r>
      <w:r w:rsidRPr="00811860">
        <w:t xml:space="preserve"> then right</w:t>
      </w:r>
      <w:r w:rsidR="00EB7373" w:rsidRPr="00811860">
        <w:t>-</w:t>
      </w:r>
      <w:r w:rsidRPr="00811860">
        <w:t>click on create-&gt;folder, name the new folder “materials”, open the folder</w:t>
      </w:r>
      <w:r w:rsidR="00EB7373" w:rsidRPr="00811860">
        <w:t>,</w:t>
      </w:r>
      <w:r w:rsidRPr="00811860">
        <w:t xml:space="preserve"> and using the same instructions, create a new material and name it “plane </w:t>
      </w:r>
      <w:proofErr w:type="spellStart"/>
      <w:r w:rsidRPr="00811860">
        <w:t>colour</w:t>
      </w:r>
      <w:proofErr w:type="spellEnd"/>
      <w:r w:rsidRPr="00811860">
        <w:t>”.</w:t>
      </w:r>
    </w:p>
    <w:p w14:paraId="17D8B9FD" w14:textId="2F6C9317" w:rsidR="006D0059" w:rsidRPr="00811860" w:rsidRDefault="006D0059" w:rsidP="00EE7912">
      <w:pPr>
        <w:spacing w:after="0" w:line="360" w:lineRule="auto"/>
        <w:jc w:val="both"/>
      </w:pPr>
      <w:r w:rsidRPr="00811860">
        <w:rPr>
          <w:noProof/>
          <w:lang w:eastAsia="en-GB"/>
        </w:rPr>
        <w:drawing>
          <wp:anchor distT="0" distB="0" distL="114300" distR="114300" simplePos="0" relativeHeight="251661312" behindDoc="0" locked="0" layoutInCell="1" allowOverlap="1" wp14:anchorId="41068C13" wp14:editId="33389CFB">
            <wp:simplePos x="0" y="0"/>
            <wp:positionH relativeFrom="column">
              <wp:posOffset>2714625</wp:posOffset>
            </wp:positionH>
            <wp:positionV relativeFrom="paragraph">
              <wp:posOffset>200660</wp:posOffset>
            </wp:positionV>
            <wp:extent cx="3224530" cy="999490"/>
            <wp:effectExtent l="0" t="0" r="0" b="0"/>
            <wp:wrapThrough wrapText="bothSides">
              <wp:wrapPolygon edited="0">
                <wp:start x="0" y="0"/>
                <wp:lineTo x="0" y="20996"/>
                <wp:lineTo x="21438" y="20996"/>
                <wp:lineTo x="21438"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neMaterial.PNG"/>
                    <pic:cNvPicPr/>
                  </pic:nvPicPr>
                  <pic:blipFill>
                    <a:blip r:embed="rId13">
                      <a:extLst>
                        <a:ext uri="{28A0092B-C50C-407E-A947-70E740481C1C}">
                          <a14:useLocalDpi xmlns:a14="http://schemas.microsoft.com/office/drawing/2010/main" val="0"/>
                        </a:ext>
                      </a:extLst>
                    </a:blip>
                    <a:stretch>
                      <a:fillRect/>
                    </a:stretch>
                  </pic:blipFill>
                  <pic:spPr>
                    <a:xfrm>
                      <a:off x="0" y="0"/>
                      <a:ext cx="3224530" cy="999490"/>
                    </a:xfrm>
                    <a:prstGeom prst="rect">
                      <a:avLst/>
                    </a:prstGeom>
                  </pic:spPr>
                </pic:pic>
              </a:graphicData>
            </a:graphic>
            <wp14:sizeRelH relativeFrom="margin">
              <wp14:pctWidth>0</wp14:pctWidth>
            </wp14:sizeRelH>
            <wp14:sizeRelV relativeFrom="margin">
              <wp14:pctHeight>0</wp14:pctHeight>
            </wp14:sizeRelV>
          </wp:anchor>
        </w:drawing>
      </w:r>
      <w:r w:rsidRPr="00811860">
        <w:t xml:space="preserve">With the new material selected, we can now access </w:t>
      </w:r>
      <w:proofErr w:type="gramStart"/>
      <w:r w:rsidRPr="00811860">
        <w:t>all of</w:t>
      </w:r>
      <w:proofErr w:type="gramEnd"/>
      <w:r w:rsidRPr="00811860">
        <w:t xml:space="preserve"> its settings from the inspector panel. Since we only need a new </w:t>
      </w:r>
      <w:proofErr w:type="spellStart"/>
      <w:r w:rsidRPr="00811860">
        <w:t>colour</w:t>
      </w:r>
      <w:proofErr w:type="spellEnd"/>
      <w:r w:rsidRPr="00811860">
        <w:t xml:space="preserve">, select the </w:t>
      </w:r>
      <w:proofErr w:type="spellStart"/>
      <w:r w:rsidRPr="00811860">
        <w:t>colour</w:t>
      </w:r>
      <w:proofErr w:type="spellEnd"/>
      <w:r w:rsidRPr="00811860">
        <w:t xml:space="preserve"> you prefer from the </w:t>
      </w:r>
      <w:r w:rsidRPr="00811860">
        <w:rPr>
          <w:b/>
          <w:bCs/>
        </w:rPr>
        <w:t>Albedo</w:t>
      </w:r>
      <w:r w:rsidRPr="00811860">
        <w:t xml:space="preserve"> option and set Metallic and Smoothness to zero.</w:t>
      </w:r>
      <w:r w:rsidRPr="00811860">
        <w:br/>
        <w:t>Then</w:t>
      </w:r>
      <w:r w:rsidR="00BE56B8" w:rsidRPr="00811860">
        <w:t>,</w:t>
      </w:r>
      <w:r w:rsidRPr="00811860">
        <w:t xml:space="preserve"> drag the new material from the Project panel to the plane in the scene window to apply it.</w:t>
      </w:r>
    </w:p>
    <w:p w14:paraId="3708D5C8" w14:textId="4A18E34A" w:rsidR="00FD3C44" w:rsidRPr="00D071B8" w:rsidRDefault="006D0059" w:rsidP="00EE7912">
      <w:pPr>
        <w:spacing w:after="0" w:line="360" w:lineRule="auto"/>
        <w:jc w:val="both"/>
        <w:rPr>
          <w:color w:val="FF0000"/>
        </w:rPr>
      </w:pPr>
      <w:r w:rsidRPr="00D071B8">
        <w:rPr>
          <w:color w:val="FF0000"/>
        </w:rPr>
        <w:lastRenderedPageBreak/>
        <w:t xml:space="preserve">Alternatively, from inside of the materials folder, </w:t>
      </w:r>
      <w:r w:rsidRPr="00D071B8">
        <w:rPr>
          <w:b/>
          <w:bCs/>
          <w:color w:val="FF0000"/>
        </w:rPr>
        <w:t>right</w:t>
      </w:r>
      <w:r w:rsidR="00AE6D7C" w:rsidRPr="00D071B8">
        <w:rPr>
          <w:b/>
          <w:bCs/>
          <w:color w:val="FF0000"/>
        </w:rPr>
        <w:t>-</w:t>
      </w:r>
      <w:r w:rsidRPr="00D071B8">
        <w:rPr>
          <w:b/>
          <w:bCs/>
          <w:color w:val="FF0000"/>
        </w:rPr>
        <w:t>click-&gt;Import new asset</w:t>
      </w:r>
      <w:r w:rsidRPr="00D071B8">
        <w:rPr>
          <w:color w:val="FF0000"/>
        </w:rPr>
        <w:t xml:space="preserve">, and look for the </w:t>
      </w:r>
      <w:r w:rsidR="00E07C2B">
        <w:rPr>
          <w:color w:val="FF0000"/>
        </w:rPr>
        <w:t>‘Assets’</w:t>
      </w:r>
      <w:r w:rsidRPr="00D071B8">
        <w:rPr>
          <w:color w:val="FF0000"/>
        </w:rPr>
        <w:t xml:space="preserve"> folder. Navigate to </w:t>
      </w:r>
      <w:r w:rsidRPr="00D071B8">
        <w:rPr>
          <w:b/>
          <w:bCs/>
          <w:color w:val="FF0000"/>
        </w:rPr>
        <w:t>assets-&gt;materials</w:t>
      </w:r>
      <w:r w:rsidRPr="00D071B8">
        <w:rPr>
          <w:color w:val="FF0000"/>
        </w:rPr>
        <w:t xml:space="preserve"> and select </w:t>
      </w:r>
      <w:r w:rsidRPr="00D071B8">
        <w:rPr>
          <w:b/>
          <w:bCs/>
          <w:i/>
          <w:iCs/>
          <w:color w:val="FF0000"/>
        </w:rPr>
        <w:t>“</w:t>
      </w:r>
      <w:proofErr w:type="spellStart"/>
      <w:r w:rsidRPr="00D071B8">
        <w:rPr>
          <w:b/>
          <w:bCs/>
          <w:i/>
          <w:iCs/>
          <w:color w:val="FF0000"/>
        </w:rPr>
        <w:t>grass.tga</w:t>
      </w:r>
      <w:proofErr w:type="spellEnd"/>
      <w:r w:rsidRPr="00D071B8">
        <w:rPr>
          <w:b/>
          <w:bCs/>
          <w:i/>
          <w:iCs/>
          <w:color w:val="FF0000"/>
        </w:rPr>
        <w:t>”</w:t>
      </w:r>
      <w:r w:rsidRPr="00D071B8">
        <w:rPr>
          <w:color w:val="FF0000"/>
        </w:rPr>
        <w:t xml:space="preserve">, </w:t>
      </w:r>
      <w:r w:rsidR="00AE6D7C" w:rsidRPr="00D071B8">
        <w:rPr>
          <w:color w:val="FF0000"/>
        </w:rPr>
        <w:t xml:space="preserve">and </w:t>
      </w:r>
      <w:r w:rsidRPr="00D071B8">
        <w:rPr>
          <w:color w:val="FF0000"/>
        </w:rPr>
        <w:t>then drag the new texture onto the plane. This will automatically create a new folder with the grass material inside.</w:t>
      </w:r>
    </w:p>
    <w:p w14:paraId="0CEAE530" w14:textId="77777777" w:rsidR="00FD3C44" w:rsidRDefault="00FD3C44" w:rsidP="00EE7912">
      <w:pPr>
        <w:spacing w:after="0" w:line="360" w:lineRule="auto"/>
        <w:jc w:val="both"/>
      </w:pPr>
    </w:p>
    <w:p w14:paraId="3EA96CF6" w14:textId="77777777" w:rsidR="00FD3C44" w:rsidRPr="00811860" w:rsidRDefault="00FD3C44" w:rsidP="00FD3C44">
      <w:pPr>
        <w:spacing w:after="0" w:line="360" w:lineRule="auto"/>
        <w:jc w:val="both"/>
        <w:rPr>
          <w:sz w:val="16"/>
        </w:rPr>
      </w:pPr>
      <w:r w:rsidRPr="00811860">
        <w:rPr>
          <w:bCs/>
        </w:rPr>
        <w:t>Select your plane and then scale it on X and Y axes to make it large enough to host the room you will</w:t>
      </w:r>
      <w:r w:rsidRPr="00811860">
        <w:t xml:space="preserve"> create (scale it up 20 times its original size, using the scale in the inspector panel, if you want a reference to see how big the plane is, add a cube from </w:t>
      </w:r>
      <w:proofErr w:type="spellStart"/>
      <w:r w:rsidRPr="00811860">
        <w:t>GameObject</w:t>
      </w:r>
      <w:proofErr w:type="spellEnd"/>
      <w:r w:rsidRPr="00811860">
        <w:t>-&gt;3D Object-&gt;Cube)</w:t>
      </w:r>
    </w:p>
    <w:p w14:paraId="51FA8C8C" w14:textId="77777777" w:rsidR="00FD3C44" w:rsidRPr="00811860" w:rsidRDefault="00FD3C44" w:rsidP="00EE7912">
      <w:pPr>
        <w:spacing w:after="0" w:line="360" w:lineRule="auto"/>
        <w:jc w:val="both"/>
      </w:pPr>
    </w:p>
    <w:p w14:paraId="1479AF42" w14:textId="24242C60" w:rsidR="006D0059" w:rsidRPr="00811860" w:rsidRDefault="006D0059" w:rsidP="00EE7912">
      <w:pPr>
        <w:pStyle w:val="Heading2"/>
        <w:jc w:val="both"/>
      </w:pPr>
      <w:bookmarkStart w:id="8" w:name="_Toc36112857"/>
      <w:r w:rsidRPr="00811860">
        <w:t>Creating the skybox</w:t>
      </w:r>
      <w:bookmarkEnd w:id="8"/>
    </w:p>
    <w:p w14:paraId="2267E49D" w14:textId="75F5C2FC" w:rsidR="006D0059" w:rsidRPr="00811860" w:rsidRDefault="006D0059" w:rsidP="00EE7912">
      <w:pPr>
        <w:spacing w:after="0" w:line="360" w:lineRule="auto"/>
        <w:jc w:val="both"/>
      </w:pPr>
      <w:r w:rsidRPr="00811860">
        <w:t>Next</w:t>
      </w:r>
      <w:r w:rsidR="00AE6D7C" w:rsidRPr="00811860">
        <w:t>,</w:t>
      </w:r>
      <w:r w:rsidRPr="00811860">
        <w:t xml:space="preserve"> we should look at how to create an</w:t>
      </w:r>
      <w:r w:rsidR="000A1906" w:rsidRPr="00811860">
        <w:t>d</w:t>
      </w:r>
      <w:r w:rsidRPr="00811860">
        <w:t xml:space="preserve"> implement our own custom Skybox into Unity</w:t>
      </w:r>
      <w:r w:rsidR="00AE6D7C" w:rsidRPr="00811860">
        <w:t>;</w:t>
      </w:r>
      <w:r w:rsidRPr="00811860">
        <w:t xml:space="preserve"> this will allow us to tailor the background of a scene to suit the environment we are trying to create.</w:t>
      </w:r>
    </w:p>
    <w:p w14:paraId="06BA2837" w14:textId="1D1B7649" w:rsidR="006D0059" w:rsidRPr="00811860" w:rsidRDefault="006D0059" w:rsidP="00EE7912">
      <w:pPr>
        <w:pStyle w:val="ListParagraph"/>
        <w:numPr>
          <w:ilvl w:val="0"/>
          <w:numId w:val="27"/>
        </w:numPr>
        <w:spacing w:before="200" w:after="0" w:line="360" w:lineRule="auto"/>
        <w:jc w:val="both"/>
      </w:pPr>
      <w:r w:rsidRPr="00811860">
        <w:t>First</w:t>
      </w:r>
      <w:r w:rsidR="00C9333A" w:rsidRPr="00811860">
        <w:t>,</w:t>
      </w:r>
      <w:r w:rsidRPr="00811860">
        <w:t xml:space="preserve"> create a new folder in the assets folder called </w:t>
      </w:r>
      <w:r w:rsidRPr="00811860">
        <w:rPr>
          <w:i/>
          <w:iCs/>
        </w:rPr>
        <w:t>“</w:t>
      </w:r>
      <w:proofErr w:type="spellStart"/>
      <w:r w:rsidRPr="00811860">
        <w:rPr>
          <w:i/>
          <w:iCs/>
        </w:rPr>
        <w:t>skyBox</w:t>
      </w:r>
      <w:proofErr w:type="spellEnd"/>
      <w:r w:rsidRPr="00811860">
        <w:rPr>
          <w:i/>
          <w:iCs/>
        </w:rPr>
        <w:t>”</w:t>
      </w:r>
    </w:p>
    <w:p w14:paraId="2EA57CE7" w14:textId="41959BD9" w:rsidR="006D0059" w:rsidRPr="00811860" w:rsidRDefault="006D0059" w:rsidP="00EE7912">
      <w:pPr>
        <w:pStyle w:val="ListParagraph"/>
        <w:numPr>
          <w:ilvl w:val="0"/>
          <w:numId w:val="27"/>
        </w:numPr>
        <w:spacing w:after="0" w:line="360" w:lineRule="auto"/>
        <w:jc w:val="both"/>
      </w:pPr>
      <w:r w:rsidRPr="00811860">
        <w:t>Right</w:t>
      </w:r>
      <w:r w:rsidR="000A1906" w:rsidRPr="00811860">
        <w:t>-</w:t>
      </w:r>
      <w:r w:rsidRPr="00811860">
        <w:t xml:space="preserve">click on a blank space in our new folder and create a new material called </w:t>
      </w:r>
      <w:r w:rsidRPr="00811860">
        <w:rPr>
          <w:i/>
          <w:iCs/>
        </w:rPr>
        <w:t>“</w:t>
      </w:r>
      <w:proofErr w:type="spellStart"/>
      <w:r w:rsidRPr="00811860">
        <w:rPr>
          <w:i/>
          <w:iCs/>
        </w:rPr>
        <w:t>MT_skyBox</w:t>
      </w:r>
      <w:proofErr w:type="spellEnd"/>
      <w:r w:rsidRPr="00811860">
        <w:rPr>
          <w:i/>
          <w:iCs/>
        </w:rPr>
        <w:t>”</w:t>
      </w:r>
      <w:r w:rsidRPr="00811860">
        <w:t>.</w:t>
      </w:r>
    </w:p>
    <w:p w14:paraId="1DB5893B" w14:textId="76AD1388" w:rsidR="006D0059" w:rsidRPr="00811860" w:rsidRDefault="006D0059" w:rsidP="00EE7912">
      <w:pPr>
        <w:pStyle w:val="ListParagraph"/>
        <w:numPr>
          <w:ilvl w:val="0"/>
          <w:numId w:val="27"/>
        </w:numPr>
        <w:spacing w:after="0" w:line="360" w:lineRule="auto"/>
        <w:jc w:val="both"/>
      </w:pPr>
      <w:r w:rsidRPr="00811860">
        <w:t xml:space="preserve">From the inspector tab, change </w:t>
      </w:r>
      <w:r w:rsidRPr="00811860">
        <w:rPr>
          <w:i/>
          <w:iCs/>
        </w:rPr>
        <w:t>“Shader”</w:t>
      </w:r>
      <w:r w:rsidRPr="00811860">
        <w:t xml:space="preserve"> from </w:t>
      </w:r>
      <w:r w:rsidRPr="00811860">
        <w:rPr>
          <w:b/>
          <w:bCs/>
        </w:rPr>
        <w:t>standard</w:t>
      </w:r>
      <w:r w:rsidRPr="00811860">
        <w:t xml:space="preserve"> to </w:t>
      </w:r>
      <w:r w:rsidRPr="00811860">
        <w:rPr>
          <w:b/>
          <w:bCs/>
        </w:rPr>
        <w:t>6 sided</w:t>
      </w:r>
      <w:r w:rsidRPr="00811860">
        <w:t>. Unity now asks us to provide 6 textures for the skybox.</w:t>
      </w:r>
    </w:p>
    <w:p w14:paraId="585E51B5" w14:textId="6AA1B59E" w:rsidR="006D0059" w:rsidRPr="00D071B8" w:rsidRDefault="006D0059" w:rsidP="00EE7912">
      <w:pPr>
        <w:pStyle w:val="ListParagraph"/>
        <w:numPr>
          <w:ilvl w:val="0"/>
          <w:numId w:val="27"/>
        </w:numPr>
        <w:spacing w:after="0" w:line="360" w:lineRule="auto"/>
        <w:jc w:val="both"/>
        <w:rPr>
          <w:color w:val="FF0000"/>
        </w:rPr>
      </w:pPr>
      <w:r w:rsidRPr="00D071B8">
        <w:rPr>
          <w:color w:val="FF0000"/>
        </w:rPr>
        <w:t xml:space="preserve">To add the six textures, open the </w:t>
      </w:r>
      <w:r w:rsidR="00E07C2B">
        <w:rPr>
          <w:color w:val="FF0000"/>
        </w:rPr>
        <w:t>‘Assets’</w:t>
      </w:r>
      <w:r w:rsidRPr="00D071B8">
        <w:rPr>
          <w:color w:val="FF0000"/>
        </w:rPr>
        <w:t xml:space="preserve"> folder provided, open the skybox folder, </w:t>
      </w:r>
      <w:r w:rsidR="000A1906" w:rsidRPr="00D071B8">
        <w:rPr>
          <w:color w:val="FF0000"/>
        </w:rPr>
        <w:t xml:space="preserve">and </w:t>
      </w:r>
      <w:r w:rsidRPr="00D071B8">
        <w:rPr>
          <w:color w:val="FF0000"/>
        </w:rPr>
        <w:t>then select and copy all of the six images.</w:t>
      </w:r>
    </w:p>
    <w:p w14:paraId="35716C37" w14:textId="68D3472F" w:rsidR="006D0059" w:rsidRPr="00811860" w:rsidRDefault="006D0059" w:rsidP="00EE7912">
      <w:pPr>
        <w:pStyle w:val="ListParagraph"/>
        <w:numPr>
          <w:ilvl w:val="0"/>
          <w:numId w:val="27"/>
        </w:numPr>
        <w:spacing w:after="0" w:line="360" w:lineRule="auto"/>
        <w:jc w:val="both"/>
      </w:pPr>
      <w:r w:rsidRPr="00811860">
        <w:t xml:space="preserve">In Unity, from the project tab, navigate to the </w:t>
      </w:r>
      <w:r w:rsidRPr="00811860">
        <w:rPr>
          <w:b/>
          <w:bCs/>
        </w:rPr>
        <w:t>skybox folder</w:t>
      </w:r>
      <w:r w:rsidRPr="00811860">
        <w:t xml:space="preserve"> and create a new folder called </w:t>
      </w:r>
      <w:r w:rsidRPr="00811860">
        <w:rPr>
          <w:i/>
          <w:iCs/>
        </w:rPr>
        <w:t>“</w:t>
      </w:r>
      <w:proofErr w:type="spellStart"/>
      <w:r w:rsidRPr="00811860">
        <w:rPr>
          <w:i/>
          <w:iCs/>
        </w:rPr>
        <w:t>skyImages</w:t>
      </w:r>
      <w:proofErr w:type="spellEnd"/>
      <w:r w:rsidRPr="00811860">
        <w:rPr>
          <w:i/>
          <w:iCs/>
        </w:rPr>
        <w:t>”</w:t>
      </w:r>
    </w:p>
    <w:p w14:paraId="5B513D31" w14:textId="0C5EBCCE" w:rsidR="006D0059" w:rsidRPr="00D071B8" w:rsidRDefault="006D0059" w:rsidP="00EE7912">
      <w:pPr>
        <w:pStyle w:val="ListParagraph"/>
        <w:numPr>
          <w:ilvl w:val="0"/>
          <w:numId w:val="27"/>
        </w:numPr>
        <w:spacing w:after="0" w:line="360" w:lineRule="auto"/>
        <w:jc w:val="both"/>
        <w:rPr>
          <w:color w:val="FF0000"/>
        </w:rPr>
      </w:pPr>
      <w:r w:rsidRPr="00D071B8">
        <w:rPr>
          <w:color w:val="FF0000"/>
        </w:rPr>
        <w:t>Right</w:t>
      </w:r>
      <w:r w:rsidR="004042AE" w:rsidRPr="00D071B8">
        <w:rPr>
          <w:color w:val="FF0000"/>
        </w:rPr>
        <w:t>-</w:t>
      </w:r>
      <w:r w:rsidRPr="00D071B8">
        <w:rPr>
          <w:color w:val="FF0000"/>
        </w:rPr>
        <w:t xml:space="preserve">click on the new folder, select show in explorer, </w:t>
      </w:r>
      <w:r w:rsidR="005407CA" w:rsidRPr="00D071B8">
        <w:rPr>
          <w:color w:val="FF0000"/>
        </w:rPr>
        <w:t xml:space="preserve">and </w:t>
      </w:r>
      <w:r w:rsidRPr="00D071B8">
        <w:rPr>
          <w:color w:val="FF0000"/>
        </w:rPr>
        <w:t>then open the folder and paste the six images, Unity will automatically import them for you.</w:t>
      </w:r>
    </w:p>
    <w:p w14:paraId="56A55804" w14:textId="6330AD25" w:rsidR="006D0059" w:rsidRPr="00D071B8" w:rsidRDefault="006D0059" w:rsidP="00EE7912">
      <w:pPr>
        <w:pStyle w:val="ListParagraph"/>
        <w:numPr>
          <w:ilvl w:val="0"/>
          <w:numId w:val="27"/>
        </w:numPr>
        <w:spacing w:after="0" w:line="360" w:lineRule="auto"/>
        <w:jc w:val="both"/>
        <w:rPr>
          <w:color w:val="FF0000"/>
        </w:rPr>
      </w:pPr>
      <w:r w:rsidRPr="00D071B8">
        <w:rPr>
          <w:color w:val="FF0000"/>
        </w:rPr>
        <w:t>Now</w:t>
      </w:r>
      <w:r w:rsidR="00D7030D" w:rsidRPr="00D071B8">
        <w:rPr>
          <w:color w:val="FF0000"/>
        </w:rPr>
        <w:t>,</w:t>
      </w:r>
      <w:r w:rsidRPr="00D071B8">
        <w:rPr>
          <w:color w:val="FF0000"/>
        </w:rPr>
        <w:t xml:space="preserve"> select </w:t>
      </w:r>
      <w:proofErr w:type="spellStart"/>
      <w:r w:rsidRPr="00D071B8">
        <w:rPr>
          <w:color w:val="FF0000"/>
        </w:rPr>
        <w:t>MT_skyBox</w:t>
      </w:r>
      <w:proofErr w:type="spellEnd"/>
      <w:r w:rsidRPr="00D071B8">
        <w:rPr>
          <w:color w:val="FF0000"/>
        </w:rPr>
        <w:t xml:space="preserve"> again, go to the inspector tab, add the textures by clicking on </w:t>
      </w:r>
      <w:r w:rsidRPr="00D071B8">
        <w:rPr>
          <w:b/>
          <w:bCs/>
          <w:color w:val="FF0000"/>
        </w:rPr>
        <w:t>Select</w:t>
      </w:r>
      <w:r w:rsidRPr="00D071B8">
        <w:rPr>
          <w:color w:val="FF0000"/>
        </w:rPr>
        <w:t xml:space="preserve"> next </w:t>
      </w:r>
      <w:proofErr w:type="gramStart"/>
      <w:r w:rsidRPr="00D071B8">
        <w:rPr>
          <w:color w:val="FF0000"/>
        </w:rPr>
        <w:t>to ”Front</w:t>
      </w:r>
      <w:proofErr w:type="gramEnd"/>
      <w:r w:rsidRPr="00D071B8">
        <w:rPr>
          <w:color w:val="FF0000"/>
        </w:rPr>
        <w:t xml:space="preserve"> [+Z]” </w:t>
      </w:r>
      <w:r w:rsidR="000027E9" w:rsidRPr="00D071B8">
        <w:rPr>
          <w:color w:val="FF0000"/>
        </w:rPr>
        <w:t xml:space="preserve">and </w:t>
      </w:r>
      <w:r w:rsidRPr="00D071B8">
        <w:rPr>
          <w:color w:val="FF0000"/>
        </w:rPr>
        <w:t xml:space="preserve">then select </w:t>
      </w:r>
      <w:r w:rsidRPr="00D071B8">
        <w:rPr>
          <w:i/>
          <w:iCs/>
          <w:color w:val="FF0000"/>
        </w:rPr>
        <w:t>“sunny1_front”</w:t>
      </w:r>
      <w:r w:rsidRPr="00D071B8">
        <w:rPr>
          <w:color w:val="FF0000"/>
        </w:rPr>
        <w:t>.</w:t>
      </w:r>
    </w:p>
    <w:p w14:paraId="202E7BC7" w14:textId="07968B20" w:rsidR="006D0059" w:rsidRPr="00D071B8" w:rsidRDefault="006D0059" w:rsidP="00EE7912">
      <w:pPr>
        <w:pStyle w:val="ListParagraph"/>
        <w:numPr>
          <w:ilvl w:val="0"/>
          <w:numId w:val="27"/>
        </w:numPr>
        <w:spacing w:after="0" w:line="360" w:lineRule="auto"/>
        <w:jc w:val="both"/>
        <w:rPr>
          <w:color w:val="FF0000"/>
        </w:rPr>
      </w:pPr>
      <w:r w:rsidRPr="00D071B8">
        <w:rPr>
          <w:color w:val="FF0000"/>
        </w:rPr>
        <w:t xml:space="preserve">Do the same for </w:t>
      </w:r>
      <w:proofErr w:type="gramStart"/>
      <w:r w:rsidRPr="00D071B8">
        <w:rPr>
          <w:color w:val="FF0000"/>
        </w:rPr>
        <w:t>all of</w:t>
      </w:r>
      <w:proofErr w:type="gramEnd"/>
      <w:r w:rsidRPr="00D071B8">
        <w:rPr>
          <w:color w:val="FF0000"/>
        </w:rPr>
        <w:t xml:space="preserve"> the other sides of the skybox, making sure to match the side with the right texture</w:t>
      </w:r>
      <w:r w:rsidR="000239EB" w:rsidRPr="00D071B8">
        <w:rPr>
          <w:color w:val="FF0000"/>
        </w:rPr>
        <w:t>.</w:t>
      </w:r>
    </w:p>
    <w:p w14:paraId="324F5178" w14:textId="138F1579" w:rsidR="006D0059" w:rsidRPr="00811860" w:rsidRDefault="006D0059" w:rsidP="00EE7912">
      <w:pPr>
        <w:pStyle w:val="ListParagraph"/>
        <w:numPr>
          <w:ilvl w:val="0"/>
          <w:numId w:val="27"/>
        </w:numPr>
        <w:spacing w:after="0" w:line="360" w:lineRule="auto"/>
        <w:jc w:val="both"/>
      </w:pPr>
      <w:r w:rsidRPr="00811860">
        <w:t>To apply the new skybox to your scene, drag it on the screen (though not on the plane).</w:t>
      </w:r>
    </w:p>
    <w:p w14:paraId="27F529B5" w14:textId="73377BE6" w:rsidR="006D0059" w:rsidRPr="00811860" w:rsidRDefault="006D0059" w:rsidP="00EE7912">
      <w:pPr>
        <w:spacing w:after="0" w:line="360" w:lineRule="auto"/>
        <w:jc w:val="both"/>
        <w:rPr>
          <w:noProof/>
        </w:rPr>
      </w:pPr>
      <w:r w:rsidRPr="00811860">
        <w:t>You should now have a visible skybox in your scene!</w:t>
      </w:r>
    </w:p>
    <w:p w14:paraId="1AC72862" w14:textId="5D60204A" w:rsidR="006D0059" w:rsidRPr="00811860" w:rsidRDefault="006D0059" w:rsidP="00EE7912">
      <w:pPr>
        <w:jc w:val="both"/>
      </w:pPr>
      <w:r w:rsidRPr="00811860">
        <w:rPr>
          <w:noProof/>
        </w:rPr>
        <w:lastRenderedPageBreak/>
        <w:drawing>
          <wp:inline distT="0" distB="0" distL="0" distR="0" wp14:anchorId="015E274A" wp14:editId="6308A2F3">
            <wp:extent cx="4994837" cy="2860431"/>
            <wp:effectExtent l="0" t="0" r="0" b="0"/>
            <wp:docPr id="14" name="Picture 1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nityss4.png"/>
                    <pic:cNvPicPr/>
                  </pic:nvPicPr>
                  <pic:blipFill>
                    <a:blip r:embed="rId14">
                      <a:extLst>
                        <a:ext uri="{28A0092B-C50C-407E-A947-70E740481C1C}">
                          <a14:useLocalDpi xmlns:a14="http://schemas.microsoft.com/office/drawing/2010/main" val="0"/>
                        </a:ext>
                      </a:extLst>
                    </a:blip>
                    <a:stretch>
                      <a:fillRect/>
                    </a:stretch>
                  </pic:blipFill>
                  <pic:spPr>
                    <a:xfrm>
                      <a:off x="0" y="0"/>
                      <a:ext cx="5019175" cy="2874369"/>
                    </a:xfrm>
                    <a:prstGeom prst="rect">
                      <a:avLst/>
                    </a:prstGeom>
                  </pic:spPr>
                </pic:pic>
              </a:graphicData>
            </a:graphic>
          </wp:inline>
        </w:drawing>
      </w:r>
    </w:p>
    <w:p w14:paraId="4BC392D2" w14:textId="552B545C" w:rsidR="006D0059" w:rsidRPr="00811860" w:rsidRDefault="006D0059" w:rsidP="00EE7912">
      <w:pPr>
        <w:pStyle w:val="Heading2"/>
        <w:jc w:val="both"/>
      </w:pPr>
      <w:bookmarkStart w:id="9" w:name="_Toc36112858"/>
      <w:r w:rsidRPr="00811860">
        <w:t>The room</w:t>
      </w:r>
      <w:bookmarkEnd w:id="9"/>
    </w:p>
    <w:p w14:paraId="7A50326C" w14:textId="7F0BB24F" w:rsidR="006D0059" w:rsidRPr="00811860" w:rsidRDefault="006D0059" w:rsidP="00EE7912">
      <w:pPr>
        <w:pStyle w:val="Heading3"/>
        <w:jc w:val="both"/>
      </w:pPr>
      <w:bookmarkStart w:id="10" w:name="_Toc36112859"/>
      <w:r w:rsidRPr="00811860">
        <w:t>Imports</w:t>
      </w:r>
      <w:bookmarkEnd w:id="10"/>
    </w:p>
    <w:p w14:paraId="0A0B2E62" w14:textId="1CD679C3" w:rsidR="006D0059" w:rsidRPr="00D071B8" w:rsidRDefault="006D0059" w:rsidP="00EE7912">
      <w:pPr>
        <w:spacing w:after="0" w:line="360" w:lineRule="auto"/>
        <w:jc w:val="both"/>
        <w:rPr>
          <w:color w:val="FF0000"/>
        </w:rPr>
      </w:pPr>
      <w:r w:rsidRPr="00D071B8">
        <w:rPr>
          <w:color w:val="FF0000"/>
        </w:rPr>
        <w:t>Now that we have created the basic environment, let’s start creating the room. When creating a new in-game object in Unity, you will generally use an asset or a series of assets to do so. These will be 2D or 3D meshes, with textures or materials applied to them. In this part of the lab</w:t>
      </w:r>
      <w:r w:rsidR="00675500" w:rsidRPr="00D071B8">
        <w:rPr>
          <w:color w:val="FF0000"/>
        </w:rPr>
        <w:t>,</w:t>
      </w:r>
      <w:r w:rsidRPr="00D071B8">
        <w:rPr>
          <w:color w:val="FF0000"/>
        </w:rPr>
        <w:t xml:space="preserve"> we will look at how to set up our own meshes and materials and then import them to start building the room.</w:t>
      </w:r>
    </w:p>
    <w:p w14:paraId="69FF140E" w14:textId="2D0C0271" w:rsidR="006D0059" w:rsidRPr="00D071B8" w:rsidRDefault="006D0059" w:rsidP="00EE7912">
      <w:pPr>
        <w:spacing w:after="0" w:line="360" w:lineRule="auto"/>
        <w:jc w:val="both"/>
        <w:rPr>
          <w:color w:val="FF0000"/>
        </w:rPr>
      </w:pPr>
      <w:r w:rsidRPr="00D071B8">
        <w:rPr>
          <w:color w:val="FF0000"/>
        </w:rPr>
        <w:t xml:space="preserve">The first thing we do is create a new folder in the assets folder and name it </w:t>
      </w:r>
      <w:r w:rsidRPr="00D071B8">
        <w:rPr>
          <w:i/>
          <w:iCs/>
          <w:color w:val="FF0000"/>
        </w:rPr>
        <w:t>“room”.</w:t>
      </w:r>
      <w:r w:rsidRPr="00D071B8">
        <w:rPr>
          <w:color w:val="FF0000"/>
        </w:rPr>
        <w:t xml:space="preserve"> Create a subfolder and name it </w:t>
      </w:r>
      <w:r w:rsidRPr="00D071B8">
        <w:rPr>
          <w:i/>
          <w:iCs/>
          <w:color w:val="FF0000"/>
        </w:rPr>
        <w:t>“</w:t>
      </w:r>
      <w:proofErr w:type="spellStart"/>
      <w:r w:rsidRPr="00D071B8">
        <w:rPr>
          <w:i/>
          <w:iCs/>
          <w:color w:val="FF0000"/>
        </w:rPr>
        <w:t>roomAssets</w:t>
      </w:r>
      <w:proofErr w:type="spellEnd"/>
      <w:r w:rsidRPr="00D071B8">
        <w:rPr>
          <w:i/>
          <w:iCs/>
          <w:color w:val="FF0000"/>
        </w:rPr>
        <w:t>”</w:t>
      </w:r>
      <w:r w:rsidRPr="00D071B8">
        <w:rPr>
          <w:color w:val="FF0000"/>
        </w:rPr>
        <w:t>.</w:t>
      </w:r>
    </w:p>
    <w:p w14:paraId="79B14E99" w14:textId="17AE6BBC" w:rsidR="006D0059" w:rsidRPr="00D071B8" w:rsidRDefault="006D0059" w:rsidP="00EE7912">
      <w:pPr>
        <w:pStyle w:val="ListParagraph"/>
        <w:numPr>
          <w:ilvl w:val="0"/>
          <w:numId w:val="28"/>
        </w:numPr>
        <w:spacing w:after="0" w:line="360" w:lineRule="auto"/>
        <w:jc w:val="both"/>
        <w:rPr>
          <w:color w:val="FF0000"/>
        </w:rPr>
      </w:pPr>
      <w:r w:rsidRPr="00D071B8">
        <w:rPr>
          <w:color w:val="FF0000"/>
        </w:rPr>
        <w:t>Right</w:t>
      </w:r>
      <w:r w:rsidR="00AF5BC5" w:rsidRPr="00D071B8">
        <w:rPr>
          <w:color w:val="FF0000"/>
        </w:rPr>
        <w:t>-</w:t>
      </w:r>
      <w:r w:rsidRPr="00D071B8">
        <w:rPr>
          <w:color w:val="FF0000"/>
        </w:rPr>
        <w:t xml:space="preserve">click on the folder and click on </w:t>
      </w:r>
      <w:r w:rsidRPr="00D071B8">
        <w:rPr>
          <w:b/>
          <w:bCs/>
          <w:color w:val="FF0000"/>
        </w:rPr>
        <w:t>Show in explorer</w:t>
      </w:r>
      <w:r w:rsidRPr="00D071B8">
        <w:rPr>
          <w:color w:val="FF0000"/>
        </w:rPr>
        <w:t xml:space="preserve"> and open the folder.</w:t>
      </w:r>
    </w:p>
    <w:p w14:paraId="22214AE8" w14:textId="1967B7CF" w:rsidR="006D0059" w:rsidRPr="00D071B8" w:rsidRDefault="006D0059" w:rsidP="00EE7912">
      <w:pPr>
        <w:pStyle w:val="ListParagraph"/>
        <w:numPr>
          <w:ilvl w:val="0"/>
          <w:numId w:val="28"/>
        </w:numPr>
        <w:spacing w:after="0" w:line="360" w:lineRule="auto"/>
        <w:jc w:val="both"/>
        <w:rPr>
          <w:color w:val="FF0000"/>
        </w:rPr>
      </w:pPr>
      <w:r w:rsidRPr="00D071B8">
        <w:rPr>
          <w:color w:val="FF0000"/>
        </w:rPr>
        <w:t xml:space="preserve">Copy </w:t>
      </w:r>
      <w:proofErr w:type="gramStart"/>
      <w:r w:rsidRPr="00D071B8">
        <w:rPr>
          <w:color w:val="FF0000"/>
        </w:rPr>
        <w:t>all of</w:t>
      </w:r>
      <w:proofErr w:type="gramEnd"/>
      <w:r w:rsidRPr="00D071B8">
        <w:rPr>
          <w:color w:val="FF0000"/>
        </w:rPr>
        <w:t xml:space="preserve"> the assets from the assets folder from the lab material and paste them here (do </w:t>
      </w:r>
      <w:r w:rsidRPr="00D071B8">
        <w:rPr>
          <w:b/>
          <w:bCs/>
          <w:color w:val="FF0000"/>
        </w:rPr>
        <w:t>not</w:t>
      </w:r>
      <w:r w:rsidRPr="00D071B8">
        <w:rPr>
          <w:color w:val="FF0000"/>
        </w:rPr>
        <w:t xml:space="preserve"> copy the </w:t>
      </w:r>
      <w:r w:rsidRPr="00D071B8">
        <w:rPr>
          <w:b/>
          <w:bCs/>
          <w:color w:val="FF0000"/>
        </w:rPr>
        <w:t>Materials</w:t>
      </w:r>
      <w:r w:rsidRPr="00D071B8">
        <w:rPr>
          <w:color w:val="FF0000"/>
        </w:rPr>
        <w:t xml:space="preserve"> folder or the </w:t>
      </w:r>
      <w:proofErr w:type="spellStart"/>
      <w:r w:rsidRPr="00D071B8">
        <w:rPr>
          <w:color w:val="FF0000"/>
        </w:rPr>
        <w:t>Materials.meta</w:t>
      </w:r>
      <w:proofErr w:type="spellEnd"/>
      <w:r w:rsidRPr="00D071B8">
        <w:rPr>
          <w:color w:val="FF0000"/>
        </w:rPr>
        <w:t xml:space="preserve"> file inside the </w:t>
      </w:r>
      <w:proofErr w:type="spellStart"/>
      <w:r w:rsidRPr="00D071B8">
        <w:rPr>
          <w:color w:val="FF0000"/>
        </w:rPr>
        <w:t>roomAssets</w:t>
      </w:r>
      <w:proofErr w:type="spellEnd"/>
      <w:r w:rsidRPr="00D071B8">
        <w:rPr>
          <w:color w:val="FF0000"/>
        </w:rPr>
        <w:t>, Unity will create the materials file by itself).</w:t>
      </w:r>
    </w:p>
    <w:p w14:paraId="72435B8D" w14:textId="28A02D22" w:rsidR="006D0059" w:rsidRPr="00D071B8" w:rsidRDefault="006D0059" w:rsidP="00EE7912">
      <w:pPr>
        <w:pStyle w:val="ListParagraph"/>
        <w:numPr>
          <w:ilvl w:val="0"/>
          <w:numId w:val="28"/>
        </w:numPr>
        <w:spacing w:after="0" w:line="360" w:lineRule="auto"/>
        <w:jc w:val="both"/>
        <w:rPr>
          <w:color w:val="FF0000"/>
        </w:rPr>
      </w:pPr>
      <w:r w:rsidRPr="00D071B8">
        <w:rPr>
          <w:color w:val="FF0000"/>
        </w:rPr>
        <w:t xml:space="preserve">Close the folder, Unity should now have imported </w:t>
      </w:r>
      <w:proofErr w:type="gramStart"/>
      <w:r w:rsidRPr="00D071B8">
        <w:rPr>
          <w:color w:val="FF0000"/>
        </w:rPr>
        <w:t>all of</w:t>
      </w:r>
      <w:proofErr w:type="gramEnd"/>
      <w:r w:rsidRPr="00D071B8">
        <w:rPr>
          <w:color w:val="FF0000"/>
        </w:rPr>
        <w:t xml:space="preserve"> the new assets</w:t>
      </w:r>
      <w:r w:rsidR="00F547E0" w:rsidRPr="00D071B8">
        <w:rPr>
          <w:color w:val="FF0000"/>
        </w:rPr>
        <w:t>.</w:t>
      </w:r>
    </w:p>
    <w:p w14:paraId="1D1C360C" w14:textId="784A305E" w:rsidR="006D0059" w:rsidRPr="00811860" w:rsidRDefault="006D0059" w:rsidP="00EE7912">
      <w:pPr>
        <w:spacing w:after="0" w:line="360" w:lineRule="auto"/>
        <w:jc w:val="both"/>
      </w:pPr>
      <w:r w:rsidRPr="00811860">
        <w:t>Now</w:t>
      </w:r>
      <w:r w:rsidR="004F20FA" w:rsidRPr="00811860">
        <w:t>,</w:t>
      </w:r>
      <w:r w:rsidRPr="00811860">
        <w:t xml:space="preserve"> try to place a door on your scene. It will be extremely small</w:t>
      </w:r>
      <w:r w:rsidR="00020220">
        <w:t>;</w:t>
      </w:r>
      <w:r w:rsidR="00020220" w:rsidRPr="00811860">
        <w:t xml:space="preserve"> </w:t>
      </w:r>
      <w:r w:rsidRPr="00811860">
        <w:t>let’s scale it up by 100.</w:t>
      </w:r>
    </w:p>
    <w:p w14:paraId="5E522DB8" w14:textId="512E6B60" w:rsidR="006D0059" w:rsidRPr="00811860" w:rsidRDefault="006D0059" w:rsidP="00EE7912">
      <w:pPr>
        <w:spacing w:after="0" w:line="360" w:lineRule="auto"/>
        <w:jc w:val="both"/>
      </w:pPr>
      <w:r w:rsidRPr="00811860">
        <w:t>As you can see, the door is white</w:t>
      </w:r>
      <w:r w:rsidR="00085CFD" w:rsidRPr="00811860">
        <w:t>;</w:t>
      </w:r>
      <w:r w:rsidRPr="00811860">
        <w:t xml:space="preserve"> this is because we still need to apply a texture to it.</w:t>
      </w:r>
    </w:p>
    <w:p w14:paraId="7F306525" w14:textId="77777777" w:rsidR="006D0059" w:rsidRPr="00811860" w:rsidRDefault="006D0059" w:rsidP="00EE7912">
      <w:pPr>
        <w:spacing w:after="0" w:line="360" w:lineRule="auto"/>
        <w:jc w:val="both"/>
      </w:pPr>
    </w:p>
    <w:p w14:paraId="5E521EA2" w14:textId="58C165E8" w:rsidR="006D0059" w:rsidRPr="00D071B8" w:rsidRDefault="006D0059" w:rsidP="00EE7912">
      <w:pPr>
        <w:spacing w:after="0" w:line="360" w:lineRule="auto"/>
        <w:jc w:val="both"/>
        <w:rPr>
          <w:color w:val="FF0000"/>
        </w:rPr>
      </w:pPr>
      <w:r w:rsidRPr="00D071B8">
        <w:rPr>
          <w:color w:val="FF0000"/>
        </w:rPr>
        <w:t xml:space="preserve">To fix this, we need to import the required textures, following the same process we have used to import the room assets. Add another folder to the </w:t>
      </w:r>
      <w:r w:rsidRPr="00D071B8">
        <w:rPr>
          <w:i/>
          <w:iCs/>
          <w:color w:val="FF0000"/>
        </w:rPr>
        <w:t>“room”</w:t>
      </w:r>
      <w:r w:rsidRPr="00D071B8">
        <w:rPr>
          <w:color w:val="FF0000"/>
        </w:rPr>
        <w:t xml:space="preserve"> folder and name it </w:t>
      </w:r>
      <w:r w:rsidRPr="00D071B8">
        <w:rPr>
          <w:i/>
          <w:iCs/>
          <w:color w:val="FF0000"/>
        </w:rPr>
        <w:t>“</w:t>
      </w:r>
      <w:proofErr w:type="spellStart"/>
      <w:r w:rsidRPr="00D071B8">
        <w:rPr>
          <w:i/>
          <w:iCs/>
          <w:color w:val="FF0000"/>
        </w:rPr>
        <w:t>roomTextures</w:t>
      </w:r>
      <w:proofErr w:type="spellEnd"/>
      <w:r w:rsidRPr="00D071B8">
        <w:rPr>
          <w:i/>
          <w:iCs/>
          <w:color w:val="FF0000"/>
        </w:rPr>
        <w:t>”</w:t>
      </w:r>
      <w:r w:rsidR="009633EE" w:rsidRPr="00D071B8">
        <w:rPr>
          <w:color w:val="FF0000"/>
        </w:rPr>
        <w:t xml:space="preserve"> and</w:t>
      </w:r>
      <w:r w:rsidRPr="00D071B8">
        <w:rPr>
          <w:color w:val="FF0000"/>
        </w:rPr>
        <w:t xml:space="preserve"> then import the textures (do </w:t>
      </w:r>
      <w:r w:rsidRPr="00D071B8">
        <w:rPr>
          <w:b/>
          <w:bCs/>
          <w:color w:val="FF0000"/>
        </w:rPr>
        <w:t>not</w:t>
      </w:r>
      <w:r w:rsidRPr="00D071B8">
        <w:rPr>
          <w:color w:val="FF0000"/>
        </w:rPr>
        <w:t xml:space="preserve"> copy the </w:t>
      </w:r>
      <w:r w:rsidRPr="00D071B8">
        <w:rPr>
          <w:b/>
          <w:bCs/>
          <w:color w:val="FF0000"/>
        </w:rPr>
        <w:t>skybox textures</w:t>
      </w:r>
      <w:r w:rsidR="00366330" w:rsidRPr="00D071B8">
        <w:rPr>
          <w:color w:val="FF0000"/>
        </w:rPr>
        <w:t>;</w:t>
      </w:r>
      <w:r w:rsidRPr="00D071B8">
        <w:rPr>
          <w:color w:val="FF0000"/>
        </w:rPr>
        <w:t xml:space="preserve"> we’ve already covered that); you can find them inside the </w:t>
      </w:r>
      <w:r w:rsidR="005B2588">
        <w:rPr>
          <w:b/>
          <w:bCs/>
          <w:i/>
          <w:iCs/>
          <w:color w:val="FF0000"/>
        </w:rPr>
        <w:t>Assets</w:t>
      </w:r>
      <w:r w:rsidRPr="00D071B8">
        <w:rPr>
          <w:b/>
          <w:bCs/>
          <w:i/>
          <w:iCs/>
          <w:color w:val="FF0000"/>
        </w:rPr>
        <w:t>-&gt;room&gt;textures folder</w:t>
      </w:r>
      <w:r w:rsidRPr="00D071B8">
        <w:rPr>
          <w:color w:val="FF0000"/>
        </w:rPr>
        <w:t>.</w:t>
      </w:r>
    </w:p>
    <w:p w14:paraId="61E70C26" w14:textId="77777777" w:rsidR="006D0059" w:rsidRPr="00811860" w:rsidRDefault="006D0059" w:rsidP="00EE7912">
      <w:pPr>
        <w:spacing w:after="0" w:line="360" w:lineRule="auto"/>
        <w:jc w:val="both"/>
      </w:pPr>
    </w:p>
    <w:p w14:paraId="7B40DFB3" w14:textId="71B69580" w:rsidR="006D0059" w:rsidRPr="00811860" w:rsidRDefault="006D0059" w:rsidP="00EE7912">
      <w:pPr>
        <w:pStyle w:val="ListParagraph"/>
        <w:numPr>
          <w:ilvl w:val="0"/>
          <w:numId w:val="29"/>
        </w:numPr>
        <w:spacing w:after="0" w:line="360" w:lineRule="auto"/>
        <w:jc w:val="both"/>
      </w:pPr>
      <w:r w:rsidRPr="00811860">
        <w:lastRenderedPageBreak/>
        <w:t>Double</w:t>
      </w:r>
      <w:r w:rsidR="005266CE" w:rsidRPr="00811860">
        <w:t>-</w:t>
      </w:r>
      <w:r w:rsidRPr="00811860">
        <w:t>click on the door in the scene window</w:t>
      </w:r>
      <w:r w:rsidR="008A68DE" w:rsidRPr="00811860">
        <w:t xml:space="preserve"> or open the hierarchy of the new object and click on detail_01.004</w:t>
      </w:r>
    </w:p>
    <w:p w14:paraId="700DEE15" w14:textId="0BA5C656" w:rsidR="00E70C2A" w:rsidRPr="00811860" w:rsidRDefault="00B97983" w:rsidP="00E70C2A">
      <w:pPr>
        <w:spacing w:after="0" w:line="360" w:lineRule="auto"/>
        <w:jc w:val="both"/>
      </w:pPr>
      <w:r w:rsidRPr="00811860">
        <w:rPr>
          <w:noProof/>
        </w:rPr>
        <w:drawing>
          <wp:anchor distT="0" distB="0" distL="114300" distR="114300" simplePos="0" relativeHeight="251666432" behindDoc="0" locked="0" layoutInCell="1" allowOverlap="1" wp14:anchorId="4788A40B" wp14:editId="790340FF">
            <wp:simplePos x="0" y="0"/>
            <wp:positionH relativeFrom="column">
              <wp:posOffset>2335387</wp:posOffset>
            </wp:positionH>
            <wp:positionV relativeFrom="paragraph">
              <wp:posOffset>4445</wp:posOffset>
            </wp:positionV>
            <wp:extent cx="1553837" cy="592164"/>
            <wp:effectExtent l="0" t="0" r="889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553837" cy="592164"/>
                    </a:xfrm>
                    <a:prstGeom prst="rect">
                      <a:avLst/>
                    </a:prstGeom>
                  </pic:spPr>
                </pic:pic>
              </a:graphicData>
            </a:graphic>
            <wp14:sizeRelH relativeFrom="page">
              <wp14:pctWidth>0</wp14:pctWidth>
            </wp14:sizeRelH>
            <wp14:sizeRelV relativeFrom="page">
              <wp14:pctHeight>0</wp14:pctHeight>
            </wp14:sizeRelV>
          </wp:anchor>
        </w:drawing>
      </w:r>
    </w:p>
    <w:p w14:paraId="4991C116" w14:textId="1698717B" w:rsidR="00E70C2A" w:rsidRPr="00811860" w:rsidRDefault="00E70C2A" w:rsidP="00E70C2A">
      <w:pPr>
        <w:spacing w:after="0" w:line="360" w:lineRule="auto"/>
        <w:jc w:val="both"/>
      </w:pPr>
    </w:p>
    <w:p w14:paraId="714643FD" w14:textId="77777777" w:rsidR="00B97983" w:rsidRPr="00811860" w:rsidRDefault="00B97983" w:rsidP="007731E6">
      <w:pPr>
        <w:spacing w:after="0" w:line="360" w:lineRule="auto"/>
        <w:jc w:val="both"/>
      </w:pPr>
    </w:p>
    <w:p w14:paraId="02D2D137" w14:textId="1809F9E3" w:rsidR="006D0059" w:rsidRPr="00811860" w:rsidRDefault="006D0059" w:rsidP="00EE7912">
      <w:pPr>
        <w:pStyle w:val="ListParagraph"/>
        <w:numPr>
          <w:ilvl w:val="1"/>
          <w:numId w:val="29"/>
        </w:numPr>
        <w:spacing w:after="0" w:line="360" w:lineRule="auto"/>
        <w:jc w:val="both"/>
        <w:rPr>
          <w:color w:val="FF0000"/>
        </w:rPr>
      </w:pPr>
      <w:r w:rsidRPr="00811860">
        <w:t xml:space="preserve">In the Inspector tab, next to “a1_door01”, click on </w:t>
      </w:r>
      <w:r w:rsidRPr="00811860">
        <w:rPr>
          <w:i/>
          <w:iCs/>
        </w:rPr>
        <w:t>“Standard”</w:t>
      </w:r>
      <w:r w:rsidRPr="00811860">
        <w:t xml:space="preserve"> and change the shader to </w:t>
      </w:r>
      <w:r w:rsidRPr="00811860">
        <w:rPr>
          <w:i/>
          <w:iCs/>
        </w:rPr>
        <w:t xml:space="preserve">“Bumped </w:t>
      </w:r>
      <w:proofErr w:type="gramStart"/>
      <w:r w:rsidRPr="00811860">
        <w:rPr>
          <w:i/>
          <w:iCs/>
        </w:rPr>
        <w:t>Diffuse(</w:t>
      </w:r>
      <w:proofErr w:type="gramEnd"/>
      <w:r w:rsidRPr="00811860">
        <w:rPr>
          <w:i/>
          <w:iCs/>
        </w:rPr>
        <w:t>Mobile/Bumped Diffuse)”</w:t>
      </w:r>
    </w:p>
    <w:p w14:paraId="6CB0CFC5" w14:textId="51C42752" w:rsidR="006D0059" w:rsidRPr="00811860" w:rsidRDefault="006D0059" w:rsidP="00EE7912">
      <w:pPr>
        <w:pStyle w:val="ListParagraph"/>
        <w:numPr>
          <w:ilvl w:val="1"/>
          <w:numId w:val="29"/>
        </w:numPr>
        <w:spacing w:after="0" w:line="360" w:lineRule="auto"/>
        <w:jc w:val="both"/>
      </w:pPr>
      <w:r w:rsidRPr="00811860">
        <w:t>Click on the small arrow and expand the “a1_door01” section, you will see Unity asks you to select two textures for “Base (RGB)” and “</w:t>
      </w:r>
      <w:proofErr w:type="spellStart"/>
      <w:r w:rsidRPr="00811860">
        <w:t>Normalmap</w:t>
      </w:r>
      <w:proofErr w:type="spellEnd"/>
      <w:r w:rsidRPr="00811860">
        <w:t xml:space="preserve">”. </w:t>
      </w:r>
    </w:p>
    <w:p w14:paraId="561F9986" w14:textId="4C37BD4C" w:rsidR="006D0059" w:rsidRPr="00811860" w:rsidRDefault="006D0059" w:rsidP="00EE7912">
      <w:pPr>
        <w:pStyle w:val="ListParagraph"/>
        <w:numPr>
          <w:ilvl w:val="0"/>
          <w:numId w:val="29"/>
        </w:numPr>
        <w:spacing w:after="0" w:line="360" w:lineRule="auto"/>
        <w:jc w:val="both"/>
      </w:pPr>
      <w:r w:rsidRPr="00811860">
        <w:t xml:space="preserve">Click on select for the texture related to </w:t>
      </w:r>
      <w:r w:rsidRPr="00811860">
        <w:rPr>
          <w:i/>
          <w:iCs/>
        </w:rPr>
        <w:t xml:space="preserve">“Base (RGB)” </w:t>
      </w:r>
      <w:r w:rsidRPr="00811860">
        <w:t>and select the “a1_door01” texture</w:t>
      </w:r>
    </w:p>
    <w:p w14:paraId="15519C3F" w14:textId="563FBA3F" w:rsidR="006D0059" w:rsidRPr="00811860" w:rsidRDefault="006D0059" w:rsidP="00EE7912">
      <w:pPr>
        <w:pStyle w:val="ListParagraph"/>
        <w:numPr>
          <w:ilvl w:val="0"/>
          <w:numId w:val="29"/>
        </w:numPr>
        <w:spacing w:after="0" w:line="360" w:lineRule="auto"/>
        <w:jc w:val="both"/>
      </w:pPr>
      <w:r w:rsidRPr="00811860">
        <w:t>Repeat the same for “a1_atlas_01” using the texture named: “a1_atlas_01”</w:t>
      </w:r>
    </w:p>
    <w:p w14:paraId="7803CBD8" w14:textId="4205F781" w:rsidR="004A0F33" w:rsidRDefault="006D0059" w:rsidP="00EE7912">
      <w:pPr>
        <w:spacing w:after="0" w:line="360" w:lineRule="auto"/>
        <w:jc w:val="both"/>
      </w:pPr>
      <w:r w:rsidRPr="00811860">
        <w:t>If you delete the door and place it again, the texture will be updated correctly.</w:t>
      </w:r>
    </w:p>
    <w:p w14:paraId="79F4DE89" w14:textId="77777777" w:rsidR="007731E6" w:rsidRPr="00811860" w:rsidRDefault="007731E6" w:rsidP="00EE7912">
      <w:pPr>
        <w:spacing w:after="0" w:line="360" w:lineRule="auto"/>
        <w:jc w:val="both"/>
      </w:pPr>
    </w:p>
    <w:p w14:paraId="53C70493" w14:textId="3A1041AE" w:rsidR="00306DAA" w:rsidRPr="007731E6" w:rsidRDefault="00306DAA" w:rsidP="00306DAA">
      <w:pPr>
        <w:spacing w:after="0" w:line="360" w:lineRule="auto"/>
        <w:jc w:val="both"/>
        <w:rPr>
          <w:b/>
          <w:bCs/>
        </w:rPr>
      </w:pPr>
      <w:r w:rsidRPr="007731E6">
        <w:rPr>
          <w:b/>
          <w:bCs/>
        </w:rPr>
        <w:t xml:space="preserve">If you encounter any problem trying to </w:t>
      </w:r>
      <w:r w:rsidR="00192757" w:rsidRPr="007731E6">
        <w:rPr>
          <w:b/>
          <w:bCs/>
        </w:rPr>
        <w:t xml:space="preserve">change </w:t>
      </w:r>
      <w:r w:rsidR="003C5AAC" w:rsidRPr="007731E6">
        <w:rPr>
          <w:b/>
          <w:bCs/>
        </w:rPr>
        <w:t xml:space="preserve">the </w:t>
      </w:r>
      <w:r w:rsidRPr="007731E6">
        <w:rPr>
          <w:b/>
          <w:bCs/>
        </w:rPr>
        <w:t>shader from a1_door01 from Standard to Bumped Diffused:</w:t>
      </w:r>
    </w:p>
    <w:p w14:paraId="306CF86C" w14:textId="2BAF86F8" w:rsidR="00075733" w:rsidRPr="00811860" w:rsidRDefault="00075733" w:rsidP="00306DAA">
      <w:pPr>
        <w:spacing w:after="0" w:line="360" w:lineRule="auto"/>
        <w:jc w:val="both"/>
      </w:pPr>
      <w:r w:rsidRPr="00811860">
        <w:rPr>
          <w:noProof/>
        </w:rPr>
        <w:drawing>
          <wp:anchor distT="0" distB="0" distL="114300" distR="114300" simplePos="0" relativeHeight="251662336" behindDoc="0" locked="0" layoutInCell="1" allowOverlap="1" wp14:anchorId="0F4AB201" wp14:editId="42AC109B">
            <wp:simplePos x="0" y="0"/>
            <wp:positionH relativeFrom="column">
              <wp:posOffset>1555422</wp:posOffset>
            </wp:positionH>
            <wp:positionV relativeFrom="paragraph">
              <wp:posOffset>3810</wp:posOffset>
            </wp:positionV>
            <wp:extent cx="2910075" cy="1913173"/>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910075" cy="1913173"/>
                    </a:xfrm>
                    <a:prstGeom prst="rect">
                      <a:avLst/>
                    </a:prstGeom>
                  </pic:spPr>
                </pic:pic>
              </a:graphicData>
            </a:graphic>
            <wp14:sizeRelH relativeFrom="page">
              <wp14:pctWidth>0</wp14:pctWidth>
            </wp14:sizeRelH>
            <wp14:sizeRelV relativeFrom="page">
              <wp14:pctHeight>0</wp14:pctHeight>
            </wp14:sizeRelV>
          </wp:anchor>
        </w:drawing>
      </w:r>
    </w:p>
    <w:p w14:paraId="172E9CC5" w14:textId="1AE8E0A9" w:rsidR="00075733" w:rsidRPr="00811860" w:rsidRDefault="00075733" w:rsidP="00306DAA">
      <w:pPr>
        <w:spacing w:after="0" w:line="360" w:lineRule="auto"/>
        <w:jc w:val="both"/>
      </w:pPr>
    </w:p>
    <w:p w14:paraId="72742103" w14:textId="636E4FB8" w:rsidR="00075733" w:rsidRPr="00811860" w:rsidRDefault="00075733" w:rsidP="00306DAA">
      <w:pPr>
        <w:spacing w:after="0" w:line="360" w:lineRule="auto"/>
        <w:jc w:val="both"/>
      </w:pPr>
    </w:p>
    <w:p w14:paraId="247E371B" w14:textId="669CC30F" w:rsidR="00075733" w:rsidRPr="00811860" w:rsidRDefault="00075733" w:rsidP="00306DAA">
      <w:pPr>
        <w:spacing w:after="0" w:line="360" w:lineRule="auto"/>
        <w:jc w:val="both"/>
      </w:pPr>
    </w:p>
    <w:p w14:paraId="4BAE4F05" w14:textId="656EDD80" w:rsidR="00075733" w:rsidRPr="00811860" w:rsidRDefault="00075733" w:rsidP="00306DAA">
      <w:pPr>
        <w:spacing w:after="0" w:line="360" w:lineRule="auto"/>
        <w:jc w:val="both"/>
      </w:pPr>
    </w:p>
    <w:p w14:paraId="7F356F22" w14:textId="6D2B9729" w:rsidR="00075733" w:rsidRPr="00811860" w:rsidRDefault="00075733" w:rsidP="00306DAA">
      <w:pPr>
        <w:spacing w:after="0" w:line="360" w:lineRule="auto"/>
        <w:jc w:val="both"/>
      </w:pPr>
    </w:p>
    <w:p w14:paraId="44F27AEB" w14:textId="57999BBD" w:rsidR="00075733" w:rsidRPr="00811860" w:rsidRDefault="00075733" w:rsidP="00306DAA">
      <w:pPr>
        <w:spacing w:after="0" w:line="360" w:lineRule="auto"/>
        <w:jc w:val="both"/>
      </w:pPr>
    </w:p>
    <w:p w14:paraId="00EFB1EA" w14:textId="2335B183" w:rsidR="00075733" w:rsidRPr="00811860" w:rsidRDefault="00075733" w:rsidP="00306DAA">
      <w:pPr>
        <w:spacing w:after="0" w:line="360" w:lineRule="auto"/>
        <w:jc w:val="both"/>
      </w:pPr>
    </w:p>
    <w:p w14:paraId="0720B366" w14:textId="420A2355" w:rsidR="00075733" w:rsidRPr="00811860" w:rsidRDefault="00075733" w:rsidP="00306DAA">
      <w:pPr>
        <w:spacing w:after="0" w:line="360" w:lineRule="auto"/>
        <w:jc w:val="both"/>
      </w:pPr>
      <w:r w:rsidRPr="00811860">
        <w:t>Click on the asset that you want to use and go to inspector &gt; Materials &gt; Extract Materials</w:t>
      </w:r>
      <w:r w:rsidR="002F5F50" w:rsidRPr="00811860">
        <w:t xml:space="preserve"> &gt; </w:t>
      </w:r>
      <w:r w:rsidRPr="00811860">
        <w:t>choose the same folder</w:t>
      </w:r>
      <w:r w:rsidR="00E521AC" w:rsidRPr="00811860">
        <w:t>,</w:t>
      </w:r>
      <w:r w:rsidR="002F5F50" w:rsidRPr="00811860">
        <w:t xml:space="preserve"> and</w:t>
      </w:r>
      <w:r w:rsidRPr="00811860">
        <w:t xml:space="preserve"> now you should be able to modify the shader</w:t>
      </w:r>
    </w:p>
    <w:p w14:paraId="6641C5B0" w14:textId="7F42EBBE" w:rsidR="00075733" w:rsidRPr="00811860" w:rsidRDefault="009A0049" w:rsidP="00306DAA">
      <w:pPr>
        <w:spacing w:after="0" w:line="360" w:lineRule="auto"/>
        <w:jc w:val="both"/>
      </w:pPr>
      <w:r w:rsidRPr="00811860">
        <w:rPr>
          <w:noProof/>
        </w:rPr>
        <w:drawing>
          <wp:anchor distT="0" distB="0" distL="114300" distR="114300" simplePos="0" relativeHeight="251664384" behindDoc="0" locked="0" layoutInCell="1" allowOverlap="1" wp14:anchorId="06A58ED1" wp14:editId="313C2766">
            <wp:simplePos x="0" y="0"/>
            <wp:positionH relativeFrom="column">
              <wp:posOffset>2241755</wp:posOffset>
            </wp:positionH>
            <wp:positionV relativeFrom="paragraph">
              <wp:posOffset>3912</wp:posOffset>
            </wp:positionV>
            <wp:extent cx="1592826" cy="2778597"/>
            <wp:effectExtent l="0" t="0" r="7620" b="317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r="776" b="17329"/>
                    <a:stretch/>
                  </pic:blipFill>
                  <pic:spPr bwMode="auto">
                    <a:xfrm>
                      <a:off x="0" y="0"/>
                      <a:ext cx="1592826" cy="277859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11860">
        <w:rPr>
          <w:noProof/>
        </w:rPr>
        <w:drawing>
          <wp:anchor distT="0" distB="0" distL="114300" distR="114300" simplePos="0" relativeHeight="251665408" behindDoc="0" locked="0" layoutInCell="1" allowOverlap="1" wp14:anchorId="6C3145F7" wp14:editId="455ADBD3">
            <wp:simplePos x="0" y="0"/>
            <wp:positionH relativeFrom="column">
              <wp:posOffset>4432464</wp:posOffset>
            </wp:positionH>
            <wp:positionV relativeFrom="paragraph">
              <wp:posOffset>5715</wp:posOffset>
            </wp:positionV>
            <wp:extent cx="1749854" cy="1529469"/>
            <wp:effectExtent l="0" t="0" r="317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749854" cy="1529469"/>
                    </a:xfrm>
                    <a:prstGeom prst="rect">
                      <a:avLst/>
                    </a:prstGeom>
                  </pic:spPr>
                </pic:pic>
              </a:graphicData>
            </a:graphic>
            <wp14:sizeRelH relativeFrom="page">
              <wp14:pctWidth>0</wp14:pctWidth>
            </wp14:sizeRelH>
            <wp14:sizeRelV relativeFrom="page">
              <wp14:pctHeight>0</wp14:pctHeight>
            </wp14:sizeRelV>
          </wp:anchor>
        </w:drawing>
      </w:r>
      <w:r w:rsidR="00075733" w:rsidRPr="00811860">
        <w:rPr>
          <w:noProof/>
        </w:rPr>
        <w:drawing>
          <wp:anchor distT="0" distB="0" distL="114300" distR="114300" simplePos="0" relativeHeight="251663360" behindDoc="0" locked="0" layoutInCell="1" allowOverlap="1" wp14:anchorId="72E60BE6" wp14:editId="3D3820D7">
            <wp:simplePos x="0" y="0"/>
            <wp:positionH relativeFrom="column">
              <wp:posOffset>306234</wp:posOffset>
            </wp:positionH>
            <wp:positionV relativeFrom="paragraph">
              <wp:posOffset>6064</wp:posOffset>
            </wp:positionV>
            <wp:extent cx="1285875" cy="1266825"/>
            <wp:effectExtent l="0" t="0" r="9525"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285875" cy="1266825"/>
                    </a:xfrm>
                    <a:prstGeom prst="rect">
                      <a:avLst/>
                    </a:prstGeom>
                  </pic:spPr>
                </pic:pic>
              </a:graphicData>
            </a:graphic>
            <wp14:sizeRelH relativeFrom="page">
              <wp14:pctWidth>0</wp14:pctWidth>
            </wp14:sizeRelH>
            <wp14:sizeRelV relativeFrom="page">
              <wp14:pctHeight>0</wp14:pctHeight>
            </wp14:sizeRelV>
          </wp:anchor>
        </w:drawing>
      </w:r>
    </w:p>
    <w:p w14:paraId="558CFB68" w14:textId="6450434B" w:rsidR="00075733" w:rsidRPr="00811860" w:rsidRDefault="00075733" w:rsidP="00306DAA">
      <w:pPr>
        <w:spacing w:after="0" w:line="360" w:lineRule="auto"/>
        <w:jc w:val="both"/>
      </w:pPr>
      <w:r w:rsidRPr="00811860">
        <w:t xml:space="preserve"> </w:t>
      </w:r>
    </w:p>
    <w:p w14:paraId="0FFC5105" w14:textId="0F2F6EBB" w:rsidR="00075733" w:rsidRPr="00811860" w:rsidRDefault="00075733" w:rsidP="00306DAA">
      <w:pPr>
        <w:spacing w:after="0" w:line="360" w:lineRule="auto"/>
        <w:jc w:val="both"/>
      </w:pPr>
    </w:p>
    <w:p w14:paraId="308B3F37" w14:textId="5FAD2700" w:rsidR="00075733" w:rsidRPr="00811860" w:rsidRDefault="00075733" w:rsidP="00306DAA">
      <w:pPr>
        <w:spacing w:after="0" w:line="360" w:lineRule="auto"/>
        <w:jc w:val="both"/>
      </w:pPr>
    </w:p>
    <w:p w14:paraId="7C59BB83" w14:textId="4ADDC071" w:rsidR="00075733" w:rsidRPr="00811860" w:rsidRDefault="00075733" w:rsidP="00306DAA">
      <w:pPr>
        <w:spacing w:after="0" w:line="360" w:lineRule="auto"/>
        <w:jc w:val="both"/>
      </w:pPr>
    </w:p>
    <w:p w14:paraId="382C7F73" w14:textId="1E2234CC" w:rsidR="00075733" w:rsidRPr="00811860" w:rsidRDefault="00075733" w:rsidP="00306DAA">
      <w:pPr>
        <w:spacing w:after="0" w:line="360" w:lineRule="auto"/>
        <w:jc w:val="both"/>
      </w:pPr>
    </w:p>
    <w:p w14:paraId="21503DAB" w14:textId="1E5A8E82" w:rsidR="00075733" w:rsidRPr="00811860" w:rsidRDefault="00075733" w:rsidP="00306DAA">
      <w:pPr>
        <w:spacing w:after="0" w:line="360" w:lineRule="auto"/>
        <w:jc w:val="both"/>
      </w:pPr>
    </w:p>
    <w:p w14:paraId="1319CC59" w14:textId="5FC131DF" w:rsidR="00075733" w:rsidRPr="00811860" w:rsidRDefault="00075733" w:rsidP="00306DAA">
      <w:pPr>
        <w:spacing w:after="0" w:line="360" w:lineRule="auto"/>
        <w:jc w:val="both"/>
      </w:pPr>
    </w:p>
    <w:p w14:paraId="36BB8AC2" w14:textId="32C1B4FF" w:rsidR="00306DAA" w:rsidRPr="00811860" w:rsidRDefault="00306DAA" w:rsidP="00EE7912">
      <w:pPr>
        <w:spacing w:after="0" w:line="360" w:lineRule="auto"/>
        <w:jc w:val="both"/>
      </w:pPr>
    </w:p>
    <w:p w14:paraId="198BC250" w14:textId="565ABBD4" w:rsidR="006D0059" w:rsidRPr="00811860" w:rsidRDefault="006D0059" w:rsidP="00EE7912">
      <w:pPr>
        <w:pStyle w:val="Heading3"/>
        <w:jc w:val="both"/>
      </w:pPr>
      <w:bookmarkStart w:id="11" w:name="_Toc36112860"/>
      <w:r w:rsidRPr="00811860">
        <w:lastRenderedPageBreak/>
        <w:t>Building the room</w:t>
      </w:r>
      <w:bookmarkEnd w:id="11"/>
    </w:p>
    <w:p w14:paraId="6435E08D" w14:textId="336A9315" w:rsidR="006D0059" w:rsidRPr="00811860" w:rsidRDefault="006D0059" w:rsidP="00EE7912">
      <w:pPr>
        <w:spacing w:after="0" w:line="360" w:lineRule="auto"/>
        <w:jc w:val="both"/>
      </w:pPr>
      <w:r w:rsidRPr="00811860">
        <w:t>Now that we’ve looked at how to apply textures to the meshes needed to create the room, we can start creating it. If you have any problems, please refer to the appendix at the end of this lab.</w:t>
      </w:r>
    </w:p>
    <w:p w14:paraId="01F45AEA" w14:textId="77777777" w:rsidR="006D0059" w:rsidRPr="00811860" w:rsidRDefault="006D0059" w:rsidP="00EE7912">
      <w:pPr>
        <w:spacing w:after="0" w:line="360" w:lineRule="auto"/>
        <w:jc w:val="both"/>
      </w:pPr>
    </w:p>
    <w:p w14:paraId="165086BF" w14:textId="19FA4D92" w:rsidR="006D0059" w:rsidRPr="00811860" w:rsidRDefault="006D0059" w:rsidP="00EE7912">
      <w:pPr>
        <w:spacing w:after="0" w:line="360" w:lineRule="auto"/>
        <w:jc w:val="both"/>
      </w:pPr>
      <w:r w:rsidRPr="00811860">
        <w:t>Our first step is to put the skeleton for the room.</w:t>
      </w:r>
    </w:p>
    <w:p w14:paraId="2A4E08A9" w14:textId="77777777" w:rsidR="006D0059" w:rsidRPr="00811860" w:rsidRDefault="006D0059" w:rsidP="00EE7912">
      <w:pPr>
        <w:pStyle w:val="ListParagraph"/>
        <w:numPr>
          <w:ilvl w:val="0"/>
          <w:numId w:val="30"/>
        </w:numPr>
        <w:spacing w:after="0" w:line="360" w:lineRule="auto"/>
        <w:jc w:val="both"/>
      </w:pPr>
      <w:r w:rsidRPr="00811860">
        <w:t xml:space="preserve">Drag the </w:t>
      </w:r>
      <w:r w:rsidRPr="00811860">
        <w:rPr>
          <w:i/>
          <w:iCs/>
        </w:rPr>
        <w:t>“</w:t>
      </w:r>
      <w:proofErr w:type="spellStart"/>
      <w:r w:rsidRPr="00811860">
        <w:rPr>
          <w:i/>
          <w:iCs/>
        </w:rPr>
        <w:t>roomSkeleton</w:t>
      </w:r>
      <w:proofErr w:type="spellEnd"/>
      <w:r w:rsidRPr="00811860">
        <w:rPr>
          <w:i/>
          <w:iCs/>
        </w:rPr>
        <w:t>”</w:t>
      </w:r>
      <w:r w:rsidRPr="00811860">
        <w:t xml:space="preserve"> in the scene.</w:t>
      </w:r>
    </w:p>
    <w:p w14:paraId="0EAEF983" w14:textId="327E9DC7" w:rsidR="006D0059" w:rsidRPr="00811860" w:rsidRDefault="006D0059" w:rsidP="00EE7912">
      <w:pPr>
        <w:pStyle w:val="ListParagraph"/>
        <w:numPr>
          <w:ilvl w:val="0"/>
          <w:numId w:val="30"/>
        </w:numPr>
        <w:spacing w:after="0" w:line="360" w:lineRule="auto"/>
        <w:jc w:val="both"/>
      </w:pPr>
      <w:r w:rsidRPr="00811860">
        <w:t>Re-scale it from the Inspector window to scale x=100, y=100, z=100</w:t>
      </w:r>
      <w:r w:rsidR="003709CF" w:rsidRPr="00811860">
        <w:t>;</w:t>
      </w:r>
      <w:r w:rsidRPr="00811860">
        <w:t xml:space="preserve"> this will allow us to have a wide view of the room when the player steps inside, and smoother movement.</w:t>
      </w:r>
    </w:p>
    <w:p w14:paraId="69A6E051" w14:textId="2D4AE69A" w:rsidR="006D0059" w:rsidRPr="00811860" w:rsidRDefault="006D0059" w:rsidP="00EE7912">
      <w:pPr>
        <w:pStyle w:val="ListParagraph"/>
        <w:numPr>
          <w:ilvl w:val="0"/>
          <w:numId w:val="30"/>
        </w:numPr>
        <w:spacing w:after="0" w:line="360" w:lineRule="auto"/>
        <w:jc w:val="both"/>
      </w:pPr>
      <w:r w:rsidRPr="00811860">
        <w:t xml:space="preserve">Once the skeleton has been placed, the room should look </w:t>
      </w:r>
      <w:proofErr w:type="gramStart"/>
      <w:r w:rsidRPr="00811860">
        <w:t>pretty big</w:t>
      </w:r>
      <w:proofErr w:type="gramEnd"/>
      <w:r w:rsidRPr="00811860">
        <w:t xml:space="preserve"> from the player</w:t>
      </w:r>
      <w:r w:rsidR="00811860" w:rsidRPr="00811860">
        <w:t>’s</w:t>
      </w:r>
      <w:r w:rsidRPr="00811860">
        <w:t xml:space="preserve"> perspective. </w:t>
      </w:r>
      <w:r w:rsidRPr="00811860">
        <w:br/>
      </w:r>
    </w:p>
    <w:p w14:paraId="41F87970" w14:textId="77777777" w:rsidR="006D0059" w:rsidRPr="00811860" w:rsidRDefault="006D0059" w:rsidP="00EE7912">
      <w:pPr>
        <w:spacing w:after="0" w:line="360" w:lineRule="auto"/>
        <w:jc w:val="both"/>
      </w:pPr>
      <w:r w:rsidRPr="00811860">
        <w:t>You may have already noticed when setting up the door that one side of the asset can either be partially or completely invisible, this is due to culling some of the vertices that will not be visible when the game is playing. Rotate the door until only the visible part is inside of the room.</w:t>
      </w:r>
    </w:p>
    <w:p w14:paraId="74579ABF" w14:textId="77777777" w:rsidR="006D0059" w:rsidRPr="00811860" w:rsidRDefault="006D0059" w:rsidP="00EE7912">
      <w:pPr>
        <w:spacing w:after="0" w:line="360" w:lineRule="auto"/>
        <w:jc w:val="both"/>
      </w:pPr>
    </w:p>
    <w:p w14:paraId="5FD88227" w14:textId="3E779690" w:rsidR="006D0059" w:rsidRPr="00811860" w:rsidRDefault="006D0059" w:rsidP="00EE7912">
      <w:pPr>
        <w:spacing w:after="0" w:line="360" w:lineRule="auto"/>
        <w:jc w:val="both"/>
      </w:pPr>
      <w:r w:rsidRPr="00811860">
        <w:t xml:space="preserve">Currently, our room is </w:t>
      </w:r>
      <w:proofErr w:type="gramStart"/>
      <w:r w:rsidRPr="00811860">
        <w:t>pretty empty</w:t>
      </w:r>
      <w:proofErr w:type="gramEnd"/>
      <w:r w:rsidRPr="00811860">
        <w:t>. We should populate it with our 3D assets and textures. Select the “window” mesh and place it in the scene, scale it to the same scale of the room (~100x in all coordinates, adjust where needed)</w:t>
      </w:r>
    </w:p>
    <w:p w14:paraId="1005FA3F" w14:textId="4CABEEA5" w:rsidR="006D0059" w:rsidRPr="00811860" w:rsidRDefault="006D0059" w:rsidP="00EE7912">
      <w:pPr>
        <w:pStyle w:val="ListParagraph"/>
        <w:numPr>
          <w:ilvl w:val="0"/>
          <w:numId w:val="31"/>
        </w:numPr>
        <w:spacing w:after="0" w:line="360" w:lineRule="auto"/>
        <w:jc w:val="both"/>
      </w:pPr>
      <w:r w:rsidRPr="00811860">
        <w:t>Double</w:t>
      </w:r>
      <w:r w:rsidR="0076574F" w:rsidRPr="00811860">
        <w:t>-</w:t>
      </w:r>
      <w:r w:rsidRPr="00811860">
        <w:t>click on the new window mesh and, as we did for the door, add the texture “a1_atlas_01”. Then</w:t>
      </w:r>
      <w:r w:rsidR="00531181" w:rsidRPr="00811860">
        <w:t>,</w:t>
      </w:r>
      <w:r w:rsidRPr="00811860">
        <w:t xml:space="preserve"> place correctly inside the wall.</w:t>
      </w:r>
    </w:p>
    <w:p w14:paraId="505E01D3" w14:textId="77777777" w:rsidR="006D0059" w:rsidRPr="00811860" w:rsidRDefault="006D0059" w:rsidP="00EE7912">
      <w:pPr>
        <w:spacing w:after="0" w:line="360" w:lineRule="auto"/>
        <w:jc w:val="both"/>
      </w:pPr>
    </w:p>
    <w:p w14:paraId="4178EBAC" w14:textId="7AEF0129" w:rsidR="006D0059" w:rsidRPr="00811860" w:rsidRDefault="006D0059" w:rsidP="00EE7912">
      <w:pPr>
        <w:spacing w:after="0" w:line="360" w:lineRule="auto"/>
        <w:jc w:val="both"/>
        <w:rPr>
          <w:color w:val="FF0000"/>
        </w:rPr>
      </w:pPr>
      <w:r w:rsidRPr="00811860">
        <w:t xml:space="preserve">Continue to place </w:t>
      </w:r>
      <w:proofErr w:type="gramStart"/>
      <w:r w:rsidRPr="00811860">
        <w:t>all of</w:t>
      </w:r>
      <w:proofErr w:type="gramEnd"/>
      <w:r w:rsidRPr="00811860">
        <w:t xml:space="preserve"> the needed elements for the room</w:t>
      </w:r>
      <w:r w:rsidR="001B0F6C" w:rsidRPr="00811860">
        <w:t>;</w:t>
      </w:r>
      <w:r w:rsidRPr="00811860">
        <w:t xml:space="preserve"> the process to apply the correct textures and move meshes is always the same. Though be sure to consult the appendix for details on positioning and other parameters.</w:t>
      </w:r>
    </w:p>
    <w:p w14:paraId="06E37EF7" w14:textId="3E0C7E33" w:rsidR="006D0059" w:rsidRPr="00811860" w:rsidRDefault="006D0059" w:rsidP="00EE7912">
      <w:pPr>
        <w:spacing w:after="0" w:line="360" w:lineRule="auto"/>
        <w:jc w:val="both"/>
      </w:pPr>
      <w:r w:rsidRPr="00811860">
        <w:t>If you need to import any new or custom meshes or textures, just right</w:t>
      </w:r>
      <w:r w:rsidR="00EA394B" w:rsidRPr="00811860">
        <w:t>-</w:t>
      </w:r>
      <w:r w:rsidRPr="00811860">
        <w:t>click in the console panel and select “Import new Asset”</w:t>
      </w:r>
    </w:p>
    <w:p w14:paraId="71E499D7" w14:textId="77777777" w:rsidR="006D0059" w:rsidRPr="00811860" w:rsidRDefault="006D0059" w:rsidP="00EE7912">
      <w:pPr>
        <w:jc w:val="both"/>
      </w:pPr>
    </w:p>
    <w:p w14:paraId="06001D38" w14:textId="77777777" w:rsidR="006D0059" w:rsidRPr="00811860" w:rsidRDefault="006D0059" w:rsidP="006D0059">
      <w:pPr>
        <w:spacing w:after="0" w:line="240" w:lineRule="auto"/>
      </w:pPr>
    </w:p>
    <w:p w14:paraId="4D6D9667" w14:textId="77777777" w:rsidR="006D0059" w:rsidRPr="00811860" w:rsidRDefault="006D0059" w:rsidP="006D0059">
      <w:pPr>
        <w:spacing w:after="0" w:line="240" w:lineRule="auto"/>
      </w:pPr>
      <w:r w:rsidRPr="00811860">
        <w:t>Here is how the room should look when completed:</w:t>
      </w:r>
    </w:p>
    <w:p w14:paraId="002FDBF1" w14:textId="77777777" w:rsidR="006D0059" w:rsidRPr="00811860" w:rsidRDefault="006D0059" w:rsidP="006D0059">
      <w:pPr>
        <w:jc w:val="center"/>
      </w:pPr>
      <w:r w:rsidRPr="00811860">
        <w:rPr>
          <w:noProof/>
        </w:rPr>
        <w:lastRenderedPageBreak/>
        <w:drawing>
          <wp:inline distT="0" distB="0" distL="0" distR="0" wp14:anchorId="199BE385" wp14:editId="0C74363E">
            <wp:extent cx="5486400" cy="2788789"/>
            <wp:effectExtent l="0" t="0" r="0" b="0"/>
            <wp:docPr id="2" name="Picture 2" descr="A view of a ston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ityroom.png"/>
                    <pic:cNvPicPr/>
                  </pic:nvPicPr>
                  <pic:blipFill>
                    <a:blip r:embed="rId20">
                      <a:extLst>
                        <a:ext uri="{28A0092B-C50C-407E-A947-70E740481C1C}">
                          <a14:useLocalDpi xmlns:a14="http://schemas.microsoft.com/office/drawing/2010/main" val="0"/>
                        </a:ext>
                      </a:extLst>
                    </a:blip>
                    <a:stretch>
                      <a:fillRect/>
                    </a:stretch>
                  </pic:blipFill>
                  <pic:spPr>
                    <a:xfrm>
                      <a:off x="0" y="0"/>
                      <a:ext cx="5486400" cy="2788789"/>
                    </a:xfrm>
                    <a:prstGeom prst="rect">
                      <a:avLst/>
                    </a:prstGeom>
                  </pic:spPr>
                </pic:pic>
              </a:graphicData>
            </a:graphic>
          </wp:inline>
        </w:drawing>
      </w:r>
    </w:p>
    <w:p w14:paraId="47155CF4" w14:textId="77777777" w:rsidR="006D0059" w:rsidRPr="00811860" w:rsidRDefault="006D0059" w:rsidP="006D0059">
      <w:pPr>
        <w:jc w:val="center"/>
      </w:pPr>
      <w:r w:rsidRPr="00811860">
        <w:rPr>
          <w:noProof/>
        </w:rPr>
        <w:drawing>
          <wp:inline distT="0" distB="0" distL="0" distR="0" wp14:anchorId="6151A297" wp14:editId="13D7724B">
            <wp:extent cx="5487383" cy="2664000"/>
            <wp:effectExtent l="0" t="0" r="0" b="3175"/>
            <wp:docPr id="6" name="Picture 6" descr="A glass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ityroom2.png"/>
                    <pic:cNvPicPr/>
                  </pic:nvPicPr>
                  <pic:blipFill>
                    <a:blip r:embed="rId21">
                      <a:extLst>
                        <a:ext uri="{28A0092B-C50C-407E-A947-70E740481C1C}">
                          <a14:useLocalDpi xmlns:a14="http://schemas.microsoft.com/office/drawing/2010/main" val="0"/>
                        </a:ext>
                      </a:extLst>
                    </a:blip>
                    <a:stretch>
                      <a:fillRect/>
                    </a:stretch>
                  </pic:blipFill>
                  <pic:spPr>
                    <a:xfrm>
                      <a:off x="0" y="0"/>
                      <a:ext cx="5487383" cy="2664000"/>
                    </a:xfrm>
                    <a:prstGeom prst="rect">
                      <a:avLst/>
                    </a:prstGeom>
                  </pic:spPr>
                </pic:pic>
              </a:graphicData>
            </a:graphic>
          </wp:inline>
        </w:drawing>
      </w:r>
    </w:p>
    <w:p w14:paraId="0DF7ECB7" w14:textId="7759B7E4" w:rsidR="006D0059" w:rsidRPr="00811860" w:rsidRDefault="006D0059" w:rsidP="006D0059">
      <w:pPr>
        <w:spacing w:after="0" w:line="360" w:lineRule="auto"/>
        <w:jc w:val="center"/>
      </w:pPr>
      <w:r w:rsidRPr="00811860">
        <w:rPr>
          <w:noProof/>
        </w:rPr>
        <w:drawing>
          <wp:inline distT="0" distB="0" distL="0" distR="0" wp14:anchorId="19ECDEA3" wp14:editId="2F25CA83">
            <wp:extent cx="5486400" cy="2655063"/>
            <wp:effectExtent l="0" t="0" r="0" b="0"/>
            <wp:docPr id="8" name="Picture 8" descr="A building with a large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ityroom3.png"/>
                    <pic:cNvPicPr/>
                  </pic:nvPicPr>
                  <pic:blipFill>
                    <a:blip r:embed="rId22">
                      <a:extLst>
                        <a:ext uri="{28A0092B-C50C-407E-A947-70E740481C1C}">
                          <a14:useLocalDpi xmlns:a14="http://schemas.microsoft.com/office/drawing/2010/main" val="0"/>
                        </a:ext>
                      </a:extLst>
                    </a:blip>
                    <a:stretch>
                      <a:fillRect/>
                    </a:stretch>
                  </pic:blipFill>
                  <pic:spPr>
                    <a:xfrm>
                      <a:off x="0" y="0"/>
                      <a:ext cx="5486400" cy="2655063"/>
                    </a:xfrm>
                    <a:prstGeom prst="rect">
                      <a:avLst/>
                    </a:prstGeom>
                  </pic:spPr>
                </pic:pic>
              </a:graphicData>
            </a:graphic>
          </wp:inline>
        </w:drawing>
      </w:r>
    </w:p>
    <w:p w14:paraId="236B8971" w14:textId="0052518F" w:rsidR="006D0059" w:rsidRPr="00811860" w:rsidRDefault="006D0059" w:rsidP="006D0059">
      <w:pPr>
        <w:pStyle w:val="Heading1"/>
      </w:pPr>
      <w:bookmarkStart w:id="12" w:name="_Toc12961165"/>
      <w:bookmarkStart w:id="13" w:name="_Toc36112861"/>
      <w:r w:rsidRPr="00811860">
        <w:lastRenderedPageBreak/>
        <w:t xml:space="preserve">Installing on </w:t>
      </w:r>
      <w:r w:rsidR="00EA394B" w:rsidRPr="00811860">
        <w:t>d</w:t>
      </w:r>
      <w:r w:rsidRPr="00811860">
        <w:t>evice</w:t>
      </w:r>
      <w:bookmarkEnd w:id="12"/>
      <w:bookmarkEnd w:id="13"/>
    </w:p>
    <w:p w14:paraId="6F847E74" w14:textId="710F850E" w:rsidR="006D0059" w:rsidRPr="00811860" w:rsidRDefault="006D0059" w:rsidP="00EE7912">
      <w:pPr>
        <w:pStyle w:val="ListParagraph"/>
        <w:numPr>
          <w:ilvl w:val="0"/>
          <w:numId w:val="32"/>
        </w:numPr>
        <w:spacing w:after="0" w:line="360" w:lineRule="auto"/>
        <w:jc w:val="both"/>
      </w:pPr>
      <w:r w:rsidRPr="00811860">
        <w:t>Let’s now install the chess room on your android device</w:t>
      </w:r>
      <w:r w:rsidR="00AA06A7" w:rsidRPr="00811860">
        <w:t>;</w:t>
      </w:r>
      <w:r w:rsidRPr="00811860">
        <w:t xml:space="preserve"> firstly</w:t>
      </w:r>
      <w:r w:rsidR="00AA06A7" w:rsidRPr="00811860">
        <w:t>,</w:t>
      </w:r>
      <w:r w:rsidRPr="00811860">
        <w:t xml:space="preserve"> let’s place the camera in a good spot for the user to view the scene from. Bear in mind, we are not yet able to move around the room during gameplay.</w:t>
      </w:r>
    </w:p>
    <w:p w14:paraId="48F41024" w14:textId="10588336" w:rsidR="006D0059" w:rsidRPr="00811860" w:rsidRDefault="006D0059" w:rsidP="00EE7912">
      <w:pPr>
        <w:pStyle w:val="ListParagraph"/>
        <w:numPr>
          <w:ilvl w:val="0"/>
          <w:numId w:val="32"/>
        </w:numPr>
        <w:spacing w:after="0" w:line="360" w:lineRule="auto"/>
        <w:jc w:val="both"/>
      </w:pPr>
      <w:r w:rsidRPr="00811860">
        <w:t>From the Hierarchy panel</w:t>
      </w:r>
      <w:r w:rsidR="007A6540" w:rsidRPr="00811860">
        <w:t>,</w:t>
      </w:r>
      <w:r w:rsidRPr="00811860">
        <w:t xml:space="preserve"> select the camera and place it in a suitable position.</w:t>
      </w:r>
    </w:p>
    <w:p w14:paraId="561C1369" w14:textId="2EAE66BD" w:rsidR="006D0059" w:rsidRPr="00811860" w:rsidRDefault="006D0059" w:rsidP="00EE7912">
      <w:pPr>
        <w:pStyle w:val="ListParagraph"/>
        <w:numPr>
          <w:ilvl w:val="0"/>
          <w:numId w:val="32"/>
        </w:numPr>
        <w:spacing w:after="0" w:line="360" w:lineRule="auto"/>
        <w:jc w:val="both"/>
      </w:pPr>
      <w:r w:rsidRPr="00811860">
        <w:t>Make sure you connect your device to your PC</w:t>
      </w:r>
      <w:r w:rsidR="007A6540" w:rsidRPr="00811860">
        <w:t>.</w:t>
      </w:r>
    </w:p>
    <w:p w14:paraId="0E219749" w14:textId="5304FC54" w:rsidR="006D0059" w:rsidRPr="00811860" w:rsidRDefault="006D0059" w:rsidP="00EE7912">
      <w:pPr>
        <w:pStyle w:val="ListParagraph"/>
        <w:numPr>
          <w:ilvl w:val="0"/>
          <w:numId w:val="32"/>
        </w:numPr>
        <w:spacing w:after="0" w:line="360" w:lineRule="auto"/>
        <w:jc w:val="both"/>
      </w:pPr>
      <w:r w:rsidRPr="00811860">
        <w:t>Navigate to File</w:t>
      </w:r>
      <w:r w:rsidR="007A6540" w:rsidRPr="00811860">
        <w:t xml:space="preserve"> and</w:t>
      </w:r>
      <w:r w:rsidRPr="00811860">
        <w:t xml:space="preserve"> then Build Settings. Please select the Android under Platforms. You will notice that the Build and Run button is gr</w:t>
      </w:r>
      <w:r w:rsidR="007A6540" w:rsidRPr="00811860">
        <w:t>a</w:t>
      </w:r>
      <w:r w:rsidRPr="00811860">
        <w:t>y and cannot be clicked. That is because we need to re-build the project for Android devices. Please Select ‘Switch Platform’ and wait for the magic to happen.</w:t>
      </w:r>
    </w:p>
    <w:p w14:paraId="39B593D3" w14:textId="015111A3" w:rsidR="006D0059" w:rsidRPr="00811860" w:rsidRDefault="006D0059" w:rsidP="00EE7912">
      <w:pPr>
        <w:pStyle w:val="ListParagraph"/>
        <w:numPr>
          <w:ilvl w:val="0"/>
          <w:numId w:val="32"/>
        </w:numPr>
        <w:spacing w:after="0" w:line="360" w:lineRule="auto"/>
        <w:jc w:val="both"/>
      </w:pPr>
      <w:r w:rsidRPr="00811860">
        <w:t xml:space="preserve">Now click </w:t>
      </w:r>
      <w:r w:rsidR="007A6540" w:rsidRPr="00811860">
        <w:t>B</w:t>
      </w:r>
      <w:r w:rsidRPr="00811860">
        <w:t>uild and Run</w:t>
      </w:r>
      <w:r w:rsidR="007A6540" w:rsidRPr="00811860">
        <w:t>,</w:t>
      </w:r>
      <w:r w:rsidRPr="00811860">
        <w:t xml:space="preserve"> and if everything goes smoothly, the app should pop up on your device.</w:t>
      </w:r>
    </w:p>
    <w:p w14:paraId="05F4EA5C" w14:textId="77777777" w:rsidR="006D0059" w:rsidRPr="00811860" w:rsidRDefault="006D0059" w:rsidP="00EE7912">
      <w:pPr>
        <w:spacing w:after="0" w:line="360" w:lineRule="auto"/>
        <w:jc w:val="both"/>
      </w:pPr>
      <w:r w:rsidRPr="00811860">
        <w:t>Open the application on your device and see how the room looks, you should not be able to see any noticeable gaps or spaces in the environment. If you do be sure to move the assets around the room to enable a seamless view.</w:t>
      </w:r>
    </w:p>
    <w:p w14:paraId="47F09E9D" w14:textId="77777777" w:rsidR="006D0059" w:rsidRPr="00811860" w:rsidRDefault="006D0059" w:rsidP="00EE7912">
      <w:pPr>
        <w:spacing w:after="0" w:line="360" w:lineRule="auto"/>
        <w:jc w:val="both"/>
      </w:pPr>
    </w:p>
    <w:p w14:paraId="69C7A405" w14:textId="77914DBB" w:rsidR="006D0059" w:rsidRPr="00811860" w:rsidRDefault="006D0059" w:rsidP="00EE7912">
      <w:pPr>
        <w:pStyle w:val="Heading1"/>
        <w:jc w:val="both"/>
      </w:pPr>
      <w:bookmarkStart w:id="14" w:name="_Toc36112862"/>
      <w:r w:rsidRPr="00811860">
        <w:t>Appendix</w:t>
      </w:r>
      <w:bookmarkEnd w:id="14"/>
    </w:p>
    <w:p w14:paraId="5E44313F" w14:textId="0D934678" w:rsidR="006D0059" w:rsidRPr="00811860" w:rsidRDefault="006D0059" w:rsidP="00EE7912">
      <w:pPr>
        <w:spacing w:after="0" w:line="360" w:lineRule="auto"/>
        <w:jc w:val="both"/>
      </w:pPr>
      <w:r w:rsidRPr="00811860">
        <w:t>When placing the doors</w:t>
      </w:r>
      <w:r w:rsidR="007A6540" w:rsidRPr="00811860">
        <w:t>,</w:t>
      </w:r>
      <w:r w:rsidRPr="00811860">
        <w:t xml:space="preserve"> you will be able to see empty spaces around the door frame</w:t>
      </w:r>
      <w:r w:rsidR="007A6540" w:rsidRPr="00811860">
        <w:t>;</w:t>
      </w:r>
      <w:r w:rsidRPr="00811860">
        <w:t xml:space="preserve"> this is because you will need to place the 2 sidewalls named “</w:t>
      </w:r>
      <w:proofErr w:type="spellStart"/>
      <w:r w:rsidRPr="00811860">
        <w:t>wallShortSide</w:t>
      </w:r>
      <w:proofErr w:type="spellEnd"/>
      <w:r w:rsidRPr="00811860">
        <w:t>” behind each door.</w:t>
      </w:r>
    </w:p>
    <w:p w14:paraId="79222B0E" w14:textId="77777777" w:rsidR="006D0059" w:rsidRPr="00811860" w:rsidRDefault="006D0059" w:rsidP="006D0059">
      <w:r w:rsidRPr="00811860">
        <w:rPr>
          <w:noProof/>
        </w:rPr>
        <w:drawing>
          <wp:inline distT="0" distB="0" distL="0" distR="0" wp14:anchorId="3EBA8A9E" wp14:editId="1564A33F">
            <wp:extent cx="5731510" cy="2922905"/>
            <wp:effectExtent l="0" t="0" r="2540" b="0"/>
            <wp:docPr id="9" name="Picture 9" descr="A picture containing grass, outdoor,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ityroom5.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2922905"/>
                    </a:xfrm>
                    <a:prstGeom prst="rect">
                      <a:avLst/>
                    </a:prstGeom>
                  </pic:spPr>
                </pic:pic>
              </a:graphicData>
            </a:graphic>
          </wp:inline>
        </w:drawing>
      </w:r>
    </w:p>
    <w:p w14:paraId="2EDAAAE1" w14:textId="77777777" w:rsidR="006D0059" w:rsidRPr="00811860" w:rsidRDefault="006D0059" w:rsidP="006D0059">
      <w:r w:rsidRPr="00811860">
        <w:rPr>
          <w:noProof/>
        </w:rPr>
        <w:lastRenderedPageBreak/>
        <w:drawing>
          <wp:inline distT="0" distB="0" distL="0" distR="0" wp14:anchorId="50D7652D" wp14:editId="72515F83">
            <wp:extent cx="5731510" cy="2903855"/>
            <wp:effectExtent l="0" t="0" r="2540" b="0"/>
            <wp:docPr id="10" name="Picture 10" descr="A picture containing building, grass, ground,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nityroom6.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2903855"/>
                    </a:xfrm>
                    <a:prstGeom prst="rect">
                      <a:avLst/>
                    </a:prstGeom>
                  </pic:spPr>
                </pic:pic>
              </a:graphicData>
            </a:graphic>
          </wp:inline>
        </w:drawing>
      </w:r>
    </w:p>
    <w:p w14:paraId="15DA37B5" w14:textId="7E53E015" w:rsidR="006D0059" w:rsidRPr="00811860" w:rsidRDefault="006D0059" w:rsidP="006D0059">
      <w:pPr>
        <w:spacing w:after="0" w:line="360" w:lineRule="auto"/>
      </w:pPr>
      <w:r w:rsidRPr="00811860">
        <w:t>You may have already noticed that when we placed the skeleton for the room, the ceiling and the floor are both white/gr</w:t>
      </w:r>
      <w:r w:rsidR="00840112" w:rsidRPr="00811860">
        <w:t>a</w:t>
      </w:r>
      <w:r w:rsidRPr="00811860">
        <w:t>y. To apply the correct texture</w:t>
      </w:r>
      <w:r w:rsidR="00840112" w:rsidRPr="00811860">
        <w:t>,</w:t>
      </w:r>
      <w:r w:rsidRPr="00811860">
        <w:t xml:space="preserve"> do as previously done for the door and select “a1_atlas_03” texture</w:t>
      </w:r>
      <w:r w:rsidR="00897A57" w:rsidRPr="00811860">
        <w:t>.</w:t>
      </w:r>
    </w:p>
    <w:p w14:paraId="6F97D68B" w14:textId="77777777" w:rsidR="006D0059" w:rsidRPr="00811860" w:rsidRDefault="006D0059" w:rsidP="006D0059">
      <w:pPr>
        <w:spacing w:after="0" w:line="360" w:lineRule="auto"/>
      </w:pPr>
      <w:r w:rsidRPr="00811860">
        <w:rPr>
          <w:noProof/>
        </w:rPr>
        <w:drawing>
          <wp:inline distT="0" distB="0" distL="0" distR="0" wp14:anchorId="36CA2192" wp14:editId="0376B6FC">
            <wp:extent cx="5731510" cy="3558540"/>
            <wp:effectExtent l="0" t="0" r="2540" b="3810"/>
            <wp:docPr id="11" name="Picture 1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ityroom7.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558540"/>
                    </a:xfrm>
                    <a:prstGeom prst="rect">
                      <a:avLst/>
                    </a:prstGeom>
                  </pic:spPr>
                </pic:pic>
              </a:graphicData>
            </a:graphic>
          </wp:inline>
        </w:drawing>
      </w:r>
    </w:p>
    <w:p w14:paraId="2F0E90C0" w14:textId="72C87F3C" w:rsidR="006D0059" w:rsidRPr="00811860" w:rsidRDefault="006D0059" w:rsidP="006D0059">
      <w:pPr>
        <w:spacing w:after="0" w:line="360" w:lineRule="auto"/>
      </w:pPr>
      <w:r w:rsidRPr="00811860">
        <w:t>When creating the chess board, the texture used is within the textures folder for the room. The best way to do this is to create another plane as done for the grass one and apply the chessboard texture to it.</w:t>
      </w:r>
    </w:p>
    <w:p w14:paraId="5CD3F223" w14:textId="10C61982" w:rsidR="006D0059" w:rsidRPr="00811860" w:rsidRDefault="006D0059" w:rsidP="006D0059">
      <w:pPr>
        <w:spacing w:after="0" w:line="360" w:lineRule="auto"/>
      </w:pPr>
      <w:r w:rsidRPr="00811860">
        <w:t>The correct texture to apply to the “tower” mesh is the “</w:t>
      </w:r>
      <w:r w:rsidRPr="00811860">
        <w:rPr>
          <w:i/>
        </w:rPr>
        <w:t>a1_chessPiece”</w:t>
      </w:r>
      <w:r w:rsidRPr="00811860">
        <w:t>.</w:t>
      </w:r>
    </w:p>
    <w:p w14:paraId="49FD0121" w14:textId="1C072A61" w:rsidR="006D0059" w:rsidRPr="00811860" w:rsidRDefault="006D0059" w:rsidP="006D0059">
      <w:pPr>
        <w:spacing w:after="0" w:line="240" w:lineRule="auto"/>
      </w:pPr>
      <w:r w:rsidRPr="00811860">
        <w:lastRenderedPageBreak/>
        <w:t>As we did for the chessboard</w:t>
      </w:r>
      <w:r w:rsidR="000F11F3" w:rsidRPr="00811860">
        <w:t>,</w:t>
      </w:r>
      <w:r w:rsidRPr="00811860">
        <w:t xml:space="preserve"> add the provided mesh, scale it properly</w:t>
      </w:r>
      <w:r w:rsidR="000F11F3" w:rsidRPr="00811860">
        <w:t>,</w:t>
      </w:r>
      <w:r w:rsidRPr="00811860">
        <w:t xml:space="preserve"> and then drag and drop the marble texture on the mesh</w:t>
      </w:r>
    </w:p>
    <w:p w14:paraId="0A2135B8" w14:textId="77777777" w:rsidR="006D0059" w:rsidRPr="00811860" w:rsidRDefault="006D0059" w:rsidP="006D0059">
      <w:pPr>
        <w:spacing w:after="0" w:line="240" w:lineRule="auto"/>
      </w:pPr>
    </w:p>
    <w:p w14:paraId="37168872" w14:textId="77777777" w:rsidR="006D0059" w:rsidRPr="00811860" w:rsidRDefault="006D0059" w:rsidP="006D0059">
      <w:r w:rsidRPr="00811860">
        <w:rPr>
          <w:noProof/>
        </w:rPr>
        <w:drawing>
          <wp:inline distT="0" distB="0" distL="0" distR="0" wp14:anchorId="7C5685F5" wp14:editId="1E5E12D9">
            <wp:extent cx="5731510" cy="2899410"/>
            <wp:effectExtent l="0" t="0" r="2540" b="0"/>
            <wp:docPr id="12" name="Picture 12" descr="A black and white tile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nityroom8.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2899410"/>
                    </a:xfrm>
                    <a:prstGeom prst="rect">
                      <a:avLst/>
                    </a:prstGeom>
                  </pic:spPr>
                </pic:pic>
              </a:graphicData>
            </a:graphic>
          </wp:inline>
        </w:drawing>
      </w:r>
    </w:p>
    <w:p w14:paraId="767D4485" w14:textId="77777777" w:rsidR="006D0059" w:rsidRPr="001E5DDC" w:rsidRDefault="006D0059" w:rsidP="006D0059">
      <w:r w:rsidRPr="00811860">
        <w:rPr>
          <w:noProof/>
        </w:rPr>
        <w:drawing>
          <wp:inline distT="0" distB="0" distL="0" distR="0" wp14:anchorId="1A05D8A4" wp14:editId="6D54BBD4">
            <wp:extent cx="5731510" cy="3114675"/>
            <wp:effectExtent l="0" t="0" r="2540" b="9525"/>
            <wp:docPr id="13" name="Picture 13" descr="A wooden cabin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nityroom9.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3114675"/>
                    </a:xfrm>
                    <a:prstGeom prst="rect">
                      <a:avLst/>
                    </a:prstGeom>
                  </pic:spPr>
                </pic:pic>
              </a:graphicData>
            </a:graphic>
          </wp:inline>
        </w:drawing>
      </w:r>
    </w:p>
    <w:p w14:paraId="2CBDC3B7" w14:textId="43047325" w:rsidR="007B34F9" w:rsidRPr="001E5DDC" w:rsidRDefault="007B34F9" w:rsidP="00921A5B">
      <w:pPr>
        <w:rPr>
          <w:rFonts w:eastAsiaTheme="majorEastAsia" w:cstheme="majorBidi"/>
          <w:iCs/>
          <w:color w:val="00C1DE"/>
          <w:sz w:val="32"/>
          <w:szCs w:val="26"/>
        </w:rPr>
      </w:pPr>
    </w:p>
    <w:sectPr w:rsidR="007B34F9" w:rsidRPr="001E5DDC" w:rsidSect="00AD66E8">
      <w:footerReference w:type="default" r:id="rId28"/>
      <w:headerReference w:type="first" r:id="rId29"/>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64A9E" w14:textId="77777777" w:rsidR="00FE692E" w:rsidRDefault="00FE692E" w:rsidP="00AD4120">
      <w:pPr>
        <w:spacing w:after="0" w:line="240" w:lineRule="auto"/>
      </w:pPr>
      <w:r>
        <w:separator/>
      </w:r>
    </w:p>
  </w:endnote>
  <w:endnote w:type="continuationSeparator" w:id="0">
    <w:p w14:paraId="293988BA" w14:textId="77777777" w:rsidR="00FE692E" w:rsidRDefault="00FE692E"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FE692E">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5FECE17A"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D071B8">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B2AB3" w14:textId="77777777" w:rsidR="00FE692E" w:rsidRDefault="00FE692E" w:rsidP="00AD4120">
      <w:pPr>
        <w:spacing w:after="0" w:line="240" w:lineRule="auto"/>
      </w:pPr>
      <w:bookmarkStart w:id="0" w:name="_Hlk5714685"/>
      <w:bookmarkEnd w:id="0"/>
      <w:r>
        <w:separator/>
      </w:r>
    </w:p>
  </w:footnote>
  <w:footnote w:type="continuationSeparator" w:id="0">
    <w:p w14:paraId="235ABF22" w14:textId="77777777" w:rsidR="00FE692E" w:rsidRDefault="00FE692E"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FB26CD"/>
    <w:multiLevelType w:val="hybridMultilevel"/>
    <w:tmpl w:val="8376C8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224A2387"/>
    <w:multiLevelType w:val="hybridMultilevel"/>
    <w:tmpl w:val="1F4040A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2BAE74AE"/>
    <w:multiLevelType w:val="hybridMultilevel"/>
    <w:tmpl w:val="0DA4B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347136"/>
    <w:multiLevelType w:val="hybridMultilevel"/>
    <w:tmpl w:val="D1A0A1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6" w15:restartNumberingAfterBreak="0">
    <w:nsid w:val="44007AA6"/>
    <w:multiLevelType w:val="hybridMultilevel"/>
    <w:tmpl w:val="58C8841E"/>
    <w:lvl w:ilvl="0" w:tplc="08090001">
      <w:start w:val="1"/>
      <w:numFmt w:val="bullet"/>
      <w:lvlText w:val=""/>
      <w:lvlJc w:val="left"/>
      <w:pPr>
        <w:ind w:left="360" w:hanging="360"/>
      </w:pPr>
      <w:rPr>
        <w:rFonts w:ascii="Symbol" w:hAnsi="Symbol" w:hint="default"/>
      </w:rPr>
    </w:lvl>
    <w:lvl w:ilvl="1" w:tplc="0D14FF0C">
      <w:start w:val="1"/>
      <w:numFmt w:val="bullet"/>
      <w:lvlText w:val="o"/>
      <w:lvlJc w:val="left"/>
      <w:pPr>
        <w:ind w:left="1080" w:hanging="360"/>
      </w:pPr>
      <w:rPr>
        <w:rFonts w:ascii="Courier New" w:hAnsi="Courier New" w:cs="Courier New" w:hint="default"/>
        <w:color w:val="auto"/>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9"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C88064C"/>
    <w:multiLevelType w:val="hybridMultilevel"/>
    <w:tmpl w:val="66D8FD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14A1B16"/>
    <w:multiLevelType w:val="hybridMultilevel"/>
    <w:tmpl w:val="9D0EAB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4"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5"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6"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7"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7EAE1AC8"/>
    <w:multiLevelType w:val="hybridMultilevel"/>
    <w:tmpl w:val="0BAC4928"/>
    <w:lvl w:ilvl="0" w:tplc="1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9"/>
  </w:num>
  <w:num w:numId="3">
    <w:abstractNumId w:val="30"/>
  </w:num>
  <w:num w:numId="4">
    <w:abstractNumId w:val="30"/>
    <w:lvlOverride w:ilvl="0">
      <w:startOverride w:val="1"/>
    </w:lvlOverride>
  </w:num>
  <w:num w:numId="5">
    <w:abstractNumId w:val="15"/>
  </w:num>
  <w:num w:numId="6">
    <w:abstractNumId w:val="2"/>
  </w:num>
  <w:num w:numId="7">
    <w:abstractNumId w:val="23"/>
  </w:num>
  <w:num w:numId="8">
    <w:abstractNumId w:val="1"/>
  </w:num>
  <w:num w:numId="9">
    <w:abstractNumId w:val="14"/>
  </w:num>
  <w:num w:numId="10">
    <w:abstractNumId w:val="27"/>
  </w:num>
  <w:num w:numId="11">
    <w:abstractNumId w:val="17"/>
  </w:num>
  <w:num w:numId="12">
    <w:abstractNumId w:val="28"/>
  </w:num>
  <w:num w:numId="13">
    <w:abstractNumId w:val="18"/>
  </w:num>
  <w:num w:numId="14">
    <w:abstractNumId w:val="26"/>
  </w:num>
  <w:num w:numId="15">
    <w:abstractNumId w:val="25"/>
  </w:num>
  <w:num w:numId="16">
    <w:abstractNumId w:val="12"/>
  </w:num>
  <w:num w:numId="17">
    <w:abstractNumId w:val="5"/>
  </w:num>
  <w:num w:numId="18">
    <w:abstractNumId w:val="9"/>
  </w:num>
  <w:num w:numId="19">
    <w:abstractNumId w:val="0"/>
  </w:num>
  <w:num w:numId="20">
    <w:abstractNumId w:val="8"/>
  </w:num>
  <w:num w:numId="21">
    <w:abstractNumId w:val="7"/>
  </w:num>
  <w:num w:numId="22">
    <w:abstractNumId w:val="13"/>
  </w:num>
  <w:num w:numId="23">
    <w:abstractNumId w:val="21"/>
  </w:num>
  <w:num w:numId="24">
    <w:abstractNumId w:val="24"/>
  </w:num>
  <w:num w:numId="25">
    <w:abstractNumId w:val="10"/>
  </w:num>
  <w:num w:numId="26">
    <w:abstractNumId w:val="29"/>
  </w:num>
  <w:num w:numId="27">
    <w:abstractNumId w:val="6"/>
  </w:num>
  <w:num w:numId="28">
    <w:abstractNumId w:val="11"/>
  </w:num>
  <w:num w:numId="29">
    <w:abstractNumId w:val="16"/>
  </w:num>
  <w:num w:numId="30">
    <w:abstractNumId w:val="4"/>
  </w:num>
  <w:num w:numId="31">
    <w:abstractNumId w:val="20"/>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27E9"/>
    <w:rsid w:val="00003266"/>
    <w:rsid w:val="0001040D"/>
    <w:rsid w:val="0001428C"/>
    <w:rsid w:val="00014A79"/>
    <w:rsid w:val="00020220"/>
    <w:rsid w:val="000239EB"/>
    <w:rsid w:val="0002681F"/>
    <w:rsid w:val="00027869"/>
    <w:rsid w:val="00063CFE"/>
    <w:rsid w:val="00070AA8"/>
    <w:rsid w:val="00072A81"/>
    <w:rsid w:val="00075733"/>
    <w:rsid w:val="000809FA"/>
    <w:rsid w:val="00085CFD"/>
    <w:rsid w:val="0008756E"/>
    <w:rsid w:val="000A1730"/>
    <w:rsid w:val="000A1906"/>
    <w:rsid w:val="000A4D08"/>
    <w:rsid w:val="000C50CF"/>
    <w:rsid w:val="000D13B2"/>
    <w:rsid w:val="000E0216"/>
    <w:rsid w:val="000E5453"/>
    <w:rsid w:val="000E74A1"/>
    <w:rsid w:val="000F11F3"/>
    <w:rsid w:val="000F1FC4"/>
    <w:rsid w:val="000F4AB4"/>
    <w:rsid w:val="00105DDE"/>
    <w:rsid w:val="00106971"/>
    <w:rsid w:val="00112FA6"/>
    <w:rsid w:val="00116198"/>
    <w:rsid w:val="00121582"/>
    <w:rsid w:val="001336E9"/>
    <w:rsid w:val="00133E1F"/>
    <w:rsid w:val="001355E7"/>
    <w:rsid w:val="001401EE"/>
    <w:rsid w:val="0014055E"/>
    <w:rsid w:val="0014587F"/>
    <w:rsid w:val="00146D6E"/>
    <w:rsid w:val="001533B5"/>
    <w:rsid w:val="00154283"/>
    <w:rsid w:val="001547B7"/>
    <w:rsid w:val="00154855"/>
    <w:rsid w:val="001674E6"/>
    <w:rsid w:val="001867A0"/>
    <w:rsid w:val="00192757"/>
    <w:rsid w:val="001A2D42"/>
    <w:rsid w:val="001A622A"/>
    <w:rsid w:val="001B0F6C"/>
    <w:rsid w:val="001B5C7B"/>
    <w:rsid w:val="001D7E20"/>
    <w:rsid w:val="001E25F8"/>
    <w:rsid w:val="001E380C"/>
    <w:rsid w:val="001E5DDC"/>
    <w:rsid w:val="001E70DD"/>
    <w:rsid w:val="001F65EA"/>
    <w:rsid w:val="002052D9"/>
    <w:rsid w:val="00222F4F"/>
    <w:rsid w:val="00230364"/>
    <w:rsid w:val="00235016"/>
    <w:rsid w:val="00243BFD"/>
    <w:rsid w:val="00247EF2"/>
    <w:rsid w:val="00254F1D"/>
    <w:rsid w:val="00266876"/>
    <w:rsid w:val="00275B5B"/>
    <w:rsid w:val="00292711"/>
    <w:rsid w:val="002968AE"/>
    <w:rsid w:val="002A14C7"/>
    <w:rsid w:val="002A20C8"/>
    <w:rsid w:val="002A77E2"/>
    <w:rsid w:val="002B1FCD"/>
    <w:rsid w:val="002B269C"/>
    <w:rsid w:val="002C22BE"/>
    <w:rsid w:val="002D64AE"/>
    <w:rsid w:val="002F5F50"/>
    <w:rsid w:val="00303231"/>
    <w:rsid w:val="00303B33"/>
    <w:rsid w:val="00306DAA"/>
    <w:rsid w:val="003103A1"/>
    <w:rsid w:val="00311F72"/>
    <w:rsid w:val="00317EF2"/>
    <w:rsid w:val="003230B2"/>
    <w:rsid w:val="0033067C"/>
    <w:rsid w:val="00331D21"/>
    <w:rsid w:val="0034015A"/>
    <w:rsid w:val="00346AA5"/>
    <w:rsid w:val="00366330"/>
    <w:rsid w:val="003709CF"/>
    <w:rsid w:val="00370B88"/>
    <w:rsid w:val="00376879"/>
    <w:rsid w:val="003778AF"/>
    <w:rsid w:val="003A3B63"/>
    <w:rsid w:val="003B061E"/>
    <w:rsid w:val="003C070C"/>
    <w:rsid w:val="003C211B"/>
    <w:rsid w:val="003C2E75"/>
    <w:rsid w:val="003C5AAC"/>
    <w:rsid w:val="003D22B0"/>
    <w:rsid w:val="003D2DCA"/>
    <w:rsid w:val="003D5B40"/>
    <w:rsid w:val="003D61F6"/>
    <w:rsid w:val="003E2DF9"/>
    <w:rsid w:val="003E6C21"/>
    <w:rsid w:val="003F14DB"/>
    <w:rsid w:val="003F5974"/>
    <w:rsid w:val="004042AE"/>
    <w:rsid w:val="00405413"/>
    <w:rsid w:val="0040772A"/>
    <w:rsid w:val="00407F78"/>
    <w:rsid w:val="004112AC"/>
    <w:rsid w:val="00412313"/>
    <w:rsid w:val="004132DA"/>
    <w:rsid w:val="00415746"/>
    <w:rsid w:val="0042182A"/>
    <w:rsid w:val="00424001"/>
    <w:rsid w:val="00433F1E"/>
    <w:rsid w:val="004379F8"/>
    <w:rsid w:val="00447681"/>
    <w:rsid w:val="00453BAF"/>
    <w:rsid w:val="00457842"/>
    <w:rsid w:val="004609E0"/>
    <w:rsid w:val="00463949"/>
    <w:rsid w:val="004655A6"/>
    <w:rsid w:val="00470701"/>
    <w:rsid w:val="00470C40"/>
    <w:rsid w:val="004712D0"/>
    <w:rsid w:val="00475DEB"/>
    <w:rsid w:val="004777A5"/>
    <w:rsid w:val="004801B4"/>
    <w:rsid w:val="00496259"/>
    <w:rsid w:val="00496F23"/>
    <w:rsid w:val="004A003B"/>
    <w:rsid w:val="004A0F33"/>
    <w:rsid w:val="004B75B7"/>
    <w:rsid w:val="004B77FC"/>
    <w:rsid w:val="004C1401"/>
    <w:rsid w:val="004C48D6"/>
    <w:rsid w:val="004C6EC2"/>
    <w:rsid w:val="004D4ED5"/>
    <w:rsid w:val="004E07E2"/>
    <w:rsid w:val="004E5CB1"/>
    <w:rsid w:val="004F08FD"/>
    <w:rsid w:val="004F20FA"/>
    <w:rsid w:val="004F346B"/>
    <w:rsid w:val="00502D75"/>
    <w:rsid w:val="0051524B"/>
    <w:rsid w:val="005215CB"/>
    <w:rsid w:val="00524BBE"/>
    <w:rsid w:val="005266CE"/>
    <w:rsid w:val="00531181"/>
    <w:rsid w:val="0053561F"/>
    <w:rsid w:val="005363EE"/>
    <w:rsid w:val="00537FF8"/>
    <w:rsid w:val="00540273"/>
    <w:rsid w:val="005407CA"/>
    <w:rsid w:val="00541532"/>
    <w:rsid w:val="00541811"/>
    <w:rsid w:val="0054277D"/>
    <w:rsid w:val="00546319"/>
    <w:rsid w:val="005515E5"/>
    <w:rsid w:val="0056382C"/>
    <w:rsid w:val="00571981"/>
    <w:rsid w:val="005959A0"/>
    <w:rsid w:val="00595EAA"/>
    <w:rsid w:val="00596136"/>
    <w:rsid w:val="00597700"/>
    <w:rsid w:val="00597F94"/>
    <w:rsid w:val="005B0346"/>
    <w:rsid w:val="005B2588"/>
    <w:rsid w:val="005B5D94"/>
    <w:rsid w:val="005C005B"/>
    <w:rsid w:val="005C0C96"/>
    <w:rsid w:val="005C3DF1"/>
    <w:rsid w:val="005D3170"/>
    <w:rsid w:val="005E6BF4"/>
    <w:rsid w:val="005E6CCA"/>
    <w:rsid w:val="005E7841"/>
    <w:rsid w:val="005E79CD"/>
    <w:rsid w:val="005F2845"/>
    <w:rsid w:val="0060120E"/>
    <w:rsid w:val="00601531"/>
    <w:rsid w:val="00611D4E"/>
    <w:rsid w:val="0061420B"/>
    <w:rsid w:val="00614F82"/>
    <w:rsid w:val="00621CC3"/>
    <w:rsid w:val="00630AFD"/>
    <w:rsid w:val="0063268B"/>
    <w:rsid w:val="0063501C"/>
    <w:rsid w:val="00637284"/>
    <w:rsid w:val="00642992"/>
    <w:rsid w:val="00646A6A"/>
    <w:rsid w:val="00652180"/>
    <w:rsid w:val="006535AF"/>
    <w:rsid w:val="006721BF"/>
    <w:rsid w:val="00672681"/>
    <w:rsid w:val="00672A5D"/>
    <w:rsid w:val="00675500"/>
    <w:rsid w:val="0067697C"/>
    <w:rsid w:val="006805A5"/>
    <w:rsid w:val="00684536"/>
    <w:rsid w:val="006A2C4C"/>
    <w:rsid w:val="006A549C"/>
    <w:rsid w:val="006B1279"/>
    <w:rsid w:val="006B1709"/>
    <w:rsid w:val="006C0BEA"/>
    <w:rsid w:val="006C400A"/>
    <w:rsid w:val="006D0059"/>
    <w:rsid w:val="006D1330"/>
    <w:rsid w:val="006D37D5"/>
    <w:rsid w:val="006F579E"/>
    <w:rsid w:val="007032C9"/>
    <w:rsid w:val="0070367A"/>
    <w:rsid w:val="00720FCD"/>
    <w:rsid w:val="00723B6F"/>
    <w:rsid w:val="00724750"/>
    <w:rsid w:val="007420C1"/>
    <w:rsid w:val="00757BD1"/>
    <w:rsid w:val="0076574F"/>
    <w:rsid w:val="007731E6"/>
    <w:rsid w:val="007A282A"/>
    <w:rsid w:val="007A565A"/>
    <w:rsid w:val="007A6540"/>
    <w:rsid w:val="007A7893"/>
    <w:rsid w:val="007B2508"/>
    <w:rsid w:val="007B34F9"/>
    <w:rsid w:val="007C3095"/>
    <w:rsid w:val="007C59EE"/>
    <w:rsid w:val="007D012F"/>
    <w:rsid w:val="007D0AF1"/>
    <w:rsid w:val="007D1FF7"/>
    <w:rsid w:val="007D3C19"/>
    <w:rsid w:val="007D6493"/>
    <w:rsid w:val="007E691A"/>
    <w:rsid w:val="007F4138"/>
    <w:rsid w:val="007F6037"/>
    <w:rsid w:val="008064AB"/>
    <w:rsid w:val="00811860"/>
    <w:rsid w:val="00823653"/>
    <w:rsid w:val="00825BFA"/>
    <w:rsid w:val="0082607F"/>
    <w:rsid w:val="00827CED"/>
    <w:rsid w:val="00840112"/>
    <w:rsid w:val="00853CA9"/>
    <w:rsid w:val="008560FF"/>
    <w:rsid w:val="00866240"/>
    <w:rsid w:val="008668B1"/>
    <w:rsid w:val="00887D27"/>
    <w:rsid w:val="008971BD"/>
    <w:rsid w:val="00897A57"/>
    <w:rsid w:val="008A2779"/>
    <w:rsid w:val="008A68DE"/>
    <w:rsid w:val="008C2DFA"/>
    <w:rsid w:val="008D015A"/>
    <w:rsid w:val="008D0D2E"/>
    <w:rsid w:val="008D234A"/>
    <w:rsid w:val="008E2406"/>
    <w:rsid w:val="008E3882"/>
    <w:rsid w:val="008E7C54"/>
    <w:rsid w:val="008F0329"/>
    <w:rsid w:val="008F2E99"/>
    <w:rsid w:val="0090525D"/>
    <w:rsid w:val="00911F2C"/>
    <w:rsid w:val="00921A5B"/>
    <w:rsid w:val="00923FD2"/>
    <w:rsid w:val="009261B4"/>
    <w:rsid w:val="00933438"/>
    <w:rsid w:val="0094275C"/>
    <w:rsid w:val="009437E8"/>
    <w:rsid w:val="00956295"/>
    <w:rsid w:val="00960E79"/>
    <w:rsid w:val="009633EE"/>
    <w:rsid w:val="009648A2"/>
    <w:rsid w:val="00967ED8"/>
    <w:rsid w:val="00971466"/>
    <w:rsid w:val="009764D4"/>
    <w:rsid w:val="009801A0"/>
    <w:rsid w:val="009809D4"/>
    <w:rsid w:val="00987EC0"/>
    <w:rsid w:val="0099708D"/>
    <w:rsid w:val="009A0049"/>
    <w:rsid w:val="009A115D"/>
    <w:rsid w:val="009A24A4"/>
    <w:rsid w:val="009A5CC6"/>
    <w:rsid w:val="009A7731"/>
    <w:rsid w:val="009C11D2"/>
    <w:rsid w:val="009C44AB"/>
    <w:rsid w:val="009C7C05"/>
    <w:rsid w:val="009D2D18"/>
    <w:rsid w:val="009E3B13"/>
    <w:rsid w:val="009E5779"/>
    <w:rsid w:val="00A06521"/>
    <w:rsid w:val="00A071AE"/>
    <w:rsid w:val="00A138A4"/>
    <w:rsid w:val="00A24A07"/>
    <w:rsid w:val="00A265CB"/>
    <w:rsid w:val="00A40C42"/>
    <w:rsid w:val="00A43848"/>
    <w:rsid w:val="00A466BF"/>
    <w:rsid w:val="00A46741"/>
    <w:rsid w:val="00A53FF5"/>
    <w:rsid w:val="00A55A0F"/>
    <w:rsid w:val="00A708EE"/>
    <w:rsid w:val="00AA025A"/>
    <w:rsid w:val="00AA06A7"/>
    <w:rsid w:val="00AA65EE"/>
    <w:rsid w:val="00AB21F5"/>
    <w:rsid w:val="00AC6E5A"/>
    <w:rsid w:val="00AD4120"/>
    <w:rsid w:val="00AD66E8"/>
    <w:rsid w:val="00AE2C71"/>
    <w:rsid w:val="00AE6D7C"/>
    <w:rsid w:val="00AF1E69"/>
    <w:rsid w:val="00AF40AE"/>
    <w:rsid w:val="00AF5BC5"/>
    <w:rsid w:val="00B00D34"/>
    <w:rsid w:val="00B05855"/>
    <w:rsid w:val="00B128E6"/>
    <w:rsid w:val="00B15AAB"/>
    <w:rsid w:val="00B16FAD"/>
    <w:rsid w:val="00B23768"/>
    <w:rsid w:val="00B23834"/>
    <w:rsid w:val="00B31459"/>
    <w:rsid w:val="00B3214F"/>
    <w:rsid w:val="00B50E2B"/>
    <w:rsid w:val="00B522C1"/>
    <w:rsid w:val="00B74198"/>
    <w:rsid w:val="00B833ED"/>
    <w:rsid w:val="00B901B9"/>
    <w:rsid w:val="00B96EA6"/>
    <w:rsid w:val="00B97983"/>
    <w:rsid w:val="00BA343D"/>
    <w:rsid w:val="00BA79A1"/>
    <w:rsid w:val="00BB4F86"/>
    <w:rsid w:val="00BB632B"/>
    <w:rsid w:val="00BC1E72"/>
    <w:rsid w:val="00BC3327"/>
    <w:rsid w:val="00BC3F9A"/>
    <w:rsid w:val="00BC7CAE"/>
    <w:rsid w:val="00BD256E"/>
    <w:rsid w:val="00BD416C"/>
    <w:rsid w:val="00BE3CD9"/>
    <w:rsid w:val="00BE48D9"/>
    <w:rsid w:val="00BE56B8"/>
    <w:rsid w:val="00BE6963"/>
    <w:rsid w:val="00BF5DD9"/>
    <w:rsid w:val="00C150EE"/>
    <w:rsid w:val="00C15DEA"/>
    <w:rsid w:val="00C3670C"/>
    <w:rsid w:val="00C42007"/>
    <w:rsid w:val="00C4321B"/>
    <w:rsid w:val="00C53B39"/>
    <w:rsid w:val="00C63F4C"/>
    <w:rsid w:val="00C652E6"/>
    <w:rsid w:val="00C6671A"/>
    <w:rsid w:val="00C7387F"/>
    <w:rsid w:val="00C77D74"/>
    <w:rsid w:val="00C87B01"/>
    <w:rsid w:val="00C9333A"/>
    <w:rsid w:val="00C9480C"/>
    <w:rsid w:val="00C97E0C"/>
    <w:rsid w:val="00CA41B5"/>
    <w:rsid w:val="00CA6110"/>
    <w:rsid w:val="00CC0A90"/>
    <w:rsid w:val="00CC298B"/>
    <w:rsid w:val="00CD672D"/>
    <w:rsid w:val="00CE2AA3"/>
    <w:rsid w:val="00CE2CD0"/>
    <w:rsid w:val="00CE449E"/>
    <w:rsid w:val="00CF0EA7"/>
    <w:rsid w:val="00D00515"/>
    <w:rsid w:val="00D071B8"/>
    <w:rsid w:val="00D30850"/>
    <w:rsid w:val="00D5167F"/>
    <w:rsid w:val="00D55FEA"/>
    <w:rsid w:val="00D60288"/>
    <w:rsid w:val="00D6213F"/>
    <w:rsid w:val="00D650B7"/>
    <w:rsid w:val="00D67374"/>
    <w:rsid w:val="00D7030D"/>
    <w:rsid w:val="00D762EE"/>
    <w:rsid w:val="00D77757"/>
    <w:rsid w:val="00D853D4"/>
    <w:rsid w:val="00D91CDC"/>
    <w:rsid w:val="00D92AD3"/>
    <w:rsid w:val="00D95FB6"/>
    <w:rsid w:val="00DA2C1E"/>
    <w:rsid w:val="00DA332A"/>
    <w:rsid w:val="00DA3F78"/>
    <w:rsid w:val="00DC0996"/>
    <w:rsid w:val="00DC2844"/>
    <w:rsid w:val="00DC4025"/>
    <w:rsid w:val="00DC6A1E"/>
    <w:rsid w:val="00DD04DC"/>
    <w:rsid w:val="00DD61B7"/>
    <w:rsid w:val="00DE4381"/>
    <w:rsid w:val="00DE74A8"/>
    <w:rsid w:val="00DF0A5D"/>
    <w:rsid w:val="00E01C18"/>
    <w:rsid w:val="00E056DF"/>
    <w:rsid w:val="00E057D6"/>
    <w:rsid w:val="00E07265"/>
    <w:rsid w:val="00E07C2B"/>
    <w:rsid w:val="00E127EA"/>
    <w:rsid w:val="00E22F0C"/>
    <w:rsid w:val="00E23B6B"/>
    <w:rsid w:val="00E31606"/>
    <w:rsid w:val="00E33E3E"/>
    <w:rsid w:val="00E37E06"/>
    <w:rsid w:val="00E45CD8"/>
    <w:rsid w:val="00E51EF1"/>
    <w:rsid w:val="00E521AC"/>
    <w:rsid w:val="00E627DE"/>
    <w:rsid w:val="00E70C2A"/>
    <w:rsid w:val="00E76846"/>
    <w:rsid w:val="00E80334"/>
    <w:rsid w:val="00E809E6"/>
    <w:rsid w:val="00E8795E"/>
    <w:rsid w:val="00E87B82"/>
    <w:rsid w:val="00E91B00"/>
    <w:rsid w:val="00E92A02"/>
    <w:rsid w:val="00E94507"/>
    <w:rsid w:val="00E94C59"/>
    <w:rsid w:val="00EA394B"/>
    <w:rsid w:val="00EB1A83"/>
    <w:rsid w:val="00EB2020"/>
    <w:rsid w:val="00EB59B5"/>
    <w:rsid w:val="00EB7373"/>
    <w:rsid w:val="00EC0E3E"/>
    <w:rsid w:val="00EC1C3C"/>
    <w:rsid w:val="00ED1B9A"/>
    <w:rsid w:val="00ED6424"/>
    <w:rsid w:val="00EE7912"/>
    <w:rsid w:val="00EF49F9"/>
    <w:rsid w:val="00EF5690"/>
    <w:rsid w:val="00F02B9C"/>
    <w:rsid w:val="00F06306"/>
    <w:rsid w:val="00F07DF1"/>
    <w:rsid w:val="00F1245A"/>
    <w:rsid w:val="00F15157"/>
    <w:rsid w:val="00F20086"/>
    <w:rsid w:val="00F26D8D"/>
    <w:rsid w:val="00F32B40"/>
    <w:rsid w:val="00F37C2E"/>
    <w:rsid w:val="00F405CC"/>
    <w:rsid w:val="00F417AA"/>
    <w:rsid w:val="00F461CE"/>
    <w:rsid w:val="00F50451"/>
    <w:rsid w:val="00F547E0"/>
    <w:rsid w:val="00F54FBD"/>
    <w:rsid w:val="00F628F5"/>
    <w:rsid w:val="00F724AA"/>
    <w:rsid w:val="00F74FEE"/>
    <w:rsid w:val="00F75FF8"/>
    <w:rsid w:val="00F806ED"/>
    <w:rsid w:val="00F906B0"/>
    <w:rsid w:val="00FA1A48"/>
    <w:rsid w:val="00FA2890"/>
    <w:rsid w:val="00FB086D"/>
    <w:rsid w:val="00FB0DCF"/>
    <w:rsid w:val="00FB1EFB"/>
    <w:rsid w:val="00FD3C44"/>
    <w:rsid w:val="00FD6086"/>
    <w:rsid w:val="00FE1DE0"/>
    <w:rsid w:val="00FE5AA8"/>
    <w:rsid w:val="00FE692E"/>
    <w:rsid w:val="00FE7F65"/>
    <w:rsid w:val="00FF37D9"/>
    <w:rsid w:val="00FF538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6D0059"/>
    <w:rPr>
      <w:rFonts w:ascii="Calibri" w:hAnsi="Calibri"/>
      <w:color w:val="333E48"/>
    </w:rPr>
  </w:style>
  <w:style w:type="paragraph" w:styleId="Revision">
    <w:name w:val="Revision"/>
    <w:hidden/>
    <w:uiPriority w:val="99"/>
    <w:semiHidden/>
    <w:rsid w:val="00811860"/>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3.xml"/><Relationship Id="rId10" Type="http://schemas.openxmlformats.org/officeDocument/2006/relationships/header" Target="header2.xm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82B3B6-2266-4299-94B7-86BEC7A5A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1</Pages>
  <Words>1919</Words>
  <Characters>1094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181</cp:revision>
  <cp:lastPrinted>2019-04-05T13:21:00Z</cp:lastPrinted>
  <dcterms:created xsi:type="dcterms:W3CDTF">2019-04-08T10:40:00Z</dcterms:created>
  <dcterms:modified xsi:type="dcterms:W3CDTF">2021-10-27T13:13:00Z</dcterms:modified>
</cp:coreProperties>
</file>